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C64D8" w14:textId="77777777" w:rsidR="00607BF2" w:rsidRDefault="00607BF2" w:rsidP="00607BF2">
      <w:pPr>
        <w:pStyle w:val="Heading1"/>
      </w:pPr>
      <w:r>
        <w:t xml:space="preserve">Templates </w:t>
      </w:r>
    </w:p>
    <w:p w14:paraId="35E5572F" w14:textId="26A8375C" w:rsidR="00607BF2" w:rsidRPr="00607BF2" w:rsidRDefault="00607BF2" w:rsidP="00607BF2">
      <w:r>
        <w:t>The templates below outline the recommended settings for each agent’s intended use ca</w:t>
      </w:r>
      <w:r w:rsidR="00F574A0">
        <w:t xml:space="preserve">se, as well as a sample message, but can be modified as needed. </w:t>
      </w:r>
      <w:r>
        <w:t xml:space="preserve"> </w:t>
      </w:r>
      <w:r w:rsidR="0029203E">
        <w:t>These templates have been adapted from the Brightspace</w:t>
      </w:r>
      <w:r w:rsidR="00CD2C34">
        <w:t xml:space="preserve"> </w:t>
      </w:r>
      <w:r w:rsidR="00CD2C34" w:rsidRPr="00CD2C34">
        <w:t>Intelligent Agents Templates: Increase Instructor To Learner Engagement</w:t>
      </w:r>
      <w:r w:rsidR="0029203E">
        <w:t>.</w:t>
      </w:r>
    </w:p>
    <w:p w14:paraId="3A4E8010" w14:textId="77777777" w:rsidR="00607BF2" w:rsidRDefault="00607BF2" w:rsidP="00607BF2">
      <w:pPr>
        <w:pStyle w:val="Heading3"/>
      </w:pPr>
      <w:bookmarkStart w:id="0" w:name="_Hlk498077449"/>
      <w:r>
        <w:t>Hasn’t accessed course in two weeks</w:t>
      </w:r>
    </w:p>
    <w:tbl>
      <w:tblPr>
        <w:tblStyle w:val="TableGrid"/>
        <w:tblpPr w:leftFromText="187" w:rightFromText="187" w:vertAnchor="text" w:horzAnchor="margin" w:tblpY="115"/>
        <w:tblW w:w="0" w:type="auto"/>
        <w:tblLook w:val="04A0" w:firstRow="1" w:lastRow="0" w:firstColumn="1" w:lastColumn="0" w:noHBand="0" w:noVBand="1"/>
      </w:tblPr>
      <w:tblGrid>
        <w:gridCol w:w="1124"/>
        <w:gridCol w:w="8452"/>
      </w:tblGrid>
      <w:tr w:rsidR="00607BF2" w14:paraId="70099161" w14:textId="77777777" w:rsidTr="008519B9">
        <w:tc>
          <w:tcPr>
            <w:tcW w:w="8990" w:type="dxa"/>
            <w:gridSpan w:val="2"/>
            <w:shd w:val="clear" w:color="auto" w:fill="D9D9D9" w:themeFill="background1" w:themeFillShade="D9"/>
            <w:hideMark/>
          </w:tcPr>
          <w:p w14:paraId="7093C56B" w14:textId="77777777" w:rsidR="00607BF2" w:rsidRDefault="00607BF2" w:rsidP="008519B9">
            <w:pPr>
              <w:jc w:val="center"/>
              <w:rPr>
                <w:b/>
                <w:sz w:val="36"/>
                <w:szCs w:val="36"/>
              </w:rPr>
            </w:pPr>
            <w:bookmarkStart w:id="1" w:name="_Hlk498077441"/>
            <w:bookmarkEnd w:id="0"/>
            <w:r>
              <w:rPr>
                <w:b/>
                <w:sz w:val="36"/>
                <w:szCs w:val="36"/>
              </w:rPr>
              <w:t>Intelligent Agent</w:t>
            </w:r>
          </w:p>
        </w:tc>
      </w:tr>
      <w:tr w:rsidR="00607BF2" w14:paraId="581A0836" w14:textId="77777777" w:rsidTr="008519B9">
        <w:tc>
          <w:tcPr>
            <w:tcW w:w="1594" w:type="dxa"/>
            <w:shd w:val="clear" w:color="auto" w:fill="D9D9D9" w:themeFill="background1" w:themeFillShade="D9"/>
          </w:tcPr>
          <w:p w14:paraId="3A1B2BA7" w14:textId="77777777" w:rsidR="00607BF2" w:rsidRPr="00CC2F43" w:rsidRDefault="00607BF2" w:rsidP="008519B9">
            <w:pPr>
              <w:rPr>
                <w:b/>
              </w:rPr>
            </w:pPr>
            <w:r w:rsidRPr="00CC2F43">
              <w:rPr>
                <w:b/>
              </w:rPr>
              <w:t>Agent Name</w:t>
            </w:r>
          </w:p>
        </w:tc>
        <w:tc>
          <w:tcPr>
            <w:tcW w:w="7396" w:type="dxa"/>
            <w:shd w:val="clear" w:color="auto" w:fill="D9D9D9" w:themeFill="background1" w:themeFillShade="D9"/>
          </w:tcPr>
          <w:p w14:paraId="3F66716C" w14:textId="77777777" w:rsidR="00607BF2" w:rsidRPr="00CC2F43" w:rsidRDefault="00607BF2" w:rsidP="008519B9">
            <w:pPr>
              <w:rPr>
                <w:sz w:val="24"/>
                <w:szCs w:val="24"/>
              </w:rPr>
            </w:pPr>
            <w:r>
              <w:t>Hasn’t accessed course in two weeks</w:t>
            </w:r>
          </w:p>
        </w:tc>
      </w:tr>
      <w:tr w:rsidR="00607BF2" w14:paraId="4588433E" w14:textId="77777777" w:rsidTr="008519B9">
        <w:tc>
          <w:tcPr>
            <w:tcW w:w="1594" w:type="dxa"/>
            <w:shd w:val="clear" w:color="auto" w:fill="D9D9D9" w:themeFill="background1" w:themeFillShade="D9"/>
          </w:tcPr>
          <w:p w14:paraId="79B9E07F" w14:textId="77777777" w:rsidR="00607BF2" w:rsidRDefault="00607BF2" w:rsidP="008519B9">
            <w:pPr>
              <w:rPr>
                <w:b/>
                <w:sz w:val="36"/>
                <w:szCs w:val="36"/>
              </w:rPr>
            </w:pPr>
            <w:r>
              <w:rPr>
                <w:b/>
              </w:rPr>
              <w:t>Agent Criteria</w:t>
            </w:r>
          </w:p>
        </w:tc>
        <w:tc>
          <w:tcPr>
            <w:tcW w:w="7396" w:type="dxa"/>
            <w:shd w:val="clear" w:color="auto" w:fill="D9D9D9" w:themeFill="background1" w:themeFillShade="D9"/>
          </w:tcPr>
          <w:p w14:paraId="6AE66304" w14:textId="77777777" w:rsidR="00607BF2" w:rsidRPr="00F23B4B" w:rsidRDefault="00607BF2" w:rsidP="008519B9">
            <w:pPr>
              <w:rPr>
                <w:b/>
              </w:rPr>
            </w:pPr>
            <w:r w:rsidRPr="00F23B4B">
              <w:rPr>
                <w:b/>
              </w:rPr>
              <w:t>Role in Classlist:</w:t>
            </w:r>
          </w:p>
          <w:p w14:paraId="56265605" w14:textId="0E7702C9" w:rsidR="00607BF2" w:rsidRDefault="0005335A" w:rsidP="008519B9">
            <w:pPr>
              <w:rPr>
                <w:b/>
              </w:rPr>
            </w:pPr>
            <w:r w:rsidRPr="0005335A">
              <w:rPr>
                <w:noProof/>
              </w:rPr>
              <w:drawing>
                <wp:inline distT="0" distB="0" distL="0" distR="0" wp14:anchorId="218C210D" wp14:editId="34251A84">
                  <wp:extent cx="5711825" cy="274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11825" cy="274320"/>
                          </a:xfrm>
                          <a:prstGeom prst="rect">
                            <a:avLst/>
                          </a:prstGeom>
                          <a:noFill/>
                          <a:ln>
                            <a:noFill/>
                          </a:ln>
                        </pic:spPr>
                      </pic:pic>
                    </a:graphicData>
                  </a:graphic>
                </wp:inline>
              </w:drawing>
            </w:r>
            <w:r w:rsidRPr="0005335A">
              <w:t xml:space="preserve"> </w:t>
            </w:r>
          </w:p>
          <w:p w14:paraId="17BEDEC7" w14:textId="77777777" w:rsidR="00607BF2" w:rsidRDefault="00607BF2" w:rsidP="008519B9">
            <w:pPr>
              <w:rPr>
                <w:b/>
              </w:rPr>
            </w:pPr>
            <w:r>
              <w:rPr>
                <w:b/>
              </w:rPr>
              <w:t>Login Activity:</w:t>
            </w:r>
          </w:p>
          <w:p w14:paraId="10752D6C" w14:textId="77777777" w:rsidR="00607BF2" w:rsidRPr="00CC2F43" w:rsidRDefault="00607BF2" w:rsidP="008519B9">
            <w:r w:rsidRPr="00CC2F43">
              <w:t xml:space="preserve">None </w:t>
            </w:r>
          </w:p>
          <w:p w14:paraId="7A5C3364" w14:textId="77777777" w:rsidR="00607BF2" w:rsidRDefault="00607BF2" w:rsidP="008519B9">
            <w:pPr>
              <w:rPr>
                <w:b/>
              </w:rPr>
            </w:pPr>
          </w:p>
          <w:p w14:paraId="3E2C7525" w14:textId="77777777" w:rsidR="00607BF2" w:rsidRPr="00F23B4B" w:rsidRDefault="00607BF2" w:rsidP="008519B9">
            <w:pPr>
              <w:rPr>
                <w:b/>
              </w:rPr>
            </w:pPr>
            <w:r w:rsidRPr="00F23B4B">
              <w:rPr>
                <w:b/>
              </w:rPr>
              <w:t xml:space="preserve">Course Activity: </w:t>
            </w:r>
          </w:p>
          <w:p w14:paraId="4A96E2FC" w14:textId="77777777" w:rsidR="00607BF2" w:rsidRDefault="00607BF2" w:rsidP="008519B9">
            <w:r>
              <w:t xml:space="preserve">Take action when… </w:t>
            </w:r>
            <w:r w:rsidRPr="00F23B4B">
              <w:t xml:space="preserve">User has not accessed the course during the past </w:t>
            </w:r>
            <w:r>
              <w:t>___</w:t>
            </w:r>
            <w:r w:rsidRPr="00F23B4B">
              <w:t xml:space="preserve"> days</w:t>
            </w:r>
          </w:p>
          <w:p w14:paraId="198EAF85" w14:textId="77777777" w:rsidR="00607BF2" w:rsidRDefault="00607BF2" w:rsidP="008519B9">
            <w:pPr>
              <w:rPr>
                <w:b/>
              </w:rPr>
            </w:pPr>
          </w:p>
          <w:p w14:paraId="11F05038" w14:textId="77777777" w:rsidR="00607BF2" w:rsidRPr="00CC2F43" w:rsidRDefault="00607BF2" w:rsidP="008519B9">
            <w:pPr>
              <w:rPr>
                <w:b/>
              </w:rPr>
            </w:pPr>
            <w:r w:rsidRPr="00CC2F43">
              <w:rPr>
                <w:b/>
              </w:rPr>
              <w:t>Release Conditions:</w:t>
            </w:r>
          </w:p>
          <w:p w14:paraId="4B423216" w14:textId="77777777" w:rsidR="00607BF2" w:rsidRDefault="00607BF2" w:rsidP="008519B9">
            <w:r>
              <w:t>None</w:t>
            </w:r>
          </w:p>
        </w:tc>
      </w:tr>
      <w:tr w:rsidR="00607BF2" w14:paraId="63F7F9CC" w14:textId="77777777" w:rsidTr="008519B9">
        <w:tc>
          <w:tcPr>
            <w:tcW w:w="1594" w:type="dxa"/>
            <w:shd w:val="clear" w:color="auto" w:fill="D9D9D9" w:themeFill="background1" w:themeFillShade="D9"/>
          </w:tcPr>
          <w:p w14:paraId="178885C8" w14:textId="77777777" w:rsidR="00607BF2" w:rsidRDefault="00607BF2" w:rsidP="008519B9">
            <w:pPr>
              <w:rPr>
                <w:b/>
              </w:rPr>
            </w:pPr>
            <w:r>
              <w:rPr>
                <w:b/>
              </w:rPr>
              <w:t>Agent Action</w:t>
            </w:r>
          </w:p>
        </w:tc>
        <w:tc>
          <w:tcPr>
            <w:tcW w:w="7396" w:type="dxa"/>
            <w:shd w:val="clear" w:color="auto" w:fill="D9D9D9" w:themeFill="background1" w:themeFillShade="D9"/>
          </w:tcPr>
          <w:p w14:paraId="6B80FE7A" w14:textId="77777777" w:rsidR="00607BF2" w:rsidRPr="00F23B4B" w:rsidRDefault="00607BF2" w:rsidP="008519B9">
            <w:pPr>
              <w:rPr>
                <w:b/>
              </w:rPr>
            </w:pPr>
            <w:r w:rsidRPr="00F23B4B">
              <w:rPr>
                <w:b/>
              </w:rPr>
              <w:t xml:space="preserve">Action Repetition:  </w:t>
            </w:r>
          </w:p>
          <w:p w14:paraId="4EAF90B2" w14:textId="77777777" w:rsidR="00607BF2" w:rsidRDefault="00607BF2" w:rsidP="008519B9">
            <w:r w:rsidRPr="00F23B4B">
              <w:t>Take action every time the agent is evaluated and the agent's criteria are satisfied for a user</w:t>
            </w:r>
          </w:p>
          <w:p w14:paraId="404ED89A" w14:textId="77777777" w:rsidR="00607BF2" w:rsidRDefault="00607BF2" w:rsidP="008519B9"/>
          <w:p w14:paraId="2BD860EA" w14:textId="77777777" w:rsidR="00607BF2" w:rsidRDefault="00607BF2" w:rsidP="008519B9">
            <w:pPr>
              <w:rPr>
                <w:b/>
              </w:rPr>
            </w:pPr>
            <w:r w:rsidRPr="00F23B4B">
              <w:rPr>
                <w:b/>
              </w:rPr>
              <w:t>Send an Email:</w:t>
            </w:r>
          </w:p>
          <w:p w14:paraId="270ACA19" w14:textId="77777777" w:rsidR="00607BF2" w:rsidRPr="00D82464" w:rsidRDefault="00607BF2" w:rsidP="008519B9">
            <w:r>
              <w:t xml:space="preserve">Send an email when criteria are satisfied </w:t>
            </w:r>
          </w:p>
        </w:tc>
      </w:tr>
      <w:tr w:rsidR="00607BF2" w14:paraId="3518CF2B" w14:textId="77777777" w:rsidTr="008519B9">
        <w:tc>
          <w:tcPr>
            <w:tcW w:w="1594" w:type="dxa"/>
            <w:shd w:val="clear" w:color="auto" w:fill="FFFFFF" w:themeFill="background1"/>
            <w:hideMark/>
          </w:tcPr>
          <w:p w14:paraId="3B36E359" w14:textId="77777777" w:rsidR="00607BF2" w:rsidRDefault="00607BF2" w:rsidP="008519B9">
            <w:pPr>
              <w:rPr>
                <w:b/>
              </w:rPr>
            </w:pPr>
            <w:r>
              <w:rPr>
                <w:b/>
              </w:rPr>
              <w:t>To:</w:t>
            </w:r>
          </w:p>
        </w:tc>
        <w:tc>
          <w:tcPr>
            <w:tcW w:w="7396" w:type="dxa"/>
            <w:shd w:val="clear" w:color="auto" w:fill="FFFFFF" w:themeFill="background1"/>
          </w:tcPr>
          <w:p w14:paraId="43BC97D0" w14:textId="77777777" w:rsidR="00607BF2" w:rsidRDefault="00607BF2" w:rsidP="008519B9">
            <w:r>
              <w:t>{InitiatingUser}</w:t>
            </w:r>
          </w:p>
        </w:tc>
      </w:tr>
      <w:tr w:rsidR="00607BF2" w14:paraId="214F06FA" w14:textId="77777777" w:rsidTr="008519B9">
        <w:tc>
          <w:tcPr>
            <w:tcW w:w="1594" w:type="dxa"/>
            <w:shd w:val="clear" w:color="auto" w:fill="FFFFFF" w:themeFill="background1"/>
          </w:tcPr>
          <w:p w14:paraId="13D07ED6" w14:textId="77777777" w:rsidR="00607BF2" w:rsidRDefault="00607BF2" w:rsidP="008519B9">
            <w:pPr>
              <w:rPr>
                <w:b/>
              </w:rPr>
            </w:pPr>
            <w:r>
              <w:rPr>
                <w:b/>
              </w:rPr>
              <w:t>Cc:</w:t>
            </w:r>
          </w:p>
        </w:tc>
        <w:tc>
          <w:tcPr>
            <w:tcW w:w="7396" w:type="dxa"/>
            <w:shd w:val="clear" w:color="auto" w:fill="FFFFFF" w:themeFill="background1"/>
          </w:tcPr>
          <w:p w14:paraId="409EA5E5" w14:textId="77777777" w:rsidR="00607BF2" w:rsidRPr="00073D3D" w:rsidRDefault="00607BF2" w:rsidP="008519B9"/>
        </w:tc>
      </w:tr>
      <w:tr w:rsidR="00607BF2" w14:paraId="2672FEC8" w14:textId="77777777" w:rsidTr="008519B9">
        <w:tc>
          <w:tcPr>
            <w:tcW w:w="1594" w:type="dxa"/>
            <w:shd w:val="clear" w:color="auto" w:fill="FFFFFF" w:themeFill="background1"/>
          </w:tcPr>
          <w:p w14:paraId="6FCB74EB" w14:textId="77777777" w:rsidR="00607BF2" w:rsidRDefault="00607BF2" w:rsidP="008519B9">
            <w:pPr>
              <w:rPr>
                <w:b/>
              </w:rPr>
            </w:pPr>
            <w:r>
              <w:rPr>
                <w:b/>
              </w:rPr>
              <w:t>Bcc:</w:t>
            </w:r>
          </w:p>
        </w:tc>
        <w:tc>
          <w:tcPr>
            <w:tcW w:w="7396" w:type="dxa"/>
            <w:shd w:val="clear" w:color="auto" w:fill="FFFFFF" w:themeFill="background1"/>
          </w:tcPr>
          <w:p w14:paraId="6B513BE0" w14:textId="77777777" w:rsidR="00607BF2" w:rsidRDefault="00607BF2" w:rsidP="008519B9"/>
        </w:tc>
      </w:tr>
      <w:tr w:rsidR="00607BF2" w14:paraId="77FAC383" w14:textId="77777777" w:rsidTr="008519B9">
        <w:tc>
          <w:tcPr>
            <w:tcW w:w="1594" w:type="dxa"/>
            <w:shd w:val="clear" w:color="auto" w:fill="FFFFFF" w:themeFill="background1"/>
          </w:tcPr>
          <w:p w14:paraId="24A5029E" w14:textId="77777777" w:rsidR="00607BF2" w:rsidRDefault="00607BF2" w:rsidP="008519B9">
            <w:pPr>
              <w:rPr>
                <w:b/>
              </w:rPr>
            </w:pPr>
            <w:r>
              <w:rPr>
                <w:b/>
              </w:rPr>
              <w:t>Subject</w:t>
            </w:r>
          </w:p>
        </w:tc>
        <w:tc>
          <w:tcPr>
            <w:tcW w:w="7396" w:type="dxa"/>
            <w:shd w:val="clear" w:color="auto" w:fill="FFFFFF" w:themeFill="background1"/>
          </w:tcPr>
          <w:p w14:paraId="69623792" w14:textId="77777777" w:rsidR="00607BF2" w:rsidRDefault="00607BF2" w:rsidP="008519B9">
            <w:r>
              <w:t>We’ve missed you – you haven’t logged in for a while</w:t>
            </w:r>
          </w:p>
        </w:tc>
      </w:tr>
      <w:tr w:rsidR="00607BF2" w14:paraId="70351A10" w14:textId="77777777" w:rsidTr="008519B9">
        <w:tc>
          <w:tcPr>
            <w:tcW w:w="1594" w:type="dxa"/>
            <w:shd w:val="clear" w:color="auto" w:fill="FFFFFF" w:themeFill="background1"/>
            <w:hideMark/>
          </w:tcPr>
          <w:p w14:paraId="6A2B72DF" w14:textId="77777777" w:rsidR="00607BF2" w:rsidRDefault="00607BF2" w:rsidP="008519B9">
            <w:pPr>
              <w:rPr>
                <w:b/>
              </w:rPr>
            </w:pPr>
            <w:r>
              <w:rPr>
                <w:b/>
              </w:rPr>
              <w:t>Contents</w:t>
            </w:r>
          </w:p>
          <w:p w14:paraId="1FE2BFA3" w14:textId="77777777" w:rsidR="00607BF2" w:rsidRDefault="00607BF2" w:rsidP="008519B9">
            <w:pPr>
              <w:rPr>
                <w:i/>
              </w:rPr>
            </w:pPr>
            <w:r>
              <w:rPr>
                <w:i/>
              </w:rPr>
              <w:t>HTML Editor</w:t>
            </w:r>
          </w:p>
        </w:tc>
        <w:tc>
          <w:tcPr>
            <w:tcW w:w="7396" w:type="dxa"/>
            <w:shd w:val="clear" w:color="auto" w:fill="FFFFFF" w:themeFill="background1"/>
          </w:tcPr>
          <w:p w14:paraId="58DE95E6" w14:textId="77777777" w:rsidR="00607BF2" w:rsidRPr="00C756E5" w:rsidRDefault="00607BF2" w:rsidP="008519B9">
            <w:r w:rsidRPr="00C756E5">
              <w:t>Hello {InitiatingUserFirstName},</w:t>
            </w:r>
          </w:p>
          <w:p w14:paraId="6E296F8B" w14:textId="77777777" w:rsidR="00607BF2" w:rsidRPr="00C756E5" w:rsidRDefault="00607BF2" w:rsidP="008519B9"/>
          <w:p w14:paraId="46A92347" w14:textId="77777777" w:rsidR="00607BF2" w:rsidRDefault="00607BF2" w:rsidP="008519B9">
            <w:pPr>
              <w:rPr>
                <w:rFonts w:ascii="Calibri" w:hAnsi="Calibri" w:cs="Calibri"/>
              </w:rPr>
            </w:pPr>
            <w:r>
              <w:t xml:space="preserve">It seems you haven’t logged into your course on Brightspace since </w:t>
            </w:r>
            <w:r>
              <w:rPr>
                <w:rFonts w:ascii="Calibri" w:hAnsi="Calibri" w:cs="Calibri"/>
              </w:rPr>
              <w:t xml:space="preserve">{LastCourseAccessDate}. </w:t>
            </w:r>
          </w:p>
          <w:p w14:paraId="61BB3754" w14:textId="77777777" w:rsidR="00607BF2" w:rsidRDefault="00607BF2" w:rsidP="008519B9">
            <w:pPr>
              <w:rPr>
                <w:rFonts w:ascii="Calibri" w:hAnsi="Calibri" w:cs="Calibri"/>
              </w:rPr>
            </w:pPr>
          </w:p>
          <w:p w14:paraId="664677DE" w14:textId="77777777" w:rsidR="00607BF2" w:rsidRDefault="00607BF2" w:rsidP="008519B9">
            <w:pPr>
              <w:rPr>
                <w:rFonts w:ascii="Calibri" w:hAnsi="Calibri" w:cs="Calibri"/>
              </w:rPr>
            </w:pPr>
            <w:r>
              <w:rPr>
                <w:rFonts w:ascii="Calibri" w:hAnsi="Calibri" w:cs="Calibri"/>
              </w:rPr>
              <w:t>It is important to check in to the course frequently, so you don’t fall behind or miss important information. With one quick click, you can access your course right from here: {LoginPath}. Why not go take a look now and see what’s new?</w:t>
            </w:r>
          </w:p>
          <w:p w14:paraId="38715E22" w14:textId="77777777" w:rsidR="00607BF2" w:rsidRDefault="00607BF2" w:rsidP="008519B9">
            <w:pPr>
              <w:rPr>
                <w:i/>
              </w:rPr>
            </w:pPr>
          </w:p>
        </w:tc>
      </w:tr>
      <w:tr w:rsidR="00607BF2" w14:paraId="630437D1" w14:textId="77777777" w:rsidTr="008519B9">
        <w:tc>
          <w:tcPr>
            <w:tcW w:w="1594" w:type="dxa"/>
            <w:shd w:val="clear" w:color="auto" w:fill="D9D9D9" w:themeFill="background1" w:themeFillShade="D9"/>
          </w:tcPr>
          <w:p w14:paraId="4035BE3D" w14:textId="77777777" w:rsidR="00607BF2" w:rsidRDefault="00607BF2" w:rsidP="008519B9">
            <w:pPr>
              <w:rPr>
                <w:b/>
              </w:rPr>
            </w:pPr>
            <w:r>
              <w:rPr>
                <w:b/>
              </w:rPr>
              <w:t>Scheduling</w:t>
            </w:r>
          </w:p>
        </w:tc>
        <w:tc>
          <w:tcPr>
            <w:tcW w:w="7396" w:type="dxa"/>
            <w:shd w:val="clear" w:color="auto" w:fill="D9D9D9" w:themeFill="background1" w:themeFillShade="D9"/>
          </w:tcPr>
          <w:p w14:paraId="68D00FB0" w14:textId="77777777" w:rsidR="00607BF2" w:rsidRDefault="00607BF2" w:rsidP="008519B9">
            <w:pPr>
              <w:rPr>
                <w:b/>
              </w:rPr>
            </w:pPr>
            <w:r w:rsidRPr="00F23B4B">
              <w:rPr>
                <w:b/>
              </w:rPr>
              <w:t>Scheduling:</w:t>
            </w:r>
          </w:p>
          <w:p w14:paraId="10F6B180" w14:textId="77777777" w:rsidR="00607BF2" w:rsidRPr="00F23B4B" w:rsidRDefault="00607BF2" w:rsidP="008519B9">
            <w:r>
              <w:t>Do not use schedule</w:t>
            </w:r>
          </w:p>
        </w:tc>
      </w:tr>
      <w:bookmarkEnd w:id="1"/>
    </w:tbl>
    <w:p w14:paraId="33DE2F3C" w14:textId="513CEF2B" w:rsidR="00FF14D9" w:rsidRDefault="00FF14D9" w:rsidP="00607BF2">
      <w:pPr>
        <w:rPr>
          <w:rFonts w:asciiTheme="majorHAnsi" w:eastAsiaTheme="majorEastAsia" w:hAnsiTheme="majorHAnsi" w:cstheme="majorBidi"/>
          <w:color w:val="2F5496" w:themeColor="accent1" w:themeShade="BF"/>
          <w:sz w:val="26"/>
          <w:szCs w:val="26"/>
        </w:rPr>
      </w:pPr>
    </w:p>
    <w:p w14:paraId="29B022F5" w14:textId="77777777" w:rsidR="00FF14D9" w:rsidRDefault="00FF14D9">
      <w:pPr>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br w:type="page"/>
      </w:r>
    </w:p>
    <w:p w14:paraId="6DC6D042" w14:textId="77777777" w:rsidR="00607BF2" w:rsidRDefault="00607BF2" w:rsidP="00607BF2">
      <w:pPr>
        <w:pStyle w:val="Heading3"/>
        <w:rPr>
          <w:rFonts w:eastAsia="Times New Roman"/>
        </w:rPr>
      </w:pPr>
      <w:r w:rsidRPr="00800DBF">
        <w:rPr>
          <w:rFonts w:eastAsia="Times New Roman"/>
        </w:rPr>
        <w:lastRenderedPageBreak/>
        <w:t>Incomplete tasks on a checklist</w:t>
      </w:r>
    </w:p>
    <w:tbl>
      <w:tblPr>
        <w:tblStyle w:val="TableGrid"/>
        <w:tblpPr w:leftFromText="187" w:rightFromText="187" w:vertAnchor="text" w:horzAnchor="margin" w:tblpY="115"/>
        <w:tblW w:w="0" w:type="auto"/>
        <w:tblLook w:val="04A0" w:firstRow="1" w:lastRow="0" w:firstColumn="1" w:lastColumn="0" w:noHBand="0" w:noVBand="1"/>
      </w:tblPr>
      <w:tblGrid>
        <w:gridCol w:w="1594"/>
        <w:gridCol w:w="7396"/>
      </w:tblGrid>
      <w:tr w:rsidR="00607BF2" w14:paraId="0008847F" w14:textId="77777777" w:rsidTr="008519B9">
        <w:tc>
          <w:tcPr>
            <w:tcW w:w="8990" w:type="dxa"/>
            <w:gridSpan w:val="2"/>
            <w:shd w:val="clear" w:color="auto" w:fill="D9D9D9" w:themeFill="background1" w:themeFillShade="D9"/>
            <w:hideMark/>
          </w:tcPr>
          <w:p w14:paraId="7F306E68" w14:textId="77777777" w:rsidR="00607BF2" w:rsidRDefault="00607BF2" w:rsidP="008519B9">
            <w:pPr>
              <w:jc w:val="center"/>
              <w:rPr>
                <w:b/>
                <w:sz w:val="36"/>
                <w:szCs w:val="36"/>
              </w:rPr>
            </w:pPr>
            <w:r>
              <w:rPr>
                <w:b/>
                <w:sz w:val="36"/>
                <w:szCs w:val="36"/>
              </w:rPr>
              <w:t>Intelligent Agent</w:t>
            </w:r>
          </w:p>
        </w:tc>
      </w:tr>
      <w:tr w:rsidR="00607BF2" w14:paraId="58DFFAC6" w14:textId="77777777" w:rsidTr="008519B9">
        <w:tc>
          <w:tcPr>
            <w:tcW w:w="1594" w:type="dxa"/>
            <w:shd w:val="clear" w:color="auto" w:fill="D9D9D9" w:themeFill="background1" w:themeFillShade="D9"/>
          </w:tcPr>
          <w:p w14:paraId="61CFA139" w14:textId="77777777" w:rsidR="00607BF2" w:rsidRPr="00CC2F43" w:rsidRDefault="00607BF2" w:rsidP="008519B9">
            <w:pPr>
              <w:rPr>
                <w:b/>
              </w:rPr>
            </w:pPr>
            <w:r w:rsidRPr="00CC2F43">
              <w:rPr>
                <w:b/>
              </w:rPr>
              <w:t>Agent Name</w:t>
            </w:r>
          </w:p>
        </w:tc>
        <w:tc>
          <w:tcPr>
            <w:tcW w:w="7396" w:type="dxa"/>
            <w:shd w:val="clear" w:color="auto" w:fill="D9D9D9" w:themeFill="background1" w:themeFillShade="D9"/>
          </w:tcPr>
          <w:p w14:paraId="75690489" w14:textId="77777777" w:rsidR="00607BF2" w:rsidRPr="00971FFF" w:rsidRDefault="00607BF2" w:rsidP="008519B9">
            <w:pPr>
              <w:rPr>
                <w:sz w:val="24"/>
                <w:szCs w:val="24"/>
              </w:rPr>
            </w:pPr>
            <w:r w:rsidRPr="00800DBF">
              <w:t>Incomplete tasks on a checklist</w:t>
            </w:r>
          </w:p>
        </w:tc>
      </w:tr>
      <w:tr w:rsidR="00607BF2" w14:paraId="6DF7F16B" w14:textId="77777777" w:rsidTr="008519B9">
        <w:tc>
          <w:tcPr>
            <w:tcW w:w="1594" w:type="dxa"/>
            <w:shd w:val="clear" w:color="auto" w:fill="D9D9D9" w:themeFill="background1" w:themeFillShade="D9"/>
          </w:tcPr>
          <w:p w14:paraId="23A45346" w14:textId="77777777" w:rsidR="00607BF2" w:rsidRDefault="00607BF2" w:rsidP="008519B9">
            <w:pPr>
              <w:rPr>
                <w:b/>
                <w:sz w:val="36"/>
                <w:szCs w:val="36"/>
              </w:rPr>
            </w:pPr>
            <w:r>
              <w:rPr>
                <w:b/>
              </w:rPr>
              <w:t>Agent Criteria</w:t>
            </w:r>
          </w:p>
        </w:tc>
        <w:tc>
          <w:tcPr>
            <w:tcW w:w="7396" w:type="dxa"/>
            <w:shd w:val="clear" w:color="auto" w:fill="D9D9D9" w:themeFill="background1" w:themeFillShade="D9"/>
          </w:tcPr>
          <w:p w14:paraId="721B79FF" w14:textId="77777777" w:rsidR="00607BF2" w:rsidRDefault="00607BF2" w:rsidP="008519B9">
            <w:pPr>
              <w:spacing w:after="120"/>
              <w:rPr>
                <w:b/>
              </w:rPr>
            </w:pPr>
            <w:r w:rsidRPr="00F23B4B">
              <w:rPr>
                <w:b/>
              </w:rPr>
              <w:t>Role in Classlist:</w:t>
            </w:r>
            <w:r>
              <w:rPr>
                <w:b/>
              </w:rPr>
              <w:br/>
            </w:r>
            <w:r>
              <w:t xml:space="preserve">Users with specific roles </w:t>
            </w:r>
            <w:r>
              <w:sym w:font="Wingdings" w:char="F0E0"/>
            </w:r>
            <w:r>
              <w:t xml:space="preserve"> Student</w:t>
            </w:r>
            <w:r w:rsidRPr="00F23B4B">
              <w:rPr>
                <w:b/>
              </w:rPr>
              <w:t xml:space="preserve"> </w:t>
            </w:r>
          </w:p>
          <w:p w14:paraId="2324161D" w14:textId="77777777" w:rsidR="00607BF2" w:rsidRPr="00971FFF" w:rsidRDefault="00607BF2" w:rsidP="008519B9">
            <w:pPr>
              <w:spacing w:after="120"/>
              <w:rPr>
                <w:b/>
              </w:rPr>
            </w:pPr>
            <w:r>
              <w:rPr>
                <w:b/>
              </w:rPr>
              <w:t>Login Activity:</w:t>
            </w:r>
            <w:r>
              <w:rPr>
                <w:b/>
              </w:rPr>
              <w:br/>
            </w:r>
            <w:r w:rsidRPr="00CC2F43">
              <w:t xml:space="preserve">None </w:t>
            </w:r>
          </w:p>
          <w:p w14:paraId="3A710E5B" w14:textId="77777777" w:rsidR="00607BF2" w:rsidRPr="00971FFF" w:rsidRDefault="00607BF2" w:rsidP="008519B9">
            <w:pPr>
              <w:spacing w:after="120"/>
              <w:rPr>
                <w:b/>
              </w:rPr>
            </w:pPr>
            <w:r>
              <w:rPr>
                <w:b/>
              </w:rPr>
              <w:t xml:space="preserve">Course Activity: </w:t>
            </w:r>
            <w:r>
              <w:rPr>
                <w:b/>
              </w:rPr>
              <w:br/>
            </w:r>
            <w:r>
              <w:t>None</w:t>
            </w:r>
          </w:p>
          <w:p w14:paraId="1E409F43" w14:textId="77777777" w:rsidR="00607BF2" w:rsidRDefault="00607BF2" w:rsidP="008519B9">
            <w:pPr>
              <w:spacing w:after="120"/>
            </w:pPr>
            <w:r w:rsidRPr="00CC2F43">
              <w:rPr>
                <w:b/>
              </w:rPr>
              <w:t>Release Conditions:</w:t>
            </w:r>
            <w:r>
              <w:rPr>
                <w:b/>
              </w:rPr>
              <w:br/>
            </w:r>
            <w:commentRangeStart w:id="2"/>
            <w:r w:rsidRPr="00F23B4B">
              <w:t xml:space="preserve">Incomplete checklist </w:t>
            </w:r>
            <w:commentRangeEnd w:id="2"/>
            <w:r w:rsidR="00B841DD">
              <w:rPr>
                <w:rStyle w:val="CommentReference"/>
              </w:rPr>
              <w:commentReference w:id="2"/>
            </w:r>
            <w:r w:rsidRPr="00F23B4B">
              <w:sym w:font="Wingdings" w:char="F0E0"/>
            </w:r>
            <w:r w:rsidRPr="00F23B4B">
              <w:t xml:space="preserve"> select checklist</w:t>
            </w:r>
          </w:p>
          <w:p w14:paraId="302A9DE4" w14:textId="77777777" w:rsidR="00607BF2" w:rsidRPr="00971FFF" w:rsidRDefault="00607BF2" w:rsidP="008519B9">
            <w:pPr>
              <w:spacing w:after="120"/>
              <w:rPr>
                <w:b/>
              </w:rPr>
            </w:pPr>
            <w:r>
              <w:t>All conditions must be met.</w:t>
            </w:r>
          </w:p>
        </w:tc>
      </w:tr>
      <w:tr w:rsidR="00607BF2" w14:paraId="73A08414" w14:textId="77777777" w:rsidTr="008519B9">
        <w:tc>
          <w:tcPr>
            <w:tcW w:w="1594" w:type="dxa"/>
            <w:shd w:val="clear" w:color="auto" w:fill="D9D9D9" w:themeFill="background1" w:themeFillShade="D9"/>
          </w:tcPr>
          <w:p w14:paraId="5BF57B8C" w14:textId="77777777" w:rsidR="00607BF2" w:rsidRDefault="00607BF2" w:rsidP="008519B9">
            <w:pPr>
              <w:rPr>
                <w:b/>
              </w:rPr>
            </w:pPr>
            <w:r>
              <w:rPr>
                <w:b/>
              </w:rPr>
              <w:t>Agent Action</w:t>
            </w:r>
          </w:p>
        </w:tc>
        <w:tc>
          <w:tcPr>
            <w:tcW w:w="7396" w:type="dxa"/>
            <w:shd w:val="clear" w:color="auto" w:fill="D9D9D9" w:themeFill="background1" w:themeFillShade="D9"/>
          </w:tcPr>
          <w:p w14:paraId="7391966D" w14:textId="77777777" w:rsidR="00607BF2" w:rsidRPr="00971FFF" w:rsidRDefault="00607BF2" w:rsidP="008519B9">
            <w:pPr>
              <w:spacing w:after="120"/>
              <w:rPr>
                <w:b/>
              </w:rPr>
            </w:pPr>
            <w:r w:rsidRPr="00F23B4B">
              <w:rPr>
                <w:b/>
              </w:rPr>
              <w:t xml:space="preserve">Action Repetition:  </w:t>
            </w:r>
            <w:r>
              <w:rPr>
                <w:b/>
              </w:rPr>
              <w:br/>
            </w:r>
            <w:r w:rsidRPr="00F23B4B">
              <w:t>Take action every time the agent is evaluated and the agent's criteria are satisfied for a user</w:t>
            </w:r>
          </w:p>
          <w:p w14:paraId="3344DB5E" w14:textId="77777777" w:rsidR="00607BF2" w:rsidRPr="00971FFF" w:rsidRDefault="00607BF2" w:rsidP="008519B9">
            <w:pPr>
              <w:spacing w:after="120"/>
              <w:rPr>
                <w:b/>
              </w:rPr>
            </w:pPr>
            <w:r w:rsidRPr="00F23B4B">
              <w:rPr>
                <w:b/>
              </w:rPr>
              <w:t>Send an Email:</w:t>
            </w:r>
            <w:r>
              <w:rPr>
                <w:b/>
              </w:rPr>
              <w:br/>
            </w:r>
            <w:r>
              <w:t xml:space="preserve">Send an email when criteria are satisfied </w:t>
            </w:r>
          </w:p>
        </w:tc>
      </w:tr>
      <w:tr w:rsidR="00607BF2" w14:paraId="62576C25" w14:textId="77777777" w:rsidTr="008519B9">
        <w:tc>
          <w:tcPr>
            <w:tcW w:w="1594" w:type="dxa"/>
            <w:shd w:val="clear" w:color="auto" w:fill="FFFFFF" w:themeFill="background1"/>
            <w:hideMark/>
          </w:tcPr>
          <w:p w14:paraId="6FF7F8C9" w14:textId="77777777" w:rsidR="00607BF2" w:rsidRDefault="00607BF2" w:rsidP="008519B9">
            <w:pPr>
              <w:rPr>
                <w:b/>
              </w:rPr>
            </w:pPr>
            <w:r>
              <w:rPr>
                <w:b/>
              </w:rPr>
              <w:t>To:</w:t>
            </w:r>
          </w:p>
        </w:tc>
        <w:tc>
          <w:tcPr>
            <w:tcW w:w="7396" w:type="dxa"/>
            <w:shd w:val="clear" w:color="auto" w:fill="FFFFFF" w:themeFill="background1"/>
          </w:tcPr>
          <w:p w14:paraId="17102B3C" w14:textId="77777777" w:rsidR="00607BF2" w:rsidRDefault="00607BF2" w:rsidP="008519B9">
            <w:r>
              <w:t>{InitiatingUser}</w:t>
            </w:r>
          </w:p>
        </w:tc>
      </w:tr>
      <w:tr w:rsidR="00607BF2" w14:paraId="352F0866" w14:textId="77777777" w:rsidTr="008519B9">
        <w:tc>
          <w:tcPr>
            <w:tcW w:w="1594" w:type="dxa"/>
            <w:shd w:val="clear" w:color="auto" w:fill="FFFFFF" w:themeFill="background1"/>
          </w:tcPr>
          <w:p w14:paraId="4EDCAEFE" w14:textId="77777777" w:rsidR="00607BF2" w:rsidRDefault="00607BF2" w:rsidP="008519B9">
            <w:pPr>
              <w:rPr>
                <w:b/>
              </w:rPr>
            </w:pPr>
            <w:r>
              <w:rPr>
                <w:b/>
              </w:rPr>
              <w:t>Cc:</w:t>
            </w:r>
          </w:p>
        </w:tc>
        <w:tc>
          <w:tcPr>
            <w:tcW w:w="7396" w:type="dxa"/>
            <w:shd w:val="clear" w:color="auto" w:fill="FFFFFF" w:themeFill="background1"/>
          </w:tcPr>
          <w:p w14:paraId="0332212A" w14:textId="77777777" w:rsidR="00607BF2" w:rsidRPr="00073D3D" w:rsidRDefault="00607BF2" w:rsidP="008519B9"/>
        </w:tc>
      </w:tr>
      <w:tr w:rsidR="00607BF2" w14:paraId="118A70D7" w14:textId="77777777" w:rsidTr="008519B9">
        <w:tc>
          <w:tcPr>
            <w:tcW w:w="1594" w:type="dxa"/>
            <w:shd w:val="clear" w:color="auto" w:fill="FFFFFF" w:themeFill="background1"/>
          </w:tcPr>
          <w:p w14:paraId="6861F71D" w14:textId="77777777" w:rsidR="00607BF2" w:rsidRDefault="00607BF2" w:rsidP="008519B9">
            <w:pPr>
              <w:rPr>
                <w:b/>
              </w:rPr>
            </w:pPr>
            <w:r>
              <w:rPr>
                <w:b/>
              </w:rPr>
              <w:t>Bcc:</w:t>
            </w:r>
          </w:p>
        </w:tc>
        <w:tc>
          <w:tcPr>
            <w:tcW w:w="7396" w:type="dxa"/>
            <w:shd w:val="clear" w:color="auto" w:fill="FFFFFF" w:themeFill="background1"/>
          </w:tcPr>
          <w:p w14:paraId="1151FE03" w14:textId="77777777" w:rsidR="00607BF2" w:rsidRDefault="00607BF2" w:rsidP="008519B9"/>
        </w:tc>
      </w:tr>
      <w:tr w:rsidR="00607BF2" w14:paraId="56337DFD" w14:textId="77777777" w:rsidTr="008519B9">
        <w:tc>
          <w:tcPr>
            <w:tcW w:w="1594" w:type="dxa"/>
            <w:shd w:val="clear" w:color="auto" w:fill="FFFFFF" w:themeFill="background1"/>
          </w:tcPr>
          <w:p w14:paraId="0717A0FB" w14:textId="77777777" w:rsidR="00607BF2" w:rsidRDefault="00607BF2" w:rsidP="008519B9">
            <w:pPr>
              <w:rPr>
                <w:b/>
              </w:rPr>
            </w:pPr>
            <w:r>
              <w:rPr>
                <w:b/>
              </w:rPr>
              <w:t>Subject</w:t>
            </w:r>
          </w:p>
        </w:tc>
        <w:tc>
          <w:tcPr>
            <w:tcW w:w="7396" w:type="dxa"/>
            <w:shd w:val="clear" w:color="auto" w:fill="FFFFFF" w:themeFill="background1"/>
          </w:tcPr>
          <w:p w14:paraId="30876B7E" w14:textId="77777777" w:rsidR="00607BF2" w:rsidRDefault="00607BF2" w:rsidP="008519B9">
            <w:r>
              <w:t>Incomplete tasks requiring your attention</w:t>
            </w:r>
          </w:p>
        </w:tc>
      </w:tr>
      <w:tr w:rsidR="00607BF2" w14:paraId="252E2101" w14:textId="77777777" w:rsidTr="008519B9">
        <w:tc>
          <w:tcPr>
            <w:tcW w:w="1594" w:type="dxa"/>
            <w:shd w:val="clear" w:color="auto" w:fill="FFFFFF" w:themeFill="background1"/>
            <w:hideMark/>
          </w:tcPr>
          <w:p w14:paraId="10753C1D" w14:textId="77777777" w:rsidR="00607BF2" w:rsidRDefault="00607BF2" w:rsidP="008519B9">
            <w:pPr>
              <w:rPr>
                <w:b/>
              </w:rPr>
            </w:pPr>
            <w:r>
              <w:rPr>
                <w:b/>
              </w:rPr>
              <w:t>Contents</w:t>
            </w:r>
          </w:p>
          <w:p w14:paraId="7C8FD8E8" w14:textId="77777777" w:rsidR="00607BF2" w:rsidRDefault="00607BF2" w:rsidP="008519B9">
            <w:pPr>
              <w:rPr>
                <w:i/>
              </w:rPr>
            </w:pPr>
            <w:r>
              <w:rPr>
                <w:i/>
              </w:rPr>
              <w:t>HTML Editor</w:t>
            </w:r>
          </w:p>
        </w:tc>
        <w:tc>
          <w:tcPr>
            <w:tcW w:w="7396" w:type="dxa"/>
            <w:shd w:val="clear" w:color="auto" w:fill="FFFFFF" w:themeFill="background1"/>
          </w:tcPr>
          <w:p w14:paraId="35813B36" w14:textId="77777777" w:rsidR="00607BF2" w:rsidRPr="00C756E5" w:rsidRDefault="00607BF2" w:rsidP="008519B9">
            <w:r w:rsidRPr="00C756E5">
              <w:t>Hello {InitiatingUserFirstName},</w:t>
            </w:r>
          </w:p>
          <w:p w14:paraId="39C95511" w14:textId="77777777" w:rsidR="00607BF2" w:rsidRPr="00C756E5" w:rsidRDefault="00607BF2" w:rsidP="008519B9"/>
          <w:p w14:paraId="7BD14DD4" w14:textId="77777777" w:rsidR="00607BF2" w:rsidRDefault="00607BF2" w:rsidP="008519B9">
            <w:r>
              <w:t xml:space="preserve">In effort to help keep you on track, we’ve noticed there are some items on your course checklist that you haven’t yet completed. For your success, take a few minutes to look through the list and see what tasks you still need to complete before the end of your course. </w:t>
            </w:r>
          </w:p>
          <w:p w14:paraId="27A3CA5C" w14:textId="77777777" w:rsidR="00607BF2" w:rsidRDefault="00607BF2" w:rsidP="008519B9"/>
          <w:p w14:paraId="5196E724" w14:textId="4B11B396" w:rsidR="00607BF2" w:rsidRDefault="00607BF2" w:rsidP="008519B9">
            <w:pPr>
              <w:rPr>
                <w:i/>
              </w:rPr>
            </w:pPr>
            <w:r>
              <w:t>If you have questions about any of the tasks, be sur to reach out to your</w:t>
            </w:r>
            <w:r w:rsidRPr="00AB2F53">
              <w:rPr>
                <w:highlight w:val="yellow"/>
              </w:rPr>
              <w:t xml:space="preserve"> </w:t>
            </w:r>
            <w:r w:rsidRPr="0060405C">
              <w:t>instructor</w:t>
            </w:r>
            <w:r>
              <w:t xml:space="preserve">. </w:t>
            </w:r>
          </w:p>
        </w:tc>
      </w:tr>
      <w:tr w:rsidR="00607BF2" w14:paraId="3403B763" w14:textId="77777777" w:rsidTr="008519B9">
        <w:tc>
          <w:tcPr>
            <w:tcW w:w="1594" w:type="dxa"/>
            <w:shd w:val="clear" w:color="auto" w:fill="D9D9D9" w:themeFill="background1" w:themeFillShade="D9"/>
          </w:tcPr>
          <w:p w14:paraId="75B4DD6E" w14:textId="77777777" w:rsidR="00607BF2" w:rsidRDefault="00607BF2" w:rsidP="008519B9">
            <w:pPr>
              <w:rPr>
                <w:b/>
              </w:rPr>
            </w:pPr>
            <w:r>
              <w:rPr>
                <w:b/>
              </w:rPr>
              <w:t>Scheduling</w:t>
            </w:r>
          </w:p>
        </w:tc>
        <w:tc>
          <w:tcPr>
            <w:tcW w:w="7396" w:type="dxa"/>
            <w:shd w:val="clear" w:color="auto" w:fill="D9D9D9" w:themeFill="background1" w:themeFillShade="D9"/>
          </w:tcPr>
          <w:p w14:paraId="369FBC66" w14:textId="77777777" w:rsidR="00607BF2" w:rsidRDefault="00607BF2" w:rsidP="008519B9">
            <w:pPr>
              <w:rPr>
                <w:b/>
              </w:rPr>
            </w:pPr>
            <w:r w:rsidRPr="00F23B4B">
              <w:rPr>
                <w:b/>
              </w:rPr>
              <w:t>Scheduling:</w:t>
            </w:r>
          </w:p>
          <w:p w14:paraId="290B5D36" w14:textId="77777777" w:rsidR="00607BF2" w:rsidRPr="00F23B4B" w:rsidRDefault="00607BF2" w:rsidP="008519B9">
            <w:r>
              <w:t xml:space="preserve">Use Schedule </w:t>
            </w:r>
            <w:r>
              <w:sym w:font="Wingdings" w:char="F0E0"/>
            </w:r>
            <w:r>
              <w:t xml:space="preserve"> Update Schedule </w:t>
            </w:r>
            <w:r>
              <w:sym w:font="Wingdings" w:char="F0E0"/>
            </w:r>
            <w:r>
              <w:t xml:space="preserve"> </w:t>
            </w:r>
            <w:commentRangeStart w:id="3"/>
            <w:r>
              <w:t>Repeats …</w:t>
            </w:r>
            <w:commentRangeEnd w:id="3"/>
            <w:r w:rsidR="0029203E">
              <w:rPr>
                <w:rStyle w:val="CommentReference"/>
              </w:rPr>
              <w:commentReference w:id="3"/>
            </w:r>
            <w:r>
              <w:t xml:space="preserve"> </w:t>
            </w:r>
          </w:p>
        </w:tc>
      </w:tr>
    </w:tbl>
    <w:p w14:paraId="0D9F117B" w14:textId="278ED013" w:rsidR="00FF14D9" w:rsidRDefault="00FF14D9" w:rsidP="00607BF2"/>
    <w:p w14:paraId="2CD1212D" w14:textId="77777777" w:rsidR="00FF14D9" w:rsidRDefault="00FF14D9">
      <w:r>
        <w:br w:type="page"/>
      </w:r>
    </w:p>
    <w:p w14:paraId="2A6E5E39" w14:textId="77777777" w:rsidR="00607BF2" w:rsidRDefault="00607BF2" w:rsidP="00607BF2">
      <w:pPr>
        <w:pStyle w:val="Heading3"/>
      </w:pPr>
      <w:bookmarkStart w:id="4" w:name="_Hlk498077525"/>
      <w:bookmarkStart w:id="5" w:name="_Hlk498077512"/>
      <w:r>
        <w:lastRenderedPageBreak/>
        <w:t>Completed all tasks on a check list</w:t>
      </w:r>
    </w:p>
    <w:tbl>
      <w:tblPr>
        <w:tblStyle w:val="TableGrid"/>
        <w:tblpPr w:leftFromText="187" w:rightFromText="187" w:vertAnchor="text" w:horzAnchor="margin" w:tblpY="109"/>
        <w:tblW w:w="0" w:type="auto"/>
        <w:tblLook w:val="04A0" w:firstRow="1" w:lastRow="0" w:firstColumn="1" w:lastColumn="0" w:noHBand="0" w:noVBand="1"/>
      </w:tblPr>
      <w:tblGrid>
        <w:gridCol w:w="1594"/>
        <w:gridCol w:w="7396"/>
      </w:tblGrid>
      <w:tr w:rsidR="00607BF2" w14:paraId="08C21D18" w14:textId="77777777" w:rsidTr="008519B9">
        <w:tc>
          <w:tcPr>
            <w:tcW w:w="8990" w:type="dxa"/>
            <w:gridSpan w:val="2"/>
            <w:shd w:val="clear" w:color="auto" w:fill="D9D9D9" w:themeFill="background1" w:themeFillShade="D9"/>
            <w:hideMark/>
          </w:tcPr>
          <w:p w14:paraId="67216F92" w14:textId="77777777" w:rsidR="00607BF2" w:rsidRDefault="00607BF2" w:rsidP="008519B9">
            <w:pPr>
              <w:jc w:val="center"/>
              <w:rPr>
                <w:b/>
                <w:sz w:val="36"/>
                <w:szCs w:val="36"/>
              </w:rPr>
            </w:pPr>
            <w:r>
              <w:rPr>
                <w:b/>
                <w:sz w:val="36"/>
                <w:szCs w:val="36"/>
              </w:rPr>
              <w:t>Intelligent Agent</w:t>
            </w:r>
          </w:p>
        </w:tc>
      </w:tr>
      <w:tr w:rsidR="00607BF2" w14:paraId="36C5E228" w14:textId="77777777" w:rsidTr="008519B9">
        <w:tc>
          <w:tcPr>
            <w:tcW w:w="1594" w:type="dxa"/>
            <w:shd w:val="clear" w:color="auto" w:fill="D9D9D9" w:themeFill="background1" w:themeFillShade="D9"/>
          </w:tcPr>
          <w:p w14:paraId="19E2C829" w14:textId="77777777" w:rsidR="00607BF2" w:rsidRDefault="00607BF2" w:rsidP="008519B9">
            <w:pPr>
              <w:rPr>
                <w:b/>
              </w:rPr>
            </w:pPr>
            <w:r w:rsidRPr="00CC2F43">
              <w:rPr>
                <w:b/>
              </w:rPr>
              <w:t>Agent Name</w:t>
            </w:r>
          </w:p>
        </w:tc>
        <w:tc>
          <w:tcPr>
            <w:tcW w:w="7396" w:type="dxa"/>
            <w:shd w:val="clear" w:color="auto" w:fill="D9D9D9" w:themeFill="background1" w:themeFillShade="D9"/>
          </w:tcPr>
          <w:p w14:paraId="2C258757" w14:textId="77777777" w:rsidR="00607BF2" w:rsidRDefault="00607BF2" w:rsidP="008519B9">
            <w:r>
              <w:t>Completed all tasks on a check list</w:t>
            </w:r>
          </w:p>
        </w:tc>
      </w:tr>
      <w:tr w:rsidR="00607BF2" w14:paraId="51BCE31C" w14:textId="77777777" w:rsidTr="008519B9">
        <w:tc>
          <w:tcPr>
            <w:tcW w:w="1594" w:type="dxa"/>
            <w:shd w:val="clear" w:color="auto" w:fill="D9D9D9" w:themeFill="background1" w:themeFillShade="D9"/>
          </w:tcPr>
          <w:p w14:paraId="6081F24B" w14:textId="77777777" w:rsidR="00607BF2" w:rsidRDefault="00607BF2" w:rsidP="008519B9">
            <w:pPr>
              <w:rPr>
                <w:b/>
              </w:rPr>
            </w:pPr>
            <w:r>
              <w:rPr>
                <w:b/>
              </w:rPr>
              <w:t>Agent Criteria</w:t>
            </w:r>
          </w:p>
        </w:tc>
        <w:tc>
          <w:tcPr>
            <w:tcW w:w="7396" w:type="dxa"/>
            <w:shd w:val="clear" w:color="auto" w:fill="D9D9D9" w:themeFill="background1" w:themeFillShade="D9"/>
          </w:tcPr>
          <w:p w14:paraId="7439184F" w14:textId="77777777" w:rsidR="00607BF2" w:rsidRDefault="00607BF2" w:rsidP="008519B9">
            <w:pPr>
              <w:spacing w:after="120"/>
              <w:rPr>
                <w:b/>
              </w:rPr>
            </w:pPr>
            <w:r w:rsidRPr="00F23B4B">
              <w:rPr>
                <w:b/>
              </w:rPr>
              <w:t>Role in Classlist:</w:t>
            </w:r>
            <w:r>
              <w:rPr>
                <w:b/>
              </w:rPr>
              <w:br/>
            </w:r>
            <w:r>
              <w:t xml:space="preserve">Users with specific roles </w:t>
            </w:r>
            <w:r>
              <w:sym w:font="Wingdings" w:char="F0E0"/>
            </w:r>
            <w:r>
              <w:t xml:space="preserve"> Student</w:t>
            </w:r>
          </w:p>
          <w:p w14:paraId="4D669293" w14:textId="77777777" w:rsidR="00607BF2" w:rsidRPr="00971FFF" w:rsidRDefault="00607BF2" w:rsidP="008519B9">
            <w:pPr>
              <w:spacing w:after="120"/>
              <w:rPr>
                <w:b/>
              </w:rPr>
            </w:pPr>
            <w:r>
              <w:rPr>
                <w:b/>
              </w:rPr>
              <w:t>Login Activity:</w:t>
            </w:r>
            <w:r>
              <w:rPr>
                <w:b/>
              </w:rPr>
              <w:br/>
            </w:r>
            <w:r w:rsidRPr="00CC2F43">
              <w:t xml:space="preserve">None </w:t>
            </w:r>
          </w:p>
          <w:p w14:paraId="7311DF40" w14:textId="77777777" w:rsidR="00607BF2" w:rsidRPr="00971FFF" w:rsidRDefault="00607BF2" w:rsidP="008519B9">
            <w:pPr>
              <w:spacing w:after="120"/>
              <w:rPr>
                <w:b/>
              </w:rPr>
            </w:pPr>
            <w:r>
              <w:rPr>
                <w:b/>
              </w:rPr>
              <w:t xml:space="preserve">Course Activity: </w:t>
            </w:r>
            <w:r>
              <w:rPr>
                <w:b/>
              </w:rPr>
              <w:br/>
            </w:r>
            <w:r>
              <w:t>None</w:t>
            </w:r>
          </w:p>
          <w:p w14:paraId="0FAE8FE4" w14:textId="77777777" w:rsidR="00607BF2" w:rsidRDefault="00607BF2" w:rsidP="008519B9">
            <w:r w:rsidRPr="00CC2F43">
              <w:rPr>
                <w:b/>
              </w:rPr>
              <w:t>Release Conditions:</w:t>
            </w:r>
            <w:r>
              <w:rPr>
                <w:b/>
              </w:rPr>
              <w:br/>
            </w:r>
            <w:r>
              <w:t xml:space="preserve">Checklist Completion </w:t>
            </w:r>
            <w:r>
              <w:sym w:font="Wingdings" w:char="F0E0"/>
            </w:r>
            <w:r>
              <w:t xml:space="preserve"> Select Checklist</w:t>
            </w:r>
          </w:p>
          <w:p w14:paraId="36D2D833" w14:textId="77777777" w:rsidR="00607BF2" w:rsidRDefault="00607BF2" w:rsidP="008519B9">
            <w:r>
              <w:t>All conditions must be met.</w:t>
            </w:r>
          </w:p>
        </w:tc>
      </w:tr>
      <w:tr w:rsidR="00607BF2" w14:paraId="06010DB0" w14:textId="77777777" w:rsidTr="008519B9">
        <w:tc>
          <w:tcPr>
            <w:tcW w:w="1594" w:type="dxa"/>
            <w:shd w:val="clear" w:color="auto" w:fill="D9D9D9" w:themeFill="background1" w:themeFillShade="D9"/>
          </w:tcPr>
          <w:p w14:paraId="5661870E" w14:textId="77777777" w:rsidR="00607BF2" w:rsidRDefault="00607BF2" w:rsidP="008519B9">
            <w:pPr>
              <w:rPr>
                <w:b/>
              </w:rPr>
            </w:pPr>
            <w:r>
              <w:rPr>
                <w:b/>
              </w:rPr>
              <w:t>Agent Action</w:t>
            </w:r>
          </w:p>
        </w:tc>
        <w:tc>
          <w:tcPr>
            <w:tcW w:w="7396" w:type="dxa"/>
            <w:shd w:val="clear" w:color="auto" w:fill="D9D9D9" w:themeFill="background1" w:themeFillShade="D9"/>
          </w:tcPr>
          <w:p w14:paraId="768714C6" w14:textId="77777777" w:rsidR="00607BF2" w:rsidRPr="00971FFF" w:rsidRDefault="00607BF2" w:rsidP="008519B9">
            <w:pPr>
              <w:spacing w:after="120"/>
              <w:rPr>
                <w:b/>
              </w:rPr>
            </w:pPr>
            <w:r w:rsidRPr="00F23B4B">
              <w:rPr>
                <w:b/>
              </w:rPr>
              <w:t xml:space="preserve">Action Repetition:  </w:t>
            </w:r>
            <w:r>
              <w:rPr>
                <w:b/>
              </w:rPr>
              <w:br/>
            </w:r>
            <w:r w:rsidRPr="00F23B4B">
              <w:t xml:space="preserve">Take action </w:t>
            </w:r>
            <w:r>
              <w:t xml:space="preserve">only the first time </w:t>
            </w:r>
            <w:r w:rsidRPr="00F23B4B">
              <w:t>the agent's criteria are satisfied for a user</w:t>
            </w:r>
          </w:p>
          <w:p w14:paraId="3734F753" w14:textId="77777777" w:rsidR="00607BF2" w:rsidRDefault="00607BF2" w:rsidP="008519B9">
            <w:r w:rsidRPr="00F23B4B">
              <w:rPr>
                <w:b/>
              </w:rPr>
              <w:t>Send an Email:</w:t>
            </w:r>
            <w:r>
              <w:rPr>
                <w:b/>
              </w:rPr>
              <w:br/>
            </w:r>
            <w:r>
              <w:t xml:space="preserve">Send an email when criteria are satisfied </w:t>
            </w:r>
          </w:p>
        </w:tc>
      </w:tr>
      <w:tr w:rsidR="00607BF2" w14:paraId="44071C28" w14:textId="77777777" w:rsidTr="008519B9">
        <w:tc>
          <w:tcPr>
            <w:tcW w:w="1594" w:type="dxa"/>
            <w:shd w:val="clear" w:color="auto" w:fill="FFFFFF" w:themeFill="background1"/>
            <w:hideMark/>
          </w:tcPr>
          <w:p w14:paraId="7176C6F1" w14:textId="77777777" w:rsidR="00607BF2" w:rsidRDefault="00607BF2" w:rsidP="008519B9">
            <w:pPr>
              <w:rPr>
                <w:b/>
              </w:rPr>
            </w:pPr>
            <w:r>
              <w:rPr>
                <w:b/>
              </w:rPr>
              <w:t>To:</w:t>
            </w:r>
          </w:p>
        </w:tc>
        <w:tc>
          <w:tcPr>
            <w:tcW w:w="7396" w:type="dxa"/>
            <w:shd w:val="clear" w:color="auto" w:fill="FFFFFF" w:themeFill="background1"/>
          </w:tcPr>
          <w:p w14:paraId="74BAF99E" w14:textId="77777777" w:rsidR="00607BF2" w:rsidRDefault="00607BF2" w:rsidP="008519B9">
            <w:r>
              <w:t>{InitiatingUser}</w:t>
            </w:r>
          </w:p>
        </w:tc>
      </w:tr>
      <w:tr w:rsidR="00607BF2" w14:paraId="4CEAB10F" w14:textId="77777777" w:rsidTr="008519B9">
        <w:tc>
          <w:tcPr>
            <w:tcW w:w="1594" w:type="dxa"/>
            <w:shd w:val="clear" w:color="auto" w:fill="FFFFFF" w:themeFill="background1"/>
          </w:tcPr>
          <w:p w14:paraId="5FD00AD0" w14:textId="77777777" w:rsidR="00607BF2" w:rsidRDefault="00607BF2" w:rsidP="008519B9">
            <w:pPr>
              <w:rPr>
                <w:b/>
              </w:rPr>
            </w:pPr>
            <w:r>
              <w:rPr>
                <w:b/>
              </w:rPr>
              <w:t>Cc:</w:t>
            </w:r>
          </w:p>
        </w:tc>
        <w:tc>
          <w:tcPr>
            <w:tcW w:w="7396" w:type="dxa"/>
            <w:shd w:val="clear" w:color="auto" w:fill="FFFFFF" w:themeFill="background1"/>
          </w:tcPr>
          <w:p w14:paraId="4B3BB710" w14:textId="77777777" w:rsidR="00607BF2" w:rsidRPr="00073D3D" w:rsidRDefault="00607BF2" w:rsidP="008519B9"/>
        </w:tc>
      </w:tr>
      <w:tr w:rsidR="00607BF2" w14:paraId="3E123EE8" w14:textId="77777777" w:rsidTr="008519B9">
        <w:tc>
          <w:tcPr>
            <w:tcW w:w="1594" w:type="dxa"/>
            <w:shd w:val="clear" w:color="auto" w:fill="FFFFFF" w:themeFill="background1"/>
          </w:tcPr>
          <w:p w14:paraId="62977AE4" w14:textId="77777777" w:rsidR="00607BF2" w:rsidRDefault="00607BF2" w:rsidP="008519B9">
            <w:pPr>
              <w:rPr>
                <w:b/>
              </w:rPr>
            </w:pPr>
            <w:r>
              <w:rPr>
                <w:b/>
              </w:rPr>
              <w:t>Bcc:</w:t>
            </w:r>
          </w:p>
        </w:tc>
        <w:tc>
          <w:tcPr>
            <w:tcW w:w="7396" w:type="dxa"/>
            <w:shd w:val="clear" w:color="auto" w:fill="FFFFFF" w:themeFill="background1"/>
          </w:tcPr>
          <w:p w14:paraId="685272FD" w14:textId="77777777" w:rsidR="00607BF2" w:rsidRDefault="00607BF2" w:rsidP="008519B9"/>
        </w:tc>
      </w:tr>
      <w:tr w:rsidR="00607BF2" w14:paraId="68C9DEC8" w14:textId="77777777" w:rsidTr="008519B9">
        <w:tc>
          <w:tcPr>
            <w:tcW w:w="1594" w:type="dxa"/>
            <w:shd w:val="clear" w:color="auto" w:fill="FFFFFF" w:themeFill="background1"/>
          </w:tcPr>
          <w:p w14:paraId="5D0432CE" w14:textId="77777777" w:rsidR="00607BF2" w:rsidRDefault="00607BF2" w:rsidP="008519B9">
            <w:pPr>
              <w:rPr>
                <w:b/>
              </w:rPr>
            </w:pPr>
            <w:r>
              <w:rPr>
                <w:b/>
              </w:rPr>
              <w:t>Subject</w:t>
            </w:r>
          </w:p>
        </w:tc>
        <w:tc>
          <w:tcPr>
            <w:tcW w:w="7396" w:type="dxa"/>
            <w:shd w:val="clear" w:color="auto" w:fill="FFFFFF" w:themeFill="background1"/>
          </w:tcPr>
          <w:p w14:paraId="051DF197" w14:textId="77777777" w:rsidR="00607BF2" w:rsidRDefault="00607BF2" w:rsidP="008519B9">
            <w:r>
              <w:t>You crushed that checklist!</w:t>
            </w:r>
          </w:p>
        </w:tc>
      </w:tr>
      <w:tr w:rsidR="00607BF2" w14:paraId="6306944B" w14:textId="77777777" w:rsidTr="008519B9">
        <w:tc>
          <w:tcPr>
            <w:tcW w:w="1594" w:type="dxa"/>
            <w:shd w:val="clear" w:color="auto" w:fill="FFFFFF" w:themeFill="background1"/>
            <w:hideMark/>
          </w:tcPr>
          <w:p w14:paraId="23748FF3" w14:textId="77777777" w:rsidR="00607BF2" w:rsidRDefault="00607BF2" w:rsidP="008519B9">
            <w:pPr>
              <w:rPr>
                <w:b/>
              </w:rPr>
            </w:pPr>
            <w:r>
              <w:rPr>
                <w:b/>
              </w:rPr>
              <w:t>Contents</w:t>
            </w:r>
          </w:p>
          <w:p w14:paraId="49C32954" w14:textId="77777777" w:rsidR="00607BF2" w:rsidRDefault="00607BF2" w:rsidP="008519B9">
            <w:pPr>
              <w:rPr>
                <w:i/>
              </w:rPr>
            </w:pPr>
            <w:r>
              <w:rPr>
                <w:i/>
              </w:rPr>
              <w:t>HTML Editor</w:t>
            </w:r>
          </w:p>
        </w:tc>
        <w:tc>
          <w:tcPr>
            <w:tcW w:w="7396" w:type="dxa"/>
            <w:shd w:val="clear" w:color="auto" w:fill="FFFFFF" w:themeFill="background1"/>
          </w:tcPr>
          <w:p w14:paraId="5F15635D" w14:textId="77777777" w:rsidR="00607BF2" w:rsidRPr="00C756E5" w:rsidRDefault="00607BF2" w:rsidP="008519B9">
            <w:r w:rsidRPr="00C756E5">
              <w:t>Hello {InitiatingUserFirstName},</w:t>
            </w:r>
          </w:p>
          <w:p w14:paraId="5291DD8C" w14:textId="77777777" w:rsidR="00607BF2" w:rsidRPr="00C756E5" w:rsidRDefault="00607BF2" w:rsidP="008519B9"/>
          <w:p w14:paraId="40ED19E1" w14:textId="77777777" w:rsidR="00607BF2" w:rsidRPr="00162D4F" w:rsidRDefault="00607BF2" w:rsidP="008519B9">
            <w:r>
              <w:t>Time management and getting all your tasks done are no challenge for you! You’ve successfully finished all the items on your checklist. Keep up the hard work!</w:t>
            </w:r>
          </w:p>
        </w:tc>
      </w:tr>
      <w:tr w:rsidR="00607BF2" w14:paraId="50FA937E" w14:textId="77777777" w:rsidTr="008519B9">
        <w:tc>
          <w:tcPr>
            <w:tcW w:w="1594" w:type="dxa"/>
            <w:shd w:val="clear" w:color="auto" w:fill="D9D9D9" w:themeFill="background1" w:themeFillShade="D9"/>
          </w:tcPr>
          <w:p w14:paraId="0E73ECFF" w14:textId="77777777" w:rsidR="00607BF2" w:rsidRDefault="00607BF2" w:rsidP="008519B9">
            <w:pPr>
              <w:rPr>
                <w:b/>
              </w:rPr>
            </w:pPr>
            <w:r>
              <w:rPr>
                <w:b/>
              </w:rPr>
              <w:t>Scheduling</w:t>
            </w:r>
          </w:p>
        </w:tc>
        <w:tc>
          <w:tcPr>
            <w:tcW w:w="7396" w:type="dxa"/>
            <w:shd w:val="clear" w:color="auto" w:fill="D9D9D9" w:themeFill="background1" w:themeFillShade="D9"/>
          </w:tcPr>
          <w:p w14:paraId="1057ADC2" w14:textId="77777777" w:rsidR="00607BF2" w:rsidRDefault="00607BF2" w:rsidP="008519B9">
            <w:pPr>
              <w:rPr>
                <w:b/>
              </w:rPr>
            </w:pPr>
            <w:r w:rsidRPr="00F23B4B">
              <w:rPr>
                <w:b/>
              </w:rPr>
              <w:t>Scheduling:</w:t>
            </w:r>
          </w:p>
          <w:p w14:paraId="0EB1AB05" w14:textId="77777777" w:rsidR="00607BF2" w:rsidRDefault="00607BF2" w:rsidP="008519B9">
            <w:r>
              <w:t xml:space="preserve">Use Schedule </w:t>
            </w:r>
            <w:r>
              <w:sym w:font="Wingdings" w:char="F0E0"/>
            </w:r>
            <w:r>
              <w:t xml:space="preserve"> Update Schedule </w:t>
            </w:r>
            <w:r>
              <w:sym w:font="Wingdings" w:char="F0E0"/>
            </w:r>
            <w:r>
              <w:t xml:space="preserve"> </w:t>
            </w:r>
            <w:commentRangeStart w:id="6"/>
            <w:r>
              <w:t>Repeats</w:t>
            </w:r>
            <w:commentRangeEnd w:id="6"/>
            <w:r w:rsidR="0029203E">
              <w:rPr>
                <w:rStyle w:val="CommentReference"/>
              </w:rPr>
              <w:commentReference w:id="6"/>
            </w:r>
            <w:r>
              <w:t xml:space="preserve"> … </w:t>
            </w:r>
          </w:p>
        </w:tc>
      </w:tr>
    </w:tbl>
    <w:p w14:paraId="37F916D9" w14:textId="56503860" w:rsidR="00FF14D9" w:rsidRDefault="00FF14D9" w:rsidP="00607BF2"/>
    <w:p w14:paraId="5E8F9AB5" w14:textId="77777777" w:rsidR="00FF14D9" w:rsidRDefault="00FF14D9">
      <w:r>
        <w:br w:type="page"/>
      </w:r>
    </w:p>
    <w:p w14:paraId="69EE6702" w14:textId="77777777" w:rsidR="00607BF2" w:rsidRDefault="00607BF2" w:rsidP="00607BF2">
      <w:pPr>
        <w:pStyle w:val="Heading3"/>
      </w:pPr>
      <w:r>
        <w:lastRenderedPageBreak/>
        <w:t>Earned 80% or Higher on Quiz</w:t>
      </w:r>
    </w:p>
    <w:tbl>
      <w:tblPr>
        <w:tblStyle w:val="TableGrid"/>
        <w:tblpPr w:leftFromText="187" w:rightFromText="187" w:vertAnchor="text" w:horzAnchor="margin" w:tblpY="109"/>
        <w:tblW w:w="0" w:type="auto"/>
        <w:tblLook w:val="04A0" w:firstRow="1" w:lastRow="0" w:firstColumn="1" w:lastColumn="0" w:noHBand="0" w:noVBand="1"/>
      </w:tblPr>
      <w:tblGrid>
        <w:gridCol w:w="1594"/>
        <w:gridCol w:w="7396"/>
      </w:tblGrid>
      <w:tr w:rsidR="00607BF2" w14:paraId="6EAF60D4" w14:textId="77777777" w:rsidTr="008519B9">
        <w:tc>
          <w:tcPr>
            <w:tcW w:w="8990" w:type="dxa"/>
            <w:gridSpan w:val="2"/>
            <w:shd w:val="clear" w:color="auto" w:fill="D9D9D9" w:themeFill="background1" w:themeFillShade="D9"/>
            <w:hideMark/>
          </w:tcPr>
          <w:p w14:paraId="79F2B24E" w14:textId="77777777" w:rsidR="00607BF2" w:rsidRDefault="00607BF2" w:rsidP="008519B9">
            <w:pPr>
              <w:jc w:val="center"/>
              <w:rPr>
                <w:b/>
                <w:sz w:val="36"/>
                <w:szCs w:val="36"/>
              </w:rPr>
            </w:pPr>
            <w:r>
              <w:rPr>
                <w:b/>
                <w:sz w:val="36"/>
                <w:szCs w:val="36"/>
              </w:rPr>
              <w:t>Intelligent Agent</w:t>
            </w:r>
          </w:p>
        </w:tc>
      </w:tr>
      <w:tr w:rsidR="00607BF2" w14:paraId="19676B18" w14:textId="77777777" w:rsidTr="008519B9">
        <w:tc>
          <w:tcPr>
            <w:tcW w:w="1594" w:type="dxa"/>
            <w:shd w:val="clear" w:color="auto" w:fill="D9D9D9" w:themeFill="background1" w:themeFillShade="D9"/>
          </w:tcPr>
          <w:p w14:paraId="5922A704" w14:textId="77777777" w:rsidR="00607BF2" w:rsidRDefault="00607BF2" w:rsidP="008519B9">
            <w:pPr>
              <w:rPr>
                <w:b/>
              </w:rPr>
            </w:pPr>
            <w:r w:rsidRPr="00CC2F43">
              <w:rPr>
                <w:b/>
              </w:rPr>
              <w:t>Agent Name</w:t>
            </w:r>
          </w:p>
        </w:tc>
        <w:tc>
          <w:tcPr>
            <w:tcW w:w="7396" w:type="dxa"/>
            <w:shd w:val="clear" w:color="auto" w:fill="D9D9D9" w:themeFill="background1" w:themeFillShade="D9"/>
          </w:tcPr>
          <w:p w14:paraId="216E23FD" w14:textId="77777777" w:rsidR="00607BF2" w:rsidRDefault="00607BF2" w:rsidP="008519B9">
            <w:r>
              <w:t>Earned 80% or Higher on Quiz</w:t>
            </w:r>
          </w:p>
        </w:tc>
      </w:tr>
      <w:tr w:rsidR="00607BF2" w14:paraId="39CEA281" w14:textId="77777777" w:rsidTr="008519B9">
        <w:tc>
          <w:tcPr>
            <w:tcW w:w="1594" w:type="dxa"/>
            <w:shd w:val="clear" w:color="auto" w:fill="D9D9D9" w:themeFill="background1" w:themeFillShade="D9"/>
          </w:tcPr>
          <w:p w14:paraId="2F842474" w14:textId="77777777" w:rsidR="00607BF2" w:rsidRDefault="00607BF2" w:rsidP="008519B9">
            <w:pPr>
              <w:rPr>
                <w:b/>
              </w:rPr>
            </w:pPr>
            <w:r>
              <w:rPr>
                <w:b/>
              </w:rPr>
              <w:t>Agent Criteria</w:t>
            </w:r>
          </w:p>
        </w:tc>
        <w:tc>
          <w:tcPr>
            <w:tcW w:w="7396" w:type="dxa"/>
            <w:shd w:val="clear" w:color="auto" w:fill="D9D9D9" w:themeFill="background1" w:themeFillShade="D9"/>
          </w:tcPr>
          <w:p w14:paraId="7B773A79" w14:textId="77777777" w:rsidR="00607BF2" w:rsidRDefault="00607BF2" w:rsidP="008519B9">
            <w:pPr>
              <w:spacing w:after="120"/>
              <w:rPr>
                <w:b/>
              </w:rPr>
            </w:pPr>
            <w:r w:rsidRPr="00F23B4B">
              <w:rPr>
                <w:b/>
              </w:rPr>
              <w:t>Role in Classlist:</w:t>
            </w:r>
            <w:r>
              <w:rPr>
                <w:b/>
              </w:rPr>
              <w:br/>
            </w:r>
            <w:r>
              <w:t xml:space="preserve">Users with specific roles </w:t>
            </w:r>
            <w:r>
              <w:sym w:font="Wingdings" w:char="F0E0"/>
            </w:r>
            <w:r>
              <w:t xml:space="preserve"> Student</w:t>
            </w:r>
          </w:p>
          <w:p w14:paraId="280B26F9" w14:textId="77777777" w:rsidR="00607BF2" w:rsidRPr="00971FFF" w:rsidRDefault="00607BF2" w:rsidP="008519B9">
            <w:pPr>
              <w:spacing w:after="120"/>
              <w:rPr>
                <w:b/>
              </w:rPr>
            </w:pPr>
            <w:r>
              <w:rPr>
                <w:b/>
              </w:rPr>
              <w:t>Login Activity:</w:t>
            </w:r>
            <w:r>
              <w:rPr>
                <w:b/>
              </w:rPr>
              <w:br/>
            </w:r>
            <w:r w:rsidRPr="00CC2F43">
              <w:t xml:space="preserve">None </w:t>
            </w:r>
          </w:p>
          <w:p w14:paraId="4EE2F167" w14:textId="77777777" w:rsidR="00607BF2" w:rsidRPr="00971FFF" w:rsidRDefault="00607BF2" w:rsidP="008519B9">
            <w:pPr>
              <w:spacing w:after="120"/>
              <w:rPr>
                <w:b/>
              </w:rPr>
            </w:pPr>
            <w:r>
              <w:rPr>
                <w:b/>
              </w:rPr>
              <w:t xml:space="preserve">Course Activity: </w:t>
            </w:r>
            <w:r>
              <w:rPr>
                <w:b/>
              </w:rPr>
              <w:br/>
            </w:r>
            <w:r>
              <w:t>None</w:t>
            </w:r>
          </w:p>
          <w:p w14:paraId="7353D92D" w14:textId="77777777" w:rsidR="00607BF2" w:rsidRDefault="00607BF2" w:rsidP="008519B9">
            <w:r w:rsidRPr="00CC2F43">
              <w:rPr>
                <w:b/>
              </w:rPr>
              <w:t>Release Conditions:</w:t>
            </w:r>
            <w:r>
              <w:rPr>
                <w:b/>
              </w:rPr>
              <w:br/>
            </w:r>
            <w:r>
              <w:t xml:space="preserve">Score on a Quiz </w:t>
            </w:r>
            <w:r>
              <w:sym w:font="Wingdings" w:char="F0E0"/>
            </w:r>
            <w:r>
              <w:t xml:space="preserve"> Select Quiz </w:t>
            </w:r>
            <w:r>
              <w:sym w:font="Wingdings" w:char="F0E0"/>
            </w:r>
            <w:r>
              <w:t xml:space="preserve"> &gt; = 80%</w:t>
            </w:r>
          </w:p>
          <w:p w14:paraId="72BF8E9A" w14:textId="77777777" w:rsidR="00607BF2" w:rsidRDefault="00607BF2" w:rsidP="008519B9">
            <w:r>
              <w:t>All conditions must be met.</w:t>
            </w:r>
          </w:p>
        </w:tc>
      </w:tr>
      <w:tr w:rsidR="00607BF2" w14:paraId="3F790249" w14:textId="77777777" w:rsidTr="008519B9">
        <w:tc>
          <w:tcPr>
            <w:tcW w:w="1594" w:type="dxa"/>
            <w:shd w:val="clear" w:color="auto" w:fill="D9D9D9" w:themeFill="background1" w:themeFillShade="D9"/>
          </w:tcPr>
          <w:p w14:paraId="473D12BE" w14:textId="77777777" w:rsidR="00607BF2" w:rsidRDefault="00607BF2" w:rsidP="008519B9">
            <w:pPr>
              <w:rPr>
                <w:b/>
              </w:rPr>
            </w:pPr>
            <w:r>
              <w:rPr>
                <w:b/>
              </w:rPr>
              <w:t>Agent Action</w:t>
            </w:r>
          </w:p>
        </w:tc>
        <w:tc>
          <w:tcPr>
            <w:tcW w:w="7396" w:type="dxa"/>
            <w:shd w:val="clear" w:color="auto" w:fill="D9D9D9" w:themeFill="background1" w:themeFillShade="D9"/>
          </w:tcPr>
          <w:p w14:paraId="0D04E1BC" w14:textId="77777777" w:rsidR="00607BF2" w:rsidRPr="00092287" w:rsidRDefault="00607BF2" w:rsidP="008519B9">
            <w:pPr>
              <w:spacing w:after="120"/>
            </w:pPr>
            <w:r w:rsidRPr="00F23B4B">
              <w:rPr>
                <w:b/>
              </w:rPr>
              <w:t xml:space="preserve">Action Repetition:  </w:t>
            </w:r>
            <w:r>
              <w:rPr>
                <w:b/>
              </w:rPr>
              <w:br/>
            </w:r>
            <w:r w:rsidRPr="00F23B4B">
              <w:t>Take action every time the agent is evaluated and the agent's criteria are satisfied for a user</w:t>
            </w:r>
          </w:p>
          <w:p w14:paraId="0F54B38E" w14:textId="77777777" w:rsidR="00607BF2" w:rsidRDefault="00607BF2" w:rsidP="008519B9">
            <w:pPr>
              <w:spacing w:after="120"/>
            </w:pPr>
            <w:r w:rsidRPr="00F23B4B">
              <w:rPr>
                <w:b/>
              </w:rPr>
              <w:t>Send an Email:</w:t>
            </w:r>
            <w:r>
              <w:rPr>
                <w:b/>
              </w:rPr>
              <w:br/>
            </w:r>
            <w:r>
              <w:t xml:space="preserve">Send an email when criteria are satisfied </w:t>
            </w:r>
          </w:p>
        </w:tc>
      </w:tr>
      <w:tr w:rsidR="00607BF2" w14:paraId="1A3BB686" w14:textId="77777777" w:rsidTr="008519B9">
        <w:tc>
          <w:tcPr>
            <w:tcW w:w="1594" w:type="dxa"/>
            <w:shd w:val="clear" w:color="auto" w:fill="FFFFFF" w:themeFill="background1"/>
            <w:hideMark/>
          </w:tcPr>
          <w:p w14:paraId="20599119" w14:textId="77777777" w:rsidR="00607BF2" w:rsidRDefault="00607BF2" w:rsidP="008519B9">
            <w:pPr>
              <w:rPr>
                <w:b/>
              </w:rPr>
            </w:pPr>
            <w:r>
              <w:rPr>
                <w:b/>
              </w:rPr>
              <w:t>To:</w:t>
            </w:r>
          </w:p>
        </w:tc>
        <w:tc>
          <w:tcPr>
            <w:tcW w:w="7396" w:type="dxa"/>
            <w:shd w:val="clear" w:color="auto" w:fill="FFFFFF" w:themeFill="background1"/>
          </w:tcPr>
          <w:p w14:paraId="2720391C" w14:textId="77777777" w:rsidR="00607BF2" w:rsidRDefault="00607BF2" w:rsidP="008519B9">
            <w:r>
              <w:t>{InitiatingUser}</w:t>
            </w:r>
          </w:p>
        </w:tc>
      </w:tr>
      <w:tr w:rsidR="00607BF2" w14:paraId="73DF7C58" w14:textId="77777777" w:rsidTr="008519B9">
        <w:tc>
          <w:tcPr>
            <w:tcW w:w="1594" w:type="dxa"/>
            <w:shd w:val="clear" w:color="auto" w:fill="FFFFFF" w:themeFill="background1"/>
          </w:tcPr>
          <w:p w14:paraId="7FD5F3DD" w14:textId="77777777" w:rsidR="00607BF2" w:rsidRDefault="00607BF2" w:rsidP="008519B9">
            <w:pPr>
              <w:rPr>
                <w:b/>
              </w:rPr>
            </w:pPr>
            <w:r>
              <w:rPr>
                <w:b/>
              </w:rPr>
              <w:t>Cc:</w:t>
            </w:r>
          </w:p>
        </w:tc>
        <w:tc>
          <w:tcPr>
            <w:tcW w:w="7396" w:type="dxa"/>
            <w:shd w:val="clear" w:color="auto" w:fill="FFFFFF" w:themeFill="background1"/>
          </w:tcPr>
          <w:p w14:paraId="4DF96689" w14:textId="77777777" w:rsidR="00607BF2" w:rsidRPr="00073D3D" w:rsidRDefault="00607BF2" w:rsidP="008519B9"/>
        </w:tc>
      </w:tr>
      <w:tr w:rsidR="00607BF2" w14:paraId="26FD8C1F" w14:textId="77777777" w:rsidTr="008519B9">
        <w:tc>
          <w:tcPr>
            <w:tcW w:w="1594" w:type="dxa"/>
            <w:shd w:val="clear" w:color="auto" w:fill="FFFFFF" w:themeFill="background1"/>
          </w:tcPr>
          <w:p w14:paraId="5FB22F5B" w14:textId="77777777" w:rsidR="00607BF2" w:rsidRDefault="00607BF2" w:rsidP="008519B9">
            <w:pPr>
              <w:rPr>
                <w:b/>
              </w:rPr>
            </w:pPr>
            <w:r>
              <w:rPr>
                <w:b/>
              </w:rPr>
              <w:t>Bcc:</w:t>
            </w:r>
          </w:p>
        </w:tc>
        <w:tc>
          <w:tcPr>
            <w:tcW w:w="7396" w:type="dxa"/>
            <w:shd w:val="clear" w:color="auto" w:fill="FFFFFF" w:themeFill="background1"/>
          </w:tcPr>
          <w:p w14:paraId="51CFABC5" w14:textId="77777777" w:rsidR="00607BF2" w:rsidRDefault="00607BF2" w:rsidP="008519B9"/>
        </w:tc>
      </w:tr>
      <w:tr w:rsidR="00607BF2" w14:paraId="0F2748BE" w14:textId="77777777" w:rsidTr="008519B9">
        <w:tc>
          <w:tcPr>
            <w:tcW w:w="1594" w:type="dxa"/>
            <w:shd w:val="clear" w:color="auto" w:fill="FFFFFF" w:themeFill="background1"/>
          </w:tcPr>
          <w:p w14:paraId="67F535C9" w14:textId="77777777" w:rsidR="00607BF2" w:rsidRDefault="00607BF2" w:rsidP="008519B9">
            <w:pPr>
              <w:rPr>
                <w:b/>
              </w:rPr>
            </w:pPr>
            <w:r>
              <w:rPr>
                <w:b/>
              </w:rPr>
              <w:t>Subject</w:t>
            </w:r>
          </w:p>
        </w:tc>
        <w:tc>
          <w:tcPr>
            <w:tcW w:w="7396" w:type="dxa"/>
            <w:shd w:val="clear" w:color="auto" w:fill="FFFFFF" w:themeFill="background1"/>
          </w:tcPr>
          <w:p w14:paraId="451D4685" w14:textId="77777777" w:rsidR="00607BF2" w:rsidRDefault="00607BF2" w:rsidP="008519B9">
            <w:r>
              <w:t>Outstanding Quiz Result</w:t>
            </w:r>
          </w:p>
        </w:tc>
      </w:tr>
      <w:tr w:rsidR="00607BF2" w14:paraId="44D648A9" w14:textId="77777777" w:rsidTr="008519B9">
        <w:tc>
          <w:tcPr>
            <w:tcW w:w="1594" w:type="dxa"/>
            <w:shd w:val="clear" w:color="auto" w:fill="FFFFFF" w:themeFill="background1"/>
            <w:hideMark/>
          </w:tcPr>
          <w:p w14:paraId="711E4E21" w14:textId="77777777" w:rsidR="00607BF2" w:rsidRDefault="00607BF2" w:rsidP="008519B9">
            <w:pPr>
              <w:rPr>
                <w:b/>
              </w:rPr>
            </w:pPr>
            <w:r>
              <w:rPr>
                <w:b/>
              </w:rPr>
              <w:t>Contents</w:t>
            </w:r>
          </w:p>
          <w:p w14:paraId="32A82F2A" w14:textId="77777777" w:rsidR="00607BF2" w:rsidRDefault="00607BF2" w:rsidP="008519B9">
            <w:pPr>
              <w:rPr>
                <w:i/>
              </w:rPr>
            </w:pPr>
            <w:r>
              <w:rPr>
                <w:i/>
              </w:rPr>
              <w:t>HTML Editor</w:t>
            </w:r>
          </w:p>
        </w:tc>
        <w:tc>
          <w:tcPr>
            <w:tcW w:w="7396" w:type="dxa"/>
            <w:shd w:val="clear" w:color="auto" w:fill="FFFFFF" w:themeFill="background1"/>
          </w:tcPr>
          <w:p w14:paraId="79263CBD" w14:textId="77777777" w:rsidR="00607BF2" w:rsidRPr="00C756E5" w:rsidRDefault="00607BF2" w:rsidP="008519B9">
            <w:r w:rsidRPr="00C756E5">
              <w:t>Hello {InitiatingUserFirstName},</w:t>
            </w:r>
          </w:p>
          <w:p w14:paraId="4AF520BC" w14:textId="77777777" w:rsidR="00607BF2" w:rsidRPr="00C756E5" w:rsidRDefault="00607BF2" w:rsidP="008519B9"/>
          <w:p w14:paraId="38F5B2B9" w14:textId="77777777" w:rsidR="00607BF2" w:rsidRPr="00162D4F" w:rsidRDefault="00607BF2" w:rsidP="008519B9">
            <w:r>
              <w:t>Everyone should be recognized for their outstanding efforts, and you just knocked that quiz out of the park! Keep up the great work.</w:t>
            </w:r>
          </w:p>
        </w:tc>
      </w:tr>
      <w:tr w:rsidR="00607BF2" w14:paraId="50AE5FB0" w14:textId="77777777" w:rsidTr="008519B9">
        <w:tc>
          <w:tcPr>
            <w:tcW w:w="1594" w:type="dxa"/>
            <w:shd w:val="clear" w:color="auto" w:fill="D9D9D9" w:themeFill="background1" w:themeFillShade="D9"/>
          </w:tcPr>
          <w:p w14:paraId="6BAE52FC" w14:textId="77777777" w:rsidR="00607BF2" w:rsidRDefault="00607BF2" w:rsidP="008519B9">
            <w:pPr>
              <w:rPr>
                <w:b/>
              </w:rPr>
            </w:pPr>
            <w:r>
              <w:rPr>
                <w:b/>
              </w:rPr>
              <w:t>Scheduling</w:t>
            </w:r>
          </w:p>
        </w:tc>
        <w:tc>
          <w:tcPr>
            <w:tcW w:w="7396" w:type="dxa"/>
            <w:shd w:val="clear" w:color="auto" w:fill="D9D9D9" w:themeFill="background1" w:themeFillShade="D9"/>
          </w:tcPr>
          <w:p w14:paraId="19B2745A" w14:textId="77777777" w:rsidR="00607BF2" w:rsidRDefault="00607BF2" w:rsidP="008519B9">
            <w:pPr>
              <w:rPr>
                <w:b/>
              </w:rPr>
            </w:pPr>
            <w:r w:rsidRPr="00F23B4B">
              <w:rPr>
                <w:b/>
              </w:rPr>
              <w:t>Scheduling:</w:t>
            </w:r>
          </w:p>
          <w:p w14:paraId="6E265C43" w14:textId="77777777" w:rsidR="00607BF2" w:rsidRDefault="00607BF2" w:rsidP="008519B9">
            <w:pPr>
              <w:rPr>
                <w:i/>
              </w:rPr>
            </w:pPr>
            <w:r>
              <w:t>Do not use schedule</w:t>
            </w:r>
          </w:p>
        </w:tc>
      </w:tr>
      <w:bookmarkEnd w:id="4"/>
    </w:tbl>
    <w:p w14:paraId="4C99CBC3" w14:textId="04D5EEF1" w:rsidR="00FF14D9" w:rsidRDefault="00FF14D9" w:rsidP="00607BF2"/>
    <w:p w14:paraId="1E3C4A7A" w14:textId="77777777" w:rsidR="00FF14D9" w:rsidRDefault="00FF14D9">
      <w:r>
        <w:br w:type="page"/>
      </w:r>
    </w:p>
    <w:p w14:paraId="432AD61A" w14:textId="77777777" w:rsidR="00607BF2" w:rsidRDefault="00607BF2" w:rsidP="00607BF2">
      <w:pPr>
        <w:pStyle w:val="Heading3"/>
      </w:pPr>
      <w:r>
        <w:lastRenderedPageBreak/>
        <w:t>Failed a Quiz</w:t>
      </w:r>
    </w:p>
    <w:tbl>
      <w:tblPr>
        <w:tblStyle w:val="TableGrid"/>
        <w:tblpPr w:leftFromText="187" w:rightFromText="187" w:vertAnchor="text" w:horzAnchor="margin" w:tblpY="109"/>
        <w:tblW w:w="0" w:type="auto"/>
        <w:tblLook w:val="04A0" w:firstRow="1" w:lastRow="0" w:firstColumn="1" w:lastColumn="0" w:noHBand="0" w:noVBand="1"/>
      </w:tblPr>
      <w:tblGrid>
        <w:gridCol w:w="1594"/>
        <w:gridCol w:w="7396"/>
      </w:tblGrid>
      <w:tr w:rsidR="00607BF2" w14:paraId="704D0C0A" w14:textId="77777777" w:rsidTr="008519B9">
        <w:tc>
          <w:tcPr>
            <w:tcW w:w="8990" w:type="dxa"/>
            <w:gridSpan w:val="2"/>
            <w:shd w:val="clear" w:color="auto" w:fill="D9D9D9" w:themeFill="background1" w:themeFillShade="D9"/>
            <w:hideMark/>
          </w:tcPr>
          <w:p w14:paraId="5D646A40" w14:textId="77777777" w:rsidR="00607BF2" w:rsidRDefault="00607BF2" w:rsidP="008519B9">
            <w:pPr>
              <w:jc w:val="center"/>
              <w:rPr>
                <w:b/>
                <w:sz w:val="36"/>
                <w:szCs w:val="36"/>
              </w:rPr>
            </w:pPr>
            <w:r>
              <w:rPr>
                <w:b/>
                <w:sz w:val="36"/>
                <w:szCs w:val="36"/>
              </w:rPr>
              <w:t>Intelligent Agent</w:t>
            </w:r>
          </w:p>
        </w:tc>
      </w:tr>
      <w:tr w:rsidR="00607BF2" w14:paraId="5FD42671" w14:textId="77777777" w:rsidTr="008519B9">
        <w:tc>
          <w:tcPr>
            <w:tcW w:w="1594" w:type="dxa"/>
            <w:shd w:val="clear" w:color="auto" w:fill="D9D9D9" w:themeFill="background1" w:themeFillShade="D9"/>
          </w:tcPr>
          <w:p w14:paraId="56D3BFF6" w14:textId="77777777" w:rsidR="00607BF2" w:rsidRDefault="00607BF2" w:rsidP="008519B9">
            <w:pPr>
              <w:rPr>
                <w:b/>
              </w:rPr>
            </w:pPr>
            <w:r w:rsidRPr="00CC2F43">
              <w:rPr>
                <w:b/>
              </w:rPr>
              <w:t>Agent Name</w:t>
            </w:r>
          </w:p>
        </w:tc>
        <w:tc>
          <w:tcPr>
            <w:tcW w:w="7396" w:type="dxa"/>
            <w:shd w:val="clear" w:color="auto" w:fill="D9D9D9" w:themeFill="background1" w:themeFillShade="D9"/>
          </w:tcPr>
          <w:p w14:paraId="1478229A" w14:textId="77777777" w:rsidR="00607BF2" w:rsidRDefault="00607BF2" w:rsidP="008519B9">
            <w:r>
              <w:t>Failed a Quiz</w:t>
            </w:r>
          </w:p>
        </w:tc>
      </w:tr>
      <w:tr w:rsidR="00607BF2" w14:paraId="53C4610F" w14:textId="77777777" w:rsidTr="008519B9">
        <w:tc>
          <w:tcPr>
            <w:tcW w:w="1594" w:type="dxa"/>
            <w:shd w:val="clear" w:color="auto" w:fill="D9D9D9" w:themeFill="background1" w:themeFillShade="D9"/>
          </w:tcPr>
          <w:p w14:paraId="68D3953D" w14:textId="77777777" w:rsidR="00607BF2" w:rsidRDefault="00607BF2" w:rsidP="008519B9">
            <w:pPr>
              <w:rPr>
                <w:b/>
              </w:rPr>
            </w:pPr>
            <w:r>
              <w:rPr>
                <w:b/>
              </w:rPr>
              <w:t>Agent Criteria</w:t>
            </w:r>
          </w:p>
        </w:tc>
        <w:tc>
          <w:tcPr>
            <w:tcW w:w="7396" w:type="dxa"/>
            <w:shd w:val="clear" w:color="auto" w:fill="D9D9D9" w:themeFill="background1" w:themeFillShade="D9"/>
          </w:tcPr>
          <w:p w14:paraId="18113D59" w14:textId="77777777" w:rsidR="00607BF2" w:rsidRDefault="00607BF2" w:rsidP="008519B9">
            <w:pPr>
              <w:spacing w:after="120"/>
              <w:rPr>
                <w:b/>
              </w:rPr>
            </w:pPr>
            <w:r w:rsidRPr="00F23B4B">
              <w:rPr>
                <w:b/>
              </w:rPr>
              <w:t>Role in Classlist:</w:t>
            </w:r>
            <w:r>
              <w:rPr>
                <w:b/>
              </w:rPr>
              <w:br/>
            </w:r>
            <w:r>
              <w:t xml:space="preserve">Users with specific roles </w:t>
            </w:r>
            <w:r>
              <w:sym w:font="Wingdings" w:char="F0E0"/>
            </w:r>
            <w:r>
              <w:t xml:space="preserve"> Student</w:t>
            </w:r>
          </w:p>
          <w:p w14:paraId="686B404B" w14:textId="77777777" w:rsidR="00607BF2" w:rsidRPr="00971FFF" w:rsidRDefault="00607BF2" w:rsidP="008519B9">
            <w:pPr>
              <w:spacing w:after="120"/>
              <w:rPr>
                <w:b/>
              </w:rPr>
            </w:pPr>
            <w:r>
              <w:rPr>
                <w:b/>
              </w:rPr>
              <w:t>Login Activity:</w:t>
            </w:r>
            <w:r>
              <w:rPr>
                <w:b/>
              </w:rPr>
              <w:br/>
            </w:r>
            <w:r w:rsidRPr="00CC2F43">
              <w:t xml:space="preserve">None </w:t>
            </w:r>
          </w:p>
          <w:p w14:paraId="758E6997" w14:textId="77777777" w:rsidR="00607BF2" w:rsidRPr="00971FFF" w:rsidRDefault="00607BF2" w:rsidP="008519B9">
            <w:pPr>
              <w:spacing w:after="120"/>
              <w:rPr>
                <w:b/>
              </w:rPr>
            </w:pPr>
            <w:r>
              <w:rPr>
                <w:b/>
              </w:rPr>
              <w:t xml:space="preserve">Course Activity: </w:t>
            </w:r>
            <w:r>
              <w:rPr>
                <w:b/>
              </w:rPr>
              <w:br/>
            </w:r>
            <w:r>
              <w:t>None</w:t>
            </w:r>
          </w:p>
          <w:p w14:paraId="7375B8B8" w14:textId="77777777" w:rsidR="00607BF2" w:rsidRDefault="00607BF2" w:rsidP="008519B9">
            <w:r w:rsidRPr="00CC2F43">
              <w:rPr>
                <w:b/>
              </w:rPr>
              <w:t>Release Conditions:</w:t>
            </w:r>
            <w:r>
              <w:rPr>
                <w:b/>
              </w:rPr>
              <w:br/>
            </w:r>
            <w:r>
              <w:t xml:space="preserve"> Score on a Quiz </w:t>
            </w:r>
            <w:r>
              <w:sym w:font="Wingdings" w:char="F0E0"/>
            </w:r>
            <w:r>
              <w:t xml:space="preserve"> Select Quiz </w:t>
            </w:r>
            <w:r>
              <w:sym w:font="Wingdings" w:char="F0E0"/>
            </w:r>
            <w:r>
              <w:t xml:space="preserve"> &lt; </w:t>
            </w:r>
            <w:commentRangeStart w:id="7"/>
            <w:r>
              <w:t>___</w:t>
            </w:r>
            <w:commentRangeEnd w:id="7"/>
            <w:r w:rsidR="0029203E">
              <w:rPr>
                <w:rStyle w:val="CommentReference"/>
              </w:rPr>
              <w:commentReference w:id="7"/>
            </w:r>
            <w:r>
              <w:t>%</w:t>
            </w:r>
          </w:p>
          <w:p w14:paraId="063C5638" w14:textId="77777777" w:rsidR="00607BF2" w:rsidRDefault="00607BF2" w:rsidP="008519B9">
            <w:r>
              <w:t>All conditions must be met.</w:t>
            </w:r>
          </w:p>
        </w:tc>
      </w:tr>
      <w:tr w:rsidR="00607BF2" w14:paraId="37A40E7E" w14:textId="77777777" w:rsidTr="008519B9">
        <w:tc>
          <w:tcPr>
            <w:tcW w:w="1594" w:type="dxa"/>
            <w:shd w:val="clear" w:color="auto" w:fill="D9D9D9" w:themeFill="background1" w:themeFillShade="D9"/>
          </w:tcPr>
          <w:p w14:paraId="2FCC5790" w14:textId="77777777" w:rsidR="00607BF2" w:rsidRDefault="00607BF2" w:rsidP="008519B9">
            <w:pPr>
              <w:rPr>
                <w:b/>
              </w:rPr>
            </w:pPr>
            <w:r>
              <w:rPr>
                <w:b/>
              </w:rPr>
              <w:t>Agent Action</w:t>
            </w:r>
          </w:p>
        </w:tc>
        <w:tc>
          <w:tcPr>
            <w:tcW w:w="7396" w:type="dxa"/>
            <w:shd w:val="clear" w:color="auto" w:fill="D9D9D9" w:themeFill="background1" w:themeFillShade="D9"/>
          </w:tcPr>
          <w:p w14:paraId="4D48045B" w14:textId="77777777" w:rsidR="00607BF2" w:rsidRPr="00092287" w:rsidRDefault="00607BF2" w:rsidP="008519B9">
            <w:pPr>
              <w:spacing w:after="120"/>
            </w:pPr>
            <w:r w:rsidRPr="00F23B4B">
              <w:rPr>
                <w:b/>
              </w:rPr>
              <w:t xml:space="preserve">Action Repetition:  </w:t>
            </w:r>
            <w:r>
              <w:rPr>
                <w:b/>
              </w:rPr>
              <w:br/>
            </w:r>
            <w:r w:rsidRPr="00F23B4B">
              <w:t xml:space="preserve">Take action </w:t>
            </w:r>
            <w:r>
              <w:t>only the first time the</w:t>
            </w:r>
            <w:r w:rsidRPr="00F23B4B">
              <w:t xml:space="preserve"> agent's criteria are satisfied for a user</w:t>
            </w:r>
          </w:p>
          <w:p w14:paraId="5EDBF71D" w14:textId="77777777" w:rsidR="00607BF2" w:rsidRDefault="00607BF2" w:rsidP="008519B9">
            <w:r w:rsidRPr="00F23B4B">
              <w:rPr>
                <w:b/>
              </w:rPr>
              <w:t>Send an Email:</w:t>
            </w:r>
            <w:r>
              <w:rPr>
                <w:b/>
              </w:rPr>
              <w:br/>
            </w:r>
            <w:r>
              <w:t xml:space="preserve">Send an email when criteria are satisfied </w:t>
            </w:r>
          </w:p>
        </w:tc>
      </w:tr>
      <w:tr w:rsidR="00607BF2" w14:paraId="55B65819" w14:textId="77777777" w:rsidTr="008519B9">
        <w:tc>
          <w:tcPr>
            <w:tcW w:w="1594" w:type="dxa"/>
            <w:shd w:val="clear" w:color="auto" w:fill="FFFFFF" w:themeFill="background1"/>
            <w:hideMark/>
          </w:tcPr>
          <w:p w14:paraId="2BCCD463" w14:textId="77777777" w:rsidR="00607BF2" w:rsidRDefault="00607BF2" w:rsidP="008519B9">
            <w:pPr>
              <w:rPr>
                <w:b/>
              </w:rPr>
            </w:pPr>
            <w:r>
              <w:rPr>
                <w:b/>
              </w:rPr>
              <w:t>To:</w:t>
            </w:r>
          </w:p>
        </w:tc>
        <w:tc>
          <w:tcPr>
            <w:tcW w:w="7396" w:type="dxa"/>
            <w:shd w:val="clear" w:color="auto" w:fill="FFFFFF" w:themeFill="background1"/>
          </w:tcPr>
          <w:p w14:paraId="6BFCA0EB" w14:textId="77777777" w:rsidR="00607BF2" w:rsidRDefault="00607BF2" w:rsidP="008519B9">
            <w:r>
              <w:t>{InitiatingUser}</w:t>
            </w:r>
          </w:p>
        </w:tc>
      </w:tr>
      <w:tr w:rsidR="00607BF2" w14:paraId="7CF3CEAB" w14:textId="77777777" w:rsidTr="008519B9">
        <w:tc>
          <w:tcPr>
            <w:tcW w:w="1594" w:type="dxa"/>
            <w:shd w:val="clear" w:color="auto" w:fill="FFFFFF" w:themeFill="background1"/>
          </w:tcPr>
          <w:p w14:paraId="4F5E9351" w14:textId="77777777" w:rsidR="00607BF2" w:rsidRDefault="00607BF2" w:rsidP="008519B9">
            <w:pPr>
              <w:rPr>
                <w:b/>
              </w:rPr>
            </w:pPr>
            <w:r>
              <w:rPr>
                <w:b/>
              </w:rPr>
              <w:t>Cc:</w:t>
            </w:r>
          </w:p>
        </w:tc>
        <w:tc>
          <w:tcPr>
            <w:tcW w:w="7396" w:type="dxa"/>
            <w:shd w:val="clear" w:color="auto" w:fill="FFFFFF" w:themeFill="background1"/>
          </w:tcPr>
          <w:p w14:paraId="7A467B44" w14:textId="77777777" w:rsidR="00607BF2" w:rsidRPr="00073D3D" w:rsidRDefault="00607BF2" w:rsidP="008519B9"/>
        </w:tc>
      </w:tr>
      <w:tr w:rsidR="00607BF2" w14:paraId="31CF1642" w14:textId="77777777" w:rsidTr="008519B9">
        <w:tc>
          <w:tcPr>
            <w:tcW w:w="1594" w:type="dxa"/>
            <w:shd w:val="clear" w:color="auto" w:fill="FFFFFF" w:themeFill="background1"/>
          </w:tcPr>
          <w:p w14:paraId="304C76C6" w14:textId="77777777" w:rsidR="00607BF2" w:rsidRDefault="00607BF2" w:rsidP="008519B9">
            <w:pPr>
              <w:rPr>
                <w:b/>
              </w:rPr>
            </w:pPr>
            <w:r>
              <w:rPr>
                <w:b/>
              </w:rPr>
              <w:t>Bcc:</w:t>
            </w:r>
          </w:p>
        </w:tc>
        <w:tc>
          <w:tcPr>
            <w:tcW w:w="7396" w:type="dxa"/>
            <w:shd w:val="clear" w:color="auto" w:fill="FFFFFF" w:themeFill="background1"/>
          </w:tcPr>
          <w:p w14:paraId="00755F21" w14:textId="77777777" w:rsidR="00607BF2" w:rsidRDefault="00607BF2" w:rsidP="008519B9"/>
        </w:tc>
      </w:tr>
      <w:tr w:rsidR="00607BF2" w14:paraId="753418D6" w14:textId="77777777" w:rsidTr="008519B9">
        <w:tc>
          <w:tcPr>
            <w:tcW w:w="1594" w:type="dxa"/>
            <w:shd w:val="clear" w:color="auto" w:fill="FFFFFF" w:themeFill="background1"/>
          </w:tcPr>
          <w:p w14:paraId="7095AE54" w14:textId="77777777" w:rsidR="00607BF2" w:rsidRDefault="00607BF2" w:rsidP="008519B9">
            <w:pPr>
              <w:rPr>
                <w:b/>
              </w:rPr>
            </w:pPr>
            <w:r>
              <w:rPr>
                <w:b/>
              </w:rPr>
              <w:t>Subject</w:t>
            </w:r>
          </w:p>
        </w:tc>
        <w:tc>
          <w:tcPr>
            <w:tcW w:w="7396" w:type="dxa"/>
            <w:shd w:val="clear" w:color="auto" w:fill="FFFFFF" w:themeFill="background1"/>
          </w:tcPr>
          <w:p w14:paraId="394DB561" w14:textId="77777777" w:rsidR="00607BF2" w:rsidRDefault="00607BF2" w:rsidP="008519B9">
            <w:r>
              <w:t>Unsuccessful Quiz Attempt</w:t>
            </w:r>
          </w:p>
        </w:tc>
      </w:tr>
      <w:tr w:rsidR="00607BF2" w14:paraId="52CBAF54" w14:textId="77777777" w:rsidTr="008519B9">
        <w:tc>
          <w:tcPr>
            <w:tcW w:w="1594" w:type="dxa"/>
            <w:shd w:val="clear" w:color="auto" w:fill="FFFFFF" w:themeFill="background1"/>
            <w:hideMark/>
          </w:tcPr>
          <w:p w14:paraId="6AA9B856" w14:textId="77777777" w:rsidR="00607BF2" w:rsidRDefault="00607BF2" w:rsidP="008519B9">
            <w:pPr>
              <w:rPr>
                <w:b/>
              </w:rPr>
            </w:pPr>
            <w:r>
              <w:rPr>
                <w:b/>
              </w:rPr>
              <w:t>Contents</w:t>
            </w:r>
          </w:p>
          <w:p w14:paraId="0C1198FB" w14:textId="77777777" w:rsidR="00607BF2" w:rsidRDefault="00607BF2" w:rsidP="008519B9">
            <w:pPr>
              <w:rPr>
                <w:i/>
              </w:rPr>
            </w:pPr>
            <w:r>
              <w:rPr>
                <w:i/>
              </w:rPr>
              <w:t>HTML Editor</w:t>
            </w:r>
          </w:p>
        </w:tc>
        <w:tc>
          <w:tcPr>
            <w:tcW w:w="7396" w:type="dxa"/>
            <w:shd w:val="clear" w:color="auto" w:fill="FFFFFF" w:themeFill="background1"/>
          </w:tcPr>
          <w:p w14:paraId="1A269194" w14:textId="77777777" w:rsidR="00607BF2" w:rsidRPr="00C756E5" w:rsidRDefault="00607BF2" w:rsidP="008519B9">
            <w:r w:rsidRPr="00C756E5">
              <w:t>Hello {InitiatingUserFirstName},</w:t>
            </w:r>
          </w:p>
          <w:p w14:paraId="54AB9DAD" w14:textId="77777777" w:rsidR="00607BF2" w:rsidRPr="00C756E5" w:rsidRDefault="00607BF2" w:rsidP="008519B9"/>
          <w:p w14:paraId="56CCD78E" w14:textId="77777777" w:rsidR="00607BF2" w:rsidRDefault="00607BF2" w:rsidP="008519B9">
            <w:r>
              <w:t xml:space="preserve">You gave that quiz your best effort, but unfortunately you did not meet the passing grade. The upside is you can attempt the quiz again, but we recommend reviewing the course content first to help you be more successful when you try again. </w:t>
            </w:r>
          </w:p>
          <w:p w14:paraId="0B763709" w14:textId="77777777" w:rsidR="00607BF2" w:rsidRDefault="00607BF2" w:rsidP="008519B9"/>
          <w:p w14:paraId="5129FC95" w14:textId="1F8E52C1" w:rsidR="00607BF2" w:rsidRPr="00162D4F" w:rsidRDefault="00607BF2" w:rsidP="008519B9">
            <w:r>
              <w:t xml:space="preserve">If you have questions about the material, reach out to your </w:t>
            </w:r>
            <w:r w:rsidRPr="0060405C">
              <w:t>instructor.</w:t>
            </w:r>
            <w:r>
              <w:t xml:space="preserve"> </w:t>
            </w:r>
          </w:p>
        </w:tc>
      </w:tr>
      <w:tr w:rsidR="00607BF2" w14:paraId="7E4553A3" w14:textId="77777777" w:rsidTr="008519B9">
        <w:tc>
          <w:tcPr>
            <w:tcW w:w="1594" w:type="dxa"/>
            <w:shd w:val="clear" w:color="auto" w:fill="D9D9D9" w:themeFill="background1" w:themeFillShade="D9"/>
            <w:hideMark/>
          </w:tcPr>
          <w:p w14:paraId="6B120321" w14:textId="77777777" w:rsidR="00607BF2" w:rsidRDefault="00607BF2" w:rsidP="008519B9">
            <w:pPr>
              <w:rPr>
                <w:b/>
              </w:rPr>
            </w:pPr>
            <w:r>
              <w:rPr>
                <w:b/>
              </w:rPr>
              <w:t>Scheduling</w:t>
            </w:r>
          </w:p>
        </w:tc>
        <w:tc>
          <w:tcPr>
            <w:tcW w:w="7396" w:type="dxa"/>
            <w:shd w:val="clear" w:color="auto" w:fill="D9D9D9" w:themeFill="background1" w:themeFillShade="D9"/>
          </w:tcPr>
          <w:p w14:paraId="2D0EEC1F" w14:textId="77777777" w:rsidR="00607BF2" w:rsidRDefault="00607BF2" w:rsidP="008519B9">
            <w:pPr>
              <w:rPr>
                <w:b/>
              </w:rPr>
            </w:pPr>
            <w:r w:rsidRPr="00F23B4B">
              <w:rPr>
                <w:b/>
              </w:rPr>
              <w:t>Scheduling:</w:t>
            </w:r>
          </w:p>
          <w:p w14:paraId="308520BA" w14:textId="77777777" w:rsidR="00607BF2" w:rsidRDefault="00607BF2" w:rsidP="008519B9">
            <w:pPr>
              <w:rPr>
                <w:i/>
              </w:rPr>
            </w:pPr>
            <w:r>
              <w:t>Do not use schedule</w:t>
            </w:r>
          </w:p>
        </w:tc>
      </w:tr>
      <w:bookmarkEnd w:id="5"/>
    </w:tbl>
    <w:p w14:paraId="44A68CC6" w14:textId="7B538010" w:rsidR="00FF14D9" w:rsidRDefault="00FF14D9" w:rsidP="00607BF2"/>
    <w:p w14:paraId="4D64CF63" w14:textId="77777777" w:rsidR="00FF14D9" w:rsidRDefault="00FF14D9">
      <w:r>
        <w:br w:type="page"/>
      </w:r>
    </w:p>
    <w:p w14:paraId="44736BCF" w14:textId="77777777" w:rsidR="00607BF2" w:rsidRPr="00800DBF" w:rsidRDefault="00607BF2" w:rsidP="00607BF2">
      <w:pPr>
        <w:pStyle w:val="Heading3"/>
        <w:rPr>
          <w:rFonts w:eastAsia="Times New Roman"/>
        </w:rPr>
      </w:pPr>
      <w:bookmarkStart w:id="8" w:name="_Hlk498077472"/>
      <w:r w:rsidRPr="00800DBF">
        <w:rPr>
          <w:rFonts w:eastAsia="Times New Roman"/>
        </w:rPr>
        <w:lastRenderedPageBreak/>
        <w:t>Late assignment</w:t>
      </w:r>
    </w:p>
    <w:tbl>
      <w:tblPr>
        <w:tblStyle w:val="TableGrid"/>
        <w:tblpPr w:leftFromText="187" w:rightFromText="187" w:vertAnchor="text" w:horzAnchor="margin" w:tblpY="109"/>
        <w:tblW w:w="0" w:type="auto"/>
        <w:tblLook w:val="04A0" w:firstRow="1" w:lastRow="0" w:firstColumn="1" w:lastColumn="0" w:noHBand="0" w:noVBand="1"/>
      </w:tblPr>
      <w:tblGrid>
        <w:gridCol w:w="1594"/>
        <w:gridCol w:w="7396"/>
      </w:tblGrid>
      <w:tr w:rsidR="00607BF2" w14:paraId="47712EE6" w14:textId="77777777" w:rsidTr="008519B9">
        <w:tc>
          <w:tcPr>
            <w:tcW w:w="8990" w:type="dxa"/>
            <w:gridSpan w:val="2"/>
            <w:shd w:val="clear" w:color="auto" w:fill="D9D9D9" w:themeFill="background1" w:themeFillShade="D9"/>
            <w:hideMark/>
          </w:tcPr>
          <w:p w14:paraId="1AFBC2E9" w14:textId="77777777" w:rsidR="00607BF2" w:rsidRDefault="00607BF2" w:rsidP="008519B9">
            <w:pPr>
              <w:jc w:val="center"/>
              <w:rPr>
                <w:b/>
                <w:sz w:val="36"/>
                <w:szCs w:val="36"/>
              </w:rPr>
            </w:pPr>
            <w:r>
              <w:rPr>
                <w:b/>
                <w:sz w:val="36"/>
                <w:szCs w:val="36"/>
              </w:rPr>
              <w:t>Intelligent Agent</w:t>
            </w:r>
          </w:p>
        </w:tc>
      </w:tr>
      <w:tr w:rsidR="00607BF2" w14:paraId="566729D8" w14:textId="77777777" w:rsidTr="008519B9">
        <w:tc>
          <w:tcPr>
            <w:tcW w:w="1594" w:type="dxa"/>
            <w:shd w:val="clear" w:color="auto" w:fill="D9D9D9" w:themeFill="background1" w:themeFillShade="D9"/>
          </w:tcPr>
          <w:p w14:paraId="5C21079E" w14:textId="77777777" w:rsidR="00607BF2" w:rsidRDefault="00607BF2" w:rsidP="008519B9">
            <w:pPr>
              <w:rPr>
                <w:b/>
              </w:rPr>
            </w:pPr>
            <w:r w:rsidRPr="00CC2F43">
              <w:rPr>
                <w:b/>
              </w:rPr>
              <w:t>Agent Name</w:t>
            </w:r>
          </w:p>
        </w:tc>
        <w:tc>
          <w:tcPr>
            <w:tcW w:w="7396" w:type="dxa"/>
            <w:shd w:val="clear" w:color="auto" w:fill="D9D9D9" w:themeFill="background1" w:themeFillShade="D9"/>
          </w:tcPr>
          <w:p w14:paraId="7A2E1EF9" w14:textId="77777777" w:rsidR="00607BF2" w:rsidRDefault="00607BF2" w:rsidP="008519B9">
            <w:r>
              <w:t>Late Assignment</w:t>
            </w:r>
          </w:p>
        </w:tc>
      </w:tr>
      <w:tr w:rsidR="00607BF2" w14:paraId="0C4D4E6C" w14:textId="77777777" w:rsidTr="008519B9">
        <w:tc>
          <w:tcPr>
            <w:tcW w:w="1594" w:type="dxa"/>
            <w:shd w:val="clear" w:color="auto" w:fill="D9D9D9" w:themeFill="background1" w:themeFillShade="D9"/>
          </w:tcPr>
          <w:p w14:paraId="4EBD392E" w14:textId="77777777" w:rsidR="00607BF2" w:rsidRDefault="00607BF2" w:rsidP="008519B9">
            <w:pPr>
              <w:rPr>
                <w:b/>
              </w:rPr>
            </w:pPr>
            <w:r>
              <w:rPr>
                <w:b/>
              </w:rPr>
              <w:t>Agent Criteria</w:t>
            </w:r>
          </w:p>
        </w:tc>
        <w:tc>
          <w:tcPr>
            <w:tcW w:w="7396" w:type="dxa"/>
            <w:shd w:val="clear" w:color="auto" w:fill="D9D9D9" w:themeFill="background1" w:themeFillShade="D9"/>
          </w:tcPr>
          <w:p w14:paraId="4C478143" w14:textId="77777777" w:rsidR="00607BF2" w:rsidRDefault="00607BF2" w:rsidP="008519B9">
            <w:pPr>
              <w:spacing w:after="120"/>
              <w:rPr>
                <w:b/>
              </w:rPr>
            </w:pPr>
            <w:r w:rsidRPr="00F23B4B">
              <w:rPr>
                <w:b/>
              </w:rPr>
              <w:t>Role in Classlist:</w:t>
            </w:r>
            <w:r>
              <w:rPr>
                <w:b/>
              </w:rPr>
              <w:br/>
            </w:r>
            <w:r>
              <w:t xml:space="preserve">Users with specific roles </w:t>
            </w:r>
            <w:r>
              <w:sym w:font="Wingdings" w:char="F0E0"/>
            </w:r>
            <w:r>
              <w:t xml:space="preserve"> Student</w:t>
            </w:r>
          </w:p>
          <w:p w14:paraId="6E36C23A" w14:textId="77777777" w:rsidR="00607BF2" w:rsidRPr="00971FFF" w:rsidRDefault="00607BF2" w:rsidP="008519B9">
            <w:pPr>
              <w:spacing w:after="120"/>
              <w:rPr>
                <w:b/>
              </w:rPr>
            </w:pPr>
            <w:r>
              <w:rPr>
                <w:b/>
              </w:rPr>
              <w:t>Login Activity:</w:t>
            </w:r>
            <w:r>
              <w:rPr>
                <w:b/>
              </w:rPr>
              <w:br/>
            </w:r>
            <w:r w:rsidRPr="00CC2F43">
              <w:t xml:space="preserve">None </w:t>
            </w:r>
          </w:p>
          <w:p w14:paraId="45C61192" w14:textId="77777777" w:rsidR="00607BF2" w:rsidRPr="00971FFF" w:rsidRDefault="00607BF2" w:rsidP="008519B9">
            <w:pPr>
              <w:spacing w:after="120"/>
              <w:rPr>
                <w:b/>
              </w:rPr>
            </w:pPr>
            <w:r>
              <w:rPr>
                <w:b/>
              </w:rPr>
              <w:t xml:space="preserve">Course Activity: </w:t>
            </w:r>
            <w:r>
              <w:rPr>
                <w:b/>
              </w:rPr>
              <w:br/>
            </w:r>
            <w:r>
              <w:t>None</w:t>
            </w:r>
          </w:p>
          <w:p w14:paraId="5A9CFA76" w14:textId="77777777" w:rsidR="00607BF2" w:rsidRDefault="00607BF2" w:rsidP="008519B9">
            <w:r w:rsidRPr="00CC2F43">
              <w:rPr>
                <w:b/>
              </w:rPr>
              <w:t>Release Conditions:</w:t>
            </w:r>
            <w:r>
              <w:rPr>
                <w:b/>
              </w:rPr>
              <w:br/>
            </w:r>
            <w:r>
              <w:t xml:space="preserve">No submission to dropbox </w:t>
            </w:r>
            <w:r>
              <w:sym w:font="Wingdings" w:char="F0E0"/>
            </w:r>
            <w:r>
              <w:t xml:space="preserve"> Select assignment folder</w:t>
            </w:r>
          </w:p>
          <w:p w14:paraId="53415456" w14:textId="77777777" w:rsidR="00607BF2" w:rsidRDefault="00607BF2" w:rsidP="008519B9">
            <w:r>
              <w:t>All conditions must be met.</w:t>
            </w:r>
          </w:p>
        </w:tc>
      </w:tr>
      <w:tr w:rsidR="00607BF2" w14:paraId="018BA387" w14:textId="77777777" w:rsidTr="008519B9">
        <w:tc>
          <w:tcPr>
            <w:tcW w:w="1594" w:type="dxa"/>
            <w:shd w:val="clear" w:color="auto" w:fill="D9D9D9" w:themeFill="background1" w:themeFillShade="D9"/>
          </w:tcPr>
          <w:p w14:paraId="0CC63D49" w14:textId="77777777" w:rsidR="00607BF2" w:rsidRDefault="00607BF2" w:rsidP="008519B9">
            <w:pPr>
              <w:rPr>
                <w:b/>
              </w:rPr>
            </w:pPr>
            <w:r>
              <w:rPr>
                <w:b/>
              </w:rPr>
              <w:t>Agent Action</w:t>
            </w:r>
          </w:p>
        </w:tc>
        <w:tc>
          <w:tcPr>
            <w:tcW w:w="7396" w:type="dxa"/>
            <w:shd w:val="clear" w:color="auto" w:fill="D9D9D9" w:themeFill="background1" w:themeFillShade="D9"/>
          </w:tcPr>
          <w:p w14:paraId="2C29C7E7" w14:textId="77777777" w:rsidR="00607BF2" w:rsidRPr="00092287" w:rsidRDefault="00607BF2" w:rsidP="008519B9">
            <w:pPr>
              <w:spacing w:after="120"/>
            </w:pPr>
            <w:r w:rsidRPr="00F23B4B">
              <w:rPr>
                <w:b/>
              </w:rPr>
              <w:t xml:space="preserve">Action Repetition:  </w:t>
            </w:r>
            <w:r>
              <w:rPr>
                <w:b/>
              </w:rPr>
              <w:br/>
            </w:r>
            <w:r w:rsidRPr="00F23B4B">
              <w:t xml:space="preserve"> Take action </w:t>
            </w:r>
            <w:r>
              <w:t>only the first time the</w:t>
            </w:r>
            <w:r w:rsidRPr="00F23B4B">
              <w:t xml:space="preserve"> agent's criteria are satisfied for a user</w:t>
            </w:r>
          </w:p>
          <w:p w14:paraId="59E6AD1A" w14:textId="77777777" w:rsidR="00607BF2" w:rsidRDefault="00607BF2" w:rsidP="008519B9">
            <w:r w:rsidRPr="00F23B4B">
              <w:rPr>
                <w:b/>
              </w:rPr>
              <w:t>Send an Email:</w:t>
            </w:r>
            <w:r>
              <w:rPr>
                <w:b/>
              </w:rPr>
              <w:br/>
            </w:r>
            <w:r>
              <w:t xml:space="preserve">Send an email when criteria are satisfied </w:t>
            </w:r>
          </w:p>
        </w:tc>
      </w:tr>
      <w:tr w:rsidR="00607BF2" w14:paraId="4BC246E8" w14:textId="77777777" w:rsidTr="008519B9">
        <w:tc>
          <w:tcPr>
            <w:tcW w:w="1594" w:type="dxa"/>
            <w:shd w:val="clear" w:color="auto" w:fill="FFFFFF" w:themeFill="background1"/>
            <w:hideMark/>
          </w:tcPr>
          <w:p w14:paraId="650D26CA" w14:textId="77777777" w:rsidR="00607BF2" w:rsidRDefault="00607BF2" w:rsidP="008519B9">
            <w:pPr>
              <w:rPr>
                <w:b/>
              </w:rPr>
            </w:pPr>
            <w:r>
              <w:rPr>
                <w:b/>
              </w:rPr>
              <w:t>To:</w:t>
            </w:r>
          </w:p>
        </w:tc>
        <w:tc>
          <w:tcPr>
            <w:tcW w:w="7396" w:type="dxa"/>
            <w:shd w:val="clear" w:color="auto" w:fill="FFFFFF" w:themeFill="background1"/>
          </w:tcPr>
          <w:p w14:paraId="44960ECA" w14:textId="77777777" w:rsidR="00607BF2" w:rsidRDefault="00607BF2" w:rsidP="008519B9">
            <w:r>
              <w:t>{InitiatingUser}</w:t>
            </w:r>
          </w:p>
        </w:tc>
      </w:tr>
      <w:tr w:rsidR="00607BF2" w14:paraId="1EE1BDA5" w14:textId="77777777" w:rsidTr="008519B9">
        <w:tc>
          <w:tcPr>
            <w:tcW w:w="1594" w:type="dxa"/>
            <w:shd w:val="clear" w:color="auto" w:fill="FFFFFF" w:themeFill="background1"/>
          </w:tcPr>
          <w:p w14:paraId="7726FEDB" w14:textId="77777777" w:rsidR="00607BF2" w:rsidRDefault="00607BF2" w:rsidP="008519B9">
            <w:pPr>
              <w:rPr>
                <w:b/>
              </w:rPr>
            </w:pPr>
            <w:r>
              <w:rPr>
                <w:b/>
              </w:rPr>
              <w:t>Cc:</w:t>
            </w:r>
          </w:p>
        </w:tc>
        <w:tc>
          <w:tcPr>
            <w:tcW w:w="7396" w:type="dxa"/>
            <w:shd w:val="clear" w:color="auto" w:fill="FFFFFF" w:themeFill="background1"/>
          </w:tcPr>
          <w:p w14:paraId="2E0C09D3" w14:textId="77777777" w:rsidR="00607BF2" w:rsidRPr="00073D3D" w:rsidRDefault="00607BF2" w:rsidP="008519B9"/>
        </w:tc>
      </w:tr>
      <w:tr w:rsidR="00607BF2" w14:paraId="6A12FF77" w14:textId="77777777" w:rsidTr="008519B9">
        <w:tc>
          <w:tcPr>
            <w:tcW w:w="1594" w:type="dxa"/>
            <w:shd w:val="clear" w:color="auto" w:fill="FFFFFF" w:themeFill="background1"/>
          </w:tcPr>
          <w:p w14:paraId="55351C30" w14:textId="77777777" w:rsidR="00607BF2" w:rsidRDefault="00607BF2" w:rsidP="008519B9">
            <w:pPr>
              <w:rPr>
                <w:b/>
              </w:rPr>
            </w:pPr>
            <w:r>
              <w:rPr>
                <w:b/>
              </w:rPr>
              <w:t>Bcc:</w:t>
            </w:r>
          </w:p>
        </w:tc>
        <w:tc>
          <w:tcPr>
            <w:tcW w:w="7396" w:type="dxa"/>
            <w:shd w:val="clear" w:color="auto" w:fill="FFFFFF" w:themeFill="background1"/>
          </w:tcPr>
          <w:p w14:paraId="71872E95" w14:textId="77777777" w:rsidR="00607BF2" w:rsidRDefault="00607BF2" w:rsidP="008519B9"/>
        </w:tc>
      </w:tr>
      <w:tr w:rsidR="00607BF2" w14:paraId="47013DCA" w14:textId="77777777" w:rsidTr="008519B9">
        <w:tc>
          <w:tcPr>
            <w:tcW w:w="1594" w:type="dxa"/>
            <w:shd w:val="clear" w:color="auto" w:fill="FFFFFF" w:themeFill="background1"/>
          </w:tcPr>
          <w:p w14:paraId="75DF6373" w14:textId="77777777" w:rsidR="00607BF2" w:rsidRDefault="00607BF2" w:rsidP="008519B9">
            <w:pPr>
              <w:rPr>
                <w:b/>
              </w:rPr>
            </w:pPr>
            <w:r>
              <w:rPr>
                <w:b/>
              </w:rPr>
              <w:t>Subject</w:t>
            </w:r>
          </w:p>
        </w:tc>
        <w:tc>
          <w:tcPr>
            <w:tcW w:w="7396" w:type="dxa"/>
            <w:shd w:val="clear" w:color="auto" w:fill="FFFFFF" w:themeFill="background1"/>
          </w:tcPr>
          <w:p w14:paraId="15F73036" w14:textId="77777777" w:rsidR="00607BF2" w:rsidRDefault="00607BF2" w:rsidP="008519B9">
            <w:r>
              <w:t>Oops, you missed a deadline</w:t>
            </w:r>
          </w:p>
        </w:tc>
      </w:tr>
      <w:tr w:rsidR="00607BF2" w14:paraId="03678F30" w14:textId="77777777" w:rsidTr="008519B9">
        <w:tc>
          <w:tcPr>
            <w:tcW w:w="1594" w:type="dxa"/>
            <w:shd w:val="clear" w:color="auto" w:fill="FFFFFF" w:themeFill="background1"/>
            <w:hideMark/>
          </w:tcPr>
          <w:p w14:paraId="15AC54BD" w14:textId="77777777" w:rsidR="00607BF2" w:rsidRDefault="00607BF2" w:rsidP="008519B9">
            <w:pPr>
              <w:rPr>
                <w:b/>
              </w:rPr>
            </w:pPr>
            <w:r>
              <w:rPr>
                <w:b/>
              </w:rPr>
              <w:t>Contents</w:t>
            </w:r>
          </w:p>
          <w:p w14:paraId="0F3B8EC9" w14:textId="77777777" w:rsidR="00607BF2" w:rsidRDefault="00607BF2" w:rsidP="008519B9">
            <w:pPr>
              <w:rPr>
                <w:i/>
              </w:rPr>
            </w:pPr>
            <w:r>
              <w:rPr>
                <w:i/>
              </w:rPr>
              <w:t>HTML Editor</w:t>
            </w:r>
          </w:p>
        </w:tc>
        <w:tc>
          <w:tcPr>
            <w:tcW w:w="7396" w:type="dxa"/>
            <w:shd w:val="clear" w:color="auto" w:fill="FFFFFF" w:themeFill="background1"/>
          </w:tcPr>
          <w:p w14:paraId="7AE16A5D" w14:textId="77777777" w:rsidR="00607BF2" w:rsidRPr="00C756E5" w:rsidRDefault="00607BF2" w:rsidP="008519B9">
            <w:r w:rsidRPr="00C756E5">
              <w:t>Hello {InitiatingUserFirstName},</w:t>
            </w:r>
          </w:p>
          <w:p w14:paraId="34BA7E94" w14:textId="77777777" w:rsidR="00607BF2" w:rsidRPr="00C756E5" w:rsidRDefault="00607BF2" w:rsidP="008519B9"/>
          <w:p w14:paraId="7196B2ED" w14:textId="77777777" w:rsidR="00607BF2" w:rsidRDefault="00607BF2" w:rsidP="008519B9">
            <w:r>
              <w:t xml:space="preserve">It seems you’ve missed the deadline on an assignment. It is recommended that you finish and submit that assignment as soon as possible to avoid falling further behind in your course work. </w:t>
            </w:r>
          </w:p>
          <w:p w14:paraId="3D5B3305" w14:textId="77777777" w:rsidR="00607BF2" w:rsidRDefault="00607BF2" w:rsidP="008519B9"/>
          <w:p w14:paraId="6EC129A5" w14:textId="3209832E" w:rsidR="00607BF2" w:rsidRPr="00162D4F" w:rsidRDefault="00607BF2" w:rsidP="008519B9">
            <w:r>
              <w:t xml:space="preserve">If you have questions about the assignment, reach out to your </w:t>
            </w:r>
            <w:r w:rsidRPr="0060405C">
              <w:t>instructor.</w:t>
            </w:r>
            <w:r>
              <w:t xml:space="preserve"> </w:t>
            </w:r>
          </w:p>
        </w:tc>
      </w:tr>
      <w:tr w:rsidR="00607BF2" w14:paraId="0ADA8DB8" w14:textId="77777777" w:rsidTr="008519B9">
        <w:trPr>
          <w:trHeight w:val="431"/>
        </w:trPr>
        <w:tc>
          <w:tcPr>
            <w:tcW w:w="1594" w:type="dxa"/>
            <w:shd w:val="clear" w:color="auto" w:fill="D9D9D9" w:themeFill="background1" w:themeFillShade="D9"/>
            <w:hideMark/>
          </w:tcPr>
          <w:p w14:paraId="36ECDBCF" w14:textId="77777777" w:rsidR="00607BF2" w:rsidRDefault="00607BF2" w:rsidP="008519B9">
            <w:pPr>
              <w:rPr>
                <w:b/>
              </w:rPr>
            </w:pPr>
            <w:r>
              <w:rPr>
                <w:b/>
              </w:rPr>
              <w:t>Scheduling:</w:t>
            </w:r>
          </w:p>
        </w:tc>
        <w:tc>
          <w:tcPr>
            <w:tcW w:w="7396" w:type="dxa"/>
            <w:shd w:val="clear" w:color="auto" w:fill="D9D9D9" w:themeFill="background1" w:themeFillShade="D9"/>
          </w:tcPr>
          <w:p w14:paraId="37B976F5" w14:textId="77777777" w:rsidR="00607BF2" w:rsidRDefault="00607BF2" w:rsidP="008519B9">
            <w:pPr>
              <w:rPr>
                <w:b/>
              </w:rPr>
            </w:pPr>
            <w:r w:rsidRPr="00F23B4B">
              <w:rPr>
                <w:b/>
              </w:rPr>
              <w:t>Scheduling:</w:t>
            </w:r>
          </w:p>
          <w:p w14:paraId="611557EA" w14:textId="77777777" w:rsidR="00607BF2" w:rsidRDefault="00607BF2" w:rsidP="008519B9">
            <w:pPr>
              <w:rPr>
                <w:i/>
              </w:rPr>
            </w:pPr>
            <w:commentRangeStart w:id="9"/>
            <w:r>
              <w:t>Repeats daily, every 1 day</w:t>
            </w:r>
            <w:r>
              <w:br/>
              <w:t>Run schedule with start date – align date to day after assignment due date</w:t>
            </w:r>
            <w:commentRangeEnd w:id="9"/>
            <w:r w:rsidR="0029203E">
              <w:rPr>
                <w:rStyle w:val="CommentReference"/>
              </w:rPr>
              <w:commentReference w:id="9"/>
            </w:r>
          </w:p>
        </w:tc>
      </w:tr>
    </w:tbl>
    <w:p w14:paraId="7D7B79EC" w14:textId="7C64A655" w:rsidR="00FF14D9" w:rsidRDefault="00FF14D9" w:rsidP="00607BF2"/>
    <w:p w14:paraId="3C4DF2BB" w14:textId="77777777" w:rsidR="00FF14D9" w:rsidRDefault="00FF14D9">
      <w:r>
        <w:br w:type="page"/>
      </w:r>
    </w:p>
    <w:p w14:paraId="050147C7" w14:textId="77777777" w:rsidR="00607BF2" w:rsidRDefault="00607BF2" w:rsidP="00607BF2">
      <w:pPr>
        <w:pStyle w:val="Heading3"/>
      </w:pPr>
      <w:r>
        <w:lastRenderedPageBreak/>
        <w:t>No posts authored in discussion topic</w:t>
      </w:r>
    </w:p>
    <w:tbl>
      <w:tblPr>
        <w:tblStyle w:val="TableGrid"/>
        <w:tblpPr w:leftFromText="187" w:rightFromText="187" w:vertAnchor="text" w:horzAnchor="margin" w:tblpY="109"/>
        <w:tblW w:w="0" w:type="auto"/>
        <w:tblLook w:val="04A0" w:firstRow="1" w:lastRow="0" w:firstColumn="1" w:lastColumn="0" w:noHBand="0" w:noVBand="1"/>
      </w:tblPr>
      <w:tblGrid>
        <w:gridCol w:w="1594"/>
        <w:gridCol w:w="7396"/>
      </w:tblGrid>
      <w:tr w:rsidR="00607BF2" w14:paraId="2033F959" w14:textId="77777777" w:rsidTr="008519B9">
        <w:tc>
          <w:tcPr>
            <w:tcW w:w="8990" w:type="dxa"/>
            <w:gridSpan w:val="2"/>
            <w:shd w:val="clear" w:color="auto" w:fill="D9D9D9" w:themeFill="background1" w:themeFillShade="D9"/>
            <w:hideMark/>
          </w:tcPr>
          <w:p w14:paraId="1D2B4648" w14:textId="77777777" w:rsidR="00607BF2" w:rsidRDefault="00607BF2" w:rsidP="008519B9">
            <w:pPr>
              <w:jc w:val="center"/>
              <w:rPr>
                <w:b/>
                <w:sz w:val="36"/>
                <w:szCs w:val="36"/>
              </w:rPr>
            </w:pPr>
            <w:bookmarkStart w:id="10" w:name="_Hlk498077466"/>
            <w:bookmarkEnd w:id="8"/>
            <w:r>
              <w:rPr>
                <w:b/>
                <w:sz w:val="36"/>
                <w:szCs w:val="36"/>
              </w:rPr>
              <w:t>Intelligent Agent</w:t>
            </w:r>
          </w:p>
        </w:tc>
      </w:tr>
      <w:tr w:rsidR="00607BF2" w14:paraId="315ABADF" w14:textId="77777777" w:rsidTr="008519B9">
        <w:tc>
          <w:tcPr>
            <w:tcW w:w="1594" w:type="dxa"/>
            <w:shd w:val="clear" w:color="auto" w:fill="D9D9D9" w:themeFill="background1" w:themeFillShade="D9"/>
          </w:tcPr>
          <w:p w14:paraId="04F17FDC" w14:textId="77777777" w:rsidR="00607BF2" w:rsidRDefault="00607BF2" w:rsidP="008519B9">
            <w:pPr>
              <w:rPr>
                <w:b/>
              </w:rPr>
            </w:pPr>
            <w:r w:rsidRPr="00CC2F43">
              <w:rPr>
                <w:b/>
              </w:rPr>
              <w:t>Agent Name</w:t>
            </w:r>
          </w:p>
        </w:tc>
        <w:tc>
          <w:tcPr>
            <w:tcW w:w="7396" w:type="dxa"/>
            <w:shd w:val="clear" w:color="auto" w:fill="D9D9D9" w:themeFill="background1" w:themeFillShade="D9"/>
          </w:tcPr>
          <w:p w14:paraId="3FC2DB10" w14:textId="77777777" w:rsidR="00607BF2" w:rsidRDefault="00607BF2" w:rsidP="008519B9">
            <w:r>
              <w:t>No posts authored in discussion topic</w:t>
            </w:r>
          </w:p>
        </w:tc>
      </w:tr>
      <w:tr w:rsidR="00607BF2" w14:paraId="0F1D2561" w14:textId="77777777" w:rsidTr="008519B9">
        <w:tc>
          <w:tcPr>
            <w:tcW w:w="1594" w:type="dxa"/>
            <w:shd w:val="clear" w:color="auto" w:fill="D9D9D9" w:themeFill="background1" w:themeFillShade="D9"/>
          </w:tcPr>
          <w:p w14:paraId="00BFD07C" w14:textId="77777777" w:rsidR="00607BF2" w:rsidRDefault="00607BF2" w:rsidP="008519B9">
            <w:pPr>
              <w:rPr>
                <w:b/>
              </w:rPr>
            </w:pPr>
            <w:r>
              <w:rPr>
                <w:b/>
              </w:rPr>
              <w:t>Agent Criteria</w:t>
            </w:r>
          </w:p>
        </w:tc>
        <w:tc>
          <w:tcPr>
            <w:tcW w:w="7396" w:type="dxa"/>
            <w:shd w:val="clear" w:color="auto" w:fill="D9D9D9" w:themeFill="background1" w:themeFillShade="D9"/>
          </w:tcPr>
          <w:p w14:paraId="59ADE5DC" w14:textId="77777777" w:rsidR="00607BF2" w:rsidRDefault="00607BF2" w:rsidP="008519B9">
            <w:pPr>
              <w:spacing w:after="120"/>
              <w:rPr>
                <w:b/>
              </w:rPr>
            </w:pPr>
            <w:r w:rsidRPr="00F23B4B">
              <w:rPr>
                <w:b/>
              </w:rPr>
              <w:t>Role in Classlist:</w:t>
            </w:r>
            <w:r>
              <w:rPr>
                <w:b/>
              </w:rPr>
              <w:br/>
            </w:r>
            <w:r>
              <w:t xml:space="preserve">Users with specific roles </w:t>
            </w:r>
            <w:r>
              <w:sym w:font="Wingdings" w:char="F0E0"/>
            </w:r>
            <w:r>
              <w:t xml:space="preserve"> Student</w:t>
            </w:r>
          </w:p>
          <w:p w14:paraId="7F580754" w14:textId="77777777" w:rsidR="00607BF2" w:rsidRPr="00971FFF" w:rsidRDefault="00607BF2" w:rsidP="008519B9">
            <w:pPr>
              <w:spacing w:after="120"/>
              <w:rPr>
                <w:b/>
              </w:rPr>
            </w:pPr>
            <w:r>
              <w:rPr>
                <w:b/>
              </w:rPr>
              <w:t>Login Activity:</w:t>
            </w:r>
            <w:r>
              <w:rPr>
                <w:b/>
              </w:rPr>
              <w:br/>
            </w:r>
            <w:r w:rsidRPr="00CC2F43">
              <w:t xml:space="preserve">None </w:t>
            </w:r>
          </w:p>
          <w:p w14:paraId="6F1E2816" w14:textId="77777777" w:rsidR="00607BF2" w:rsidRPr="00971FFF" w:rsidRDefault="00607BF2" w:rsidP="008519B9">
            <w:pPr>
              <w:spacing w:after="120"/>
              <w:rPr>
                <w:b/>
              </w:rPr>
            </w:pPr>
            <w:r>
              <w:rPr>
                <w:b/>
              </w:rPr>
              <w:t xml:space="preserve">Course Activity: </w:t>
            </w:r>
            <w:r>
              <w:rPr>
                <w:b/>
              </w:rPr>
              <w:br/>
            </w:r>
            <w:r>
              <w:t>None</w:t>
            </w:r>
          </w:p>
          <w:p w14:paraId="72F4B685" w14:textId="77777777" w:rsidR="00607BF2" w:rsidRDefault="00607BF2" w:rsidP="008519B9">
            <w:r w:rsidRPr="00CC2F43">
              <w:rPr>
                <w:b/>
              </w:rPr>
              <w:t>Release Conditions:</w:t>
            </w:r>
            <w:r>
              <w:rPr>
                <w:b/>
              </w:rPr>
              <w:br/>
            </w:r>
            <w:r>
              <w:t xml:space="preserve">Discussions – No posts authored in topic </w:t>
            </w:r>
            <w:r>
              <w:sym w:font="Wingdings" w:char="F0E0"/>
            </w:r>
            <w:r>
              <w:t xml:space="preserve"> select discussion </w:t>
            </w:r>
            <w:r>
              <w:sym w:font="Wingdings" w:char="F0E0"/>
            </w:r>
            <w:r>
              <w:t xml:space="preserve"> No threads</w:t>
            </w:r>
          </w:p>
          <w:p w14:paraId="310B0720" w14:textId="77777777" w:rsidR="00607BF2" w:rsidRDefault="00607BF2" w:rsidP="008519B9">
            <w:r>
              <w:t>All conditions must be met.</w:t>
            </w:r>
          </w:p>
        </w:tc>
      </w:tr>
      <w:tr w:rsidR="00607BF2" w14:paraId="530F1E2F" w14:textId="77777777" w:rsidTr="008519B9">
        <w:tc>
          <w:tcPr>
            <w:tcW w:w="1594" w:type="dxa"/>
            <w:shd w:val="clear" w:color="auto" w:fill="D9D9D9" w:themeFill="background1" w:themeFillShade="D9"/>
          </w:tcPr>
          <w:p w14:paraId="6C2FAA0A" w14:textId="77777777" w:rsidR="00607BF2" w:rsidRDefault="00607BF2" w:rsidP="008519B9">
            <w:pPr>
              <w:rPr>
                <w:b/>
              </w:rPr>
            </w:pPr>
            <w:r>
              <w:rPr>
                <w:b/>
              </w:rPr>
              <w:t>Agent Action</w:t>
            </w:r>
          </w:p>
        </w:tc>
        <w:tc>
          <w:tcPr>
            <w:tcW w:w="7396" w:type="dxa"/>
            <w:shd w:val="clear" w:color="auto" w:fill="D9D9D9" w:themeFill="background1" w:themeFillShade="D9"/>
          </w:tcPr>
          <w:p w14:paraId="7B9B3D7C" w14:textId="77777777" w:rsidR="00607BF2" w:rsidRPr="00092287" w:rsidRDefault="00607BF2" w:rsidP="008519B9">
            <w:pPr>
              <w:spacing w:after="120"/>
            </w:pPr>
            <w:r w:rsidRPr="00F23B4B">
              <w:rPr>
                <w:b/>
              </w:rPr>
              <w:t xml:space="preserve">Action Repetition:  </w:t>
            </w:r>
            <w:r>
              <w:rPr>
                <w:b/>
              </w:rPr>
              <w:br/>
            </w:r>
            <w:r w:rsidRPr="00F23B4B">
              <w:t xml:space="preserve"> Take action </w:t>
            </w:r>
            <w:r>
              <w:t>only the first time the</w:t>
            </w:r>
            <w:r w:rsidRPr="00F23B4B">
              <w:t xml:space="preserve"> agent's criteria are satisfied for a user</w:t>
            </w:r>
          </w:p>
          <w:p w14:paraId="0D92C7FE" w14:textId="77777777" w:rsidR="00607BF2" w:rsidRDefault="00607BF2" w:rsidP="008519B9">
            <w:r w:rsidRPr="00F23B4B">
              <w:rPr>
                <w:b/>
              </w:rPr>
              <w:t>Send an Email:</w:t>
            </w:r>
            <w:r>
              <w:rPr>
                <w:b/>
              </w:rPr>
              <w:br/>
            </w:r>
            <w:r>
              <w:t xml:space="preserve">Send an email when criteria are satisfied </w:t>
            </w:r>
          </w:p>
        </w:tc>
      </w:tr>
      <w:tr w:rsidR="00607BF2" w14:paraId="08A70F20" w14:textId="77777777" w:rsidTr="008519B9">
        <w:tc>
          <w:tcPr>
            <w:tcW w:w="1594" w:type="dxa"/>
            <w:shd w:val="clear" w:color="auto" w:fill="FFFFFF" w:themeFill="background1"/>
            <w:hideMark/>
          </w:tcPr>
          <w:p w14:paraId="0605D2C9" w14:textId="77777777" w:rsidR="00607BF2" w:rsidRDefault="00607BF2" w:rsidP="008519B9">
            <w:pPr>
              <w:rPr>
                <w:b/>
              </w:rPr>
            </w:pPr>
            <w:r>
              <w:rPr>
                <w:b/>
              </w:rPr>
              <w:t>To:</w:t>
            </w:r>
          </w:p>
        </w:tc>
        <w:tc>
          <w:tcPr>
            <w:tcW w:w="7396" w:type="dxa"/>
            <w:shd w:val="clear" w:color="auto" w:fill="FFFFFF" w:themeFill="background1"/>
          </w:tcPr>
          <w:p w14:paraId="2874171A" w14:textId="77777777" w:rsidR="00607BF2" w:rsidRDefault="00607BF2" w:rsidP="008519B9">
            <w:r>
              <w:t>{InitiatingUser}</w:t>
            </w:r>
          </w:p>
        </w:tc>
      </w:tr>
      <w:tr w:rsidR="00607BF2" w14:paraId="38BA18D1" w14:textId="77777777" w:rsidTr="008519B9">
        <w:tc>
          <w:tcPr>
            <w:tcW w:w="1594" w:type="dxa"/>
            <w:shd w:val="clear" w:color="auto" w:fill="FFFFFF" w:themeFill="background1"/>
          </w:tcPr>
          <w:p w14:paraId="0BFBE777" w14:textId="77777777" w:rsidR="00607BF2" w:rsidRDefault="00607BF2" w:rsidP="008519B9">
            <w:pPr>
              <w:rPr>
                <w:b/>
              </w:rPr>
            </w:pPr>
            <w:r>
              <w:rPr>
                <w:b/>
              </w:rPr>
              <w:t>Cc:</w:t>
            </w:r>
          </w:p>
        </w:tc>
        <w:tc>
          <w:tcPr>
            <w:tcW w:w="7396" w:type="dxa"/>
            <w:shd w:val="clear" w:color="auto" w:fill="FFFFFF" w:themeFill="background1"/>
          </w:tcPr>
          <w:p w14:paraId="59EB737B" w14:textId="77777777" w:rsidR="00607BF2" w:rsidRPr="00073D3D" w:rsidRDefault="00607BF2" w:rsidP="008519B9"/>
        </w:tc>
      </w:tr>
      <w:tr w:rsidR="00607BF2" w14:paraId="7A59125B" w14:textId="77777777" w:rsidTr="008519B9">
        <w:tc>
          <w:tcPr>
            <w:tcW w:w="1594" w:type="dxa"/>
            <w:shd w:val="clear" w:color="auto" w:fill="FFFFFF" w:themeFill="background1"/>
          </w:tcPr>
          <w:p w14:paraId="5656C950" w14:textId="77777777" w:rsidR="00607BF2" w:rsidRDefault="00607BF2" w:rsidP="008519B9">
            <w:pPr>
              <w:rPr>
                <w:b/>
              </w:rPr>
            </w:pPr>
            <w:r>
              <w:rPr>
                <w:b/>
              </w:rPr>
              <w:t>Bcc:</w:t>
            </w:r>
          </w:p>
        </w:tc>
        <w:tc>
          <w:tcPr>
            <w:tcW w:w="7396" w:type="dxa"/>
            <w:shd w:val="clear" w:color="auto" w:fill="FFFFFF" w:themeFill="background1"/>
          </w:tcPr>
          <w:p w14:paraId="5A75F587" w14:textId="77777777" w:rsidR="00607BF2" w:rsidRDefault="00607BF2" w:rsidP="008519B9"/>
        </w:tc>
      </w:tr>
      <w:tr w:rsidR="00607BF2" w14:paraId="59495F5B" w14:textId="77777777" w:rsidTr="008519B9">
        <w:tc>
          <w:tcPr>
            <w:tcW w:w="1594" w:type="dxa"/>
            <w:shd w:val="clear" w:color="auto" w:fill="FFFFFF" w:themeFill="background1"/>
          </w:tcPr>
          <w:p w14:paraId="462236DA" w14:textId="77777777" w:rsidR="00607BF2" w:rsidRDefault="00607BF2" w:rsidP="008519B9">
            <w:pPr>
              <w:rPr>
                <w:b/>
              </w:rPr>
            </w:pPr>
            <w:r>
              <w:rPr>
                <w:b/>
              </w:rPr>
              <w:t>Subject</w:t>
            </w:r>
          </w:p>
        </w:tc>
        <w:tc>
          <w:tcPr>
            <w:tcW w:w="7396" w:type="dxa"/>
            <w:shd w:val="clear" w:color="auto" w:fill="FFFFFF" w:themeFill="background1"/>
          </w:tcPr>
          <w:p w14:paraId="299F2489" w14:textId="77777777" w:rsidR="00607BF2" w:rsidRDefault="00607BF2" w:rsidP="008519B9">
            <w:r>
              <w:t>It’s time to share your insights.</w:t>
            </w:r>
          </w:p>
        </w:tc>
      </w:tr>
      <w:tr w:rsidR="00607BF2" w14:paraId="3287569B" w14:textId="77777777" w:rsidTr="008519B9">
        <w:tc>
          <w:tcPr>
            <w:tcW w:w="1594" w:type="dxa"/>
            <w:shd w:val="clear" w:color="auto" w:fill="FFFFFF" w:themeFill="background1"/>
            <w:hideMark/>
          </w:tcPr>
          <w:p w14:paraId="6EDBF9C0" w14:textId="77777777" w:rsidR="00607BF2" w:rsidRDefault="00607BF2" w:rsidP="008519B9">
            <w:pPr>
              <w:rPr>
                <w:b/>
              </w:rPr>
            </w:pPr>
            <w:r>
              <w:rPr>
                <w:b/>
              </w:rPr>
              <w:t>Contents</w:t>
            </w:r>
          </w:p>
          <w:p w14:paraId="080936D6" w14:textId="77777777" w:rsidR="00607BF2" w:rsidRDefault="00607BF2" w:rsidP="008519B9">
            <w:pPr>
              <w:rPr>
                <w:i/>
              </w:rPr>
            </w:pPr>
            <w:r>
              <w:rPr>
                <w:i/>
              </w:rPr>
              <w:t>HTML Editor</w:t>
            </w:r>
          </w:p>
        </w:tc>
        <w:tc>
          <w:tcPr>
            <w:tcW w:w="7396" w:type="dxa"/>
            <w:shd w:val="clear" w:color="auto" w:fill="FFFFFF" w:themeFill="background1"/>
          </w:tcPr>
          <w:p w14:paraId="64895B6C" w14:textId="77777777" w:rsidR="00607BF2" w:rsidRPr="00C756E5" w:rsidRDefault="00607BF2" w:rsidP="008519B9">
            <w:r w:rsidRPr="00C756E5">
              <w:t>Hello {InitiatingUserFirstName},</w:t>
            </w:r>
          </w:p>
          <w:p w14:paraId="04853A78" w14:textId="77777777" w:rsidR="00607BF2" w:rsidRPr="00C756E5" w:rsidRDefault="00607BF2" w:rsidP="008519B9"/>
          <w:p w14:paraId="0620C738" w14:textId="31FA3B5D" w:rsidR="00607BF2" w:rsidRPr="00162D4F" w:rsidRDefault="00607BF2" w:rsidP="008519B9">
            <w:r>
              <w:t xml:space="preserve">As part of your course, there is a discussion currently underway that you have not yet posted in. Your fellow </w:t>
            </w:r>
            <w:r w:rsidRPr="00AB2F53">
              <w:rPr>
                <w:highlight w:val="yellow"/>
              </w:rPr>
              <w:t>learners/classmates</w:t>
            </w:r>
            <w:r>
              <w:t xml:space="preserve"> want to know what you have to say on the topic, so be sure to take some time to pop into the course {LoginPath}, see what’s already been said, and contribute to the discussion. </w:t>
            </w:r>
          </w:p>
        </w:tc>
      </w:tr>
      <w:tr w:rsidR="00607BF2" w14:paraId="74E40FAA" w14:textId="77777777" w:rsidTr="008519B9">
        <w:tc>
          <w:tcPr>
            <w:tcW w:w="1594" w:type="dxa"/>
            <w:shd w:val="clear" w:color="auto" w:fill="D9D9D9" w:themeFill="background1" w:themeFillShade="D9"/>
            <w:hideMark/>
          </w:tcPr>
          <w:p w14:paraId="0D12590B" w14:textId="77777777" w:rsidR="00607BF2" w:rsidRDefault="00607BF2" w:rsidP="008519B9">
            <w:pPr>
              <w:rPr>
                <w:b/>
              </w:rPr>
            </w:pPr>
            <w:r>
              <w:rPr>
                <w:b/>
              </w:rPr>
              <w:t>Scheduling:</w:t>
            </w:r>
          </w:p>
        </w:tc>
        <w:tc>
          <w:tcPr>
            <w:tcW w:w="7396" w:type="dxa"/>
            <w:shd w:val="clear" w:color="auto" w:fill="D9D9D9" w:themeFill="background1" w:themeFillShade="D9"/>
          </w:tcPr>
          <w:p w14:paraId="13EEC195" w14:textId="77777777" w:rsidR="00607BF2" w:rsidRDefault="00607BF2" w:rsidP="008519B9">
            <w:pPr>
              <w:rPr>
                <w:b/>
              </w:rPr>
            </w:pPr>
            <w:r w:rsidRPr="00F23B4B">
              <w:rPr>
                <w:b/>
              </w:rPr>
              <w:t>Scheduling:</w:t>
            </w:r>
          </w:p>
          <w:p w14:paraId="498528A7" w14:textId="77777777" w:rsidR="00607BF2" w:rsidRDefault="00607BF2" w:rsidP="008519B9">
            <w:commentRangeStart w:id="11"/>
            <w:r>
              <w:t xml:space="preserve">Repeats weekly, every 1 week </w:t>
            </w:r>
            <w:r>
              <w:sym w:font="Wingdings" w:char="F0E0"/>
            </w:r>
            <w:r>
              <w:t xml:space="preserve"> pick day of week for reoccurrence</w:t>
            </w:r>
          </w:p>
          <w:p w14:paraId="14755900" w14:textId="6FA2A56A" w:rsidR="00607BF2" w:rsidRPr="00C31C12" w:rsidRDefault="00607BF2" w:rsidP="008519B9">
            <w:r>
              <w:t xml:space="preserve">Run schedule with start date – align date to </w:t>
            </w:r>
            <w:r w:rsidR="00F574A0">
              <w:t xml:space="preserve">2 days </w:t>
            </w:r>
            <w:r>
              <w:t>after discussion becomes available to learner.</w:t>
            </w:r>
            <w:commentRangeEnd w:id="11"/>
            <w:r w:rsidR="0029203E">
              <w:rPr>
                <w:rStyle w:val="CommentReference"/>
              </w:rPr>
              <w:commentReference w:id="11"/>
            </w:r>
          </w:p>
        </w:tc>
      </w:tr>
      <w:bookmarkEnd w:id="10"/>
    </w:tbl>
    <w:p w14:paraId="6C39F593" w14:textId="02774177" w:rsidR="00FF14D9" w:rsidRDefault="00FF14D9" w:rsidP="00607BF2"/>
    <w:p w14:paraId="34172ACD" w14:textId="77777777" w:rsidR="00FF14D9" w:rsidRDefault="00FF14D9">
      <w:r>
        <w:br w:type="page"/>
      </w:r>
    </w:p>
    <w:p w14:paraId="068EFC52" w14:textId="77777777" w:rsidR="00607BF2" w:rsidRPr="00800DBF" w:rsidRDefault="00607BF2" w:rsidP="00607BF2">
      <w:pPr>
        <w:pStyle w:val="Heading3"/>
        <w:rPr>
          <w:rFonts w:eastAsia="Times New Roman"/>
        </w:rPr>
      </w:pPr>
      <w:r>
        <w:rPr>
          <w:rFonts w:eastAsia="Times New Roman"/>
        </w:rPr>
        <w:lastRenderedPageBreak/>
        <w:t xml:space="preserve">Received </w:t>
      </w:r>
      <w:r w:rsidRPr="00800DBF">
        <w:rPr>
          <w:rFonts w:eastAsia="Times New Roman"/>
        </w:rPr>
        <w:t>feedback on an assignment</w:t>
      </w:r>
    </w:p>
    <w:tbl>
      <w:tblPr>
        <w:tblStyle w:val="TableGrid"/>
        <w:tblpPr w:leftFromText="187" w:rightFromText="187" w:vertAnchor="text" w:horzAnchor="margin" w:tblpY="71"/>
        <w:tblW w:w="0" w:type="auto"/>
        <w:tblLook w:val="04A0" w:firstRow="1" w:lastRow="0" w:firstColumn="1" w:lastColumn="0" w:noHBand="0" w:noVBand="1"/>
      </w:tblPr>
      <w:tblGrid>
        <w:gridCol w:w="1594"/>
        <w:gridCol w:w="7396"/>
      </w:tblGrid>
      <w:tr w:rsidR="00607BF2" w14:paraId="6308C760" w14:textId="77777777" w:rsidTr="008519B9">
        <w:tc>
          <w:tcPr>
            <w:tcW w:w="8990" w:type="dxa"/>
            <w:gridSpan w:val="2"/>
            <w:shd w:val="clear" w:color="auto" w:fill="D9D9D9" w:themeFill="background1" w:themeFillShade="D9"/>
            <w:hideMark/>
          </w:tcPr>
          <w:p w14:paraId="36728944" w14:textId="77777777" w:rsidR="00607BF2" w:rsidRDefault="00607BF2" w:rsidP="008519B9">
            <w:pPr>
              <w:jc w:val="center"/>
              <w:rPr>
                <w:b/>
                <w:sz w:val="36"/>
                <w:szCs w:val="36"/>
              </w:rPr>
            </w:pPr>
            <w:r>
              <w:rPr>
                <w:b/>
                <w:sz w:val="36"/>
                <w:szCs w:val="36"/>
              </w:rPr>
              <w:t>Intelligent Agent</w:t>
            </w:r>
          </w:p>
        </w:tc>
      </w:tr>
      <w:tr w:rsidR="00607BF2" w14:paraId="5390BB36" w14:textId="77777777" w:rsidTr="008519B9">
        <w:tc>
          <w:tcPr>
            <w:tcW w:w="1594" w:type="dxa"/>
            <w:shd w:val="clear" w:color="auto" w:fill="D9D9D9" w:themeFill="background1" w:themeFillShade="D9"/>
          </w:tcPr>
          <w:p w14:paraId="62D58743" w14:textId="77777777" w:rsidR="00607BF2" w:rsidRDefault="00607BF2" w:rsidP="008519B9">
            <w:pPr>
              <w:rPr>
                <w:b/>
              </w:rPr>
            </w:pPr>
            <w:r w:rsidRPr="00CC2F43">
              <w:rPr>
                <w:b/>
              </w:rPr>
              <w:t>Agent Name</w:t>
            </w:r>
          </w:p>
        </w:tc>
        <w:tc>
          <w:tcPr>
            <w:tcW w:w="7396" w:type="dxa"/>
            <w:shd w:val="clear" w:color="auto" w:fill="D9D9D9" w:themeFill="background1" w:themeFillShade="D9"/>
          </w:tcPr>
          <w:p w14:paraId="34B309EE" w14:textId="77777777" w:rsidR="00607BF2" w:rsidRPr="00141A47" w:rsidRDefault="00607BF2" w:rsidP="008519B9">
            <w:r>
              <w:t>Received feedback on an assignment</w:t>
            </w:r>
          </w:p>
        </w:tc>
      </w:tr>
      <w:tr w:rsidR="00607BF2" w14:paraId="458D4D8C" w14:textId="77777777" w:rsidTr="008519B9">
        <w:tc>
          <w:tcPr>
            <w:tcW w:w="1594" w:type="dxa"/>
            <w:shd w:val="clear" w:color="auto" w:fill="D9D9D9" w:themeFill="background1" w:themeFillShade="D9"/>
          </w:tcPr>
          <w:p w14:paraId="726AF8F4" w14:textId="77777777" w:rsidR="00607BF2" w:rsidRDefault="00607BF2" w:rsidP="008519B9">
            <w:pPr>
              <w:rPr>
                <w:b/>
              </w:rPr>
            </w:pPr>
            <w:r>
              <w:rPr>
                <w:b/>
              </w:rPr>
              <w:t>Agent Criteria</w:t>
            </w:r>
          </w:p>
        </w:tc>
        <w:tc>
          <w:tcPr>
            <w:tcW w:w="7396" w:type="dxa"/>
            <w:shd w:val="clear" w:color="auto" w:fill="D9D9D9" w:themeFill="background1" w:themeFillShade="D9"/>
          </w:tcPr>
          <w:p w14:paraId="0CDDAFE4" w14:textId="77777777" w:rsidR="00607BF2" w:rsidRDefault="00607BF2" w:rsidP="008519B9">
            <w:pPr>
              <w:spacing w:after="120"/>
              <w:rPr>
                <w:b/>
              </w:rPr>
            </w:pPr>
            <w:r w:rsidRPr="00F23B4B">
              <w:rPr>
                <w:b/>
              </w:rPr>
              <w:t>Role in Classlist:</w:t>
            </w:r>
            <w:r>
              <w:rPr>
                <w:b/>
              </w:rPr>
              <w:br/>
            </w:r>
            <w:r>
              <w:t xml:space="preserve">Users with specific roles </w:t>
            </w:r>
            <w:r>
              <w:sym w:font="Wingdings" w:char="F0E0"/>
            </w:r>
            <w:r>
              <w:t xml:space="preserve"> Student</w:t>
            </w:r>
          </w:p>
          <w:p w14:paraId="2FB16C0F" w14:textId="77777777" w:rsidR="00607BF2" w:rsidRPr="00971FFF" w:rsidRDefault="00607BF2" w:rsidP="008519B9">
            <w:pPr>
              <w:spacing w:after="120"/>
              <w:rPr>
                <w:b/>
              </w:rPr>
            </w:pPr>
            <w:r>
              <w:rPr>
                <w:b/>
              </w:rPr>
              <w:t>Login Activity:</w:t>
            </w:r>
            <w:r>
              <w:rPr>
                <w:b/>
              </w:rPr>
              <w:br/>
            </w:r>
            <w:r w:rsidRPr="00CC2F43">
              <w:t xml:space="preserve">None </w:t>
            </w:r>
          </w:p>
          <w:p w14:paraId="448B5810" w14:textId="77777777" w:rsidR="00607BF2" w:rsidRPr="00971FFF" w:rsidRDefault="00607BF2" w:rsidP="008519B9">
            <w:pPr>
              <w:spacing w:after="120"/>
              <w:rPr>
                <w:b/>
              </w:rPr>
            </w:pPr>
            <w:r>
              <w:rPr>
                <w:b/>
              </w:rPr>
              <w:t xml:space="preserve">Course Activity: </w:t>
            </w:r>
            <w:r>
              <w:rPr>
                <w:b/>
              </w:rPr>
              <w:br/>
            </w:r>
            <w:r>
              <w:t>None</w:t>
            </w:r>
          </w:p>
          <w:p w14:paraId="30BE24C5" w14:textId="77777777" w:rsidR="00607BF2" w:rsidRDefault="00607BF2" w:rsidP="008519B9">
            <w:pPr>
              <w:rPr>
                <w:b/>
              </w:rPr>
            </w:pPr>
            <w:r w:rsidRPr="00CC2F43">
              <w:rPr>
                <w:b/>
              </w:rPr>
              <w:t>Release Conditions:</w:t>
            </w:r>
          </w:p>
          <w:p w14:paraId="099573EF" w14:textId="77777777" w:rsidR="00607BF2" w:rsidRDefault="00607BF2" w:rsidP="008519B9">
            <w:r>
              <w:t xml:space="preserve">Assignment: Receives feedback for assignment folder </w:t>
            </w:r>
            <w:r w:rsidRPr="00141A47">
              <w:sym w:font="Wingdings" w:char="F0E0"/>
            </w:r>
            <w:r>
              <w:t xml:space="preserve"> Select assignment folder</w:t>
            </w:r>
            <w:r>
              <w:br/>
              <w:t>All conditions must be met</w:t>
            </w:r>
          </w:p>
        </w:tc>
      </w:tr>
      <w:tr w:rsidR="00607BF2" w14:paraId="50F400A1" w14:textId="77777777" w:rsidTr="008519B9">
        <w:tc>
          <w:tcPr>
            <w:tcW w:w="1594" w:type="dxa"/>
            <w:shd w:val="clear" w:color="auto" w:fill="D9D9D9" w:themeFill="background1" w:themeFillShade="D9"/>
          </w:tcPr>
          <w:p w14:paraId="58E4D6C3" w14:textId="77777777" w:rsidR="00607BF2" w:rsidRDefault="00607BF2" w:rsidP="008519B9">
            <w:pPr>
              <w:rPr>
                <w:b/>
              </w:rPr>
            </w:pPr>
            <w:r>
              <w:rPr>
                <w:b/>
              </w:rPr>
              <w:t>Agent Action</w:t>
            </w:r>
          </w:p>
        </w:tc>
        <w:tc>
          <w:tcPr>
            <w:tcW w:w="7396" w:type="dxa"/>
            <w:shd w:val="clear" w:color="auto" w:fill="D9D9D9" w:themeFill="background1" w:themeFillShade="D9"/>
          </w:tcPr>
          <w:p w14:paraId="5E0FEE0D" w14:textId="77777777" w:rsidR="00607BF2" w:rsidRPr="00092287" w:rsidRDefault="00607BF2" w:rsidP="008519B9">
            <w:pPr>
              <w:spacing w:after="120"/>
            </w:pPr>
            <w:r w:rsidRPr="00F23B4B">
              <w:rPr>
                <w:b/>
              </w:rPr>
              <w:t xml:space="preserve">Action Repetition:  </w:t>
            </w:r>
            <w:r>
              <w:rPr>
                <w:b/>
              </w:rPr>
              <w:br/>
            </w:r>
            <w:r w:rsidRPr="00F23B4B">
              <w:t xml:space="preserve"> Take action </w:t>
            </w:r>
            <w:r>
              <w:t>only the first time the</w:t>
            </w:r>
            <w:r w:rsidRPr="00F23B4B">
              <w:t xml:space="preserve"> agent's criteria are satisfied for a user</w:t>
            </w:r>
          </w:p>
          <w:p w14:paraId="242C4230" w14:textId="77777777" w:rsidR="00607BF2" w:rsidRDefault="00607BF2" w:rsidP="008519B9">
            <w:r w:rsidRPr="00F23B4B">
              <w:rPr>
                <w:b/>
              </w:rPr>
              <w:t>Send an Email:</w:t>
            </w:r>
            <w:r>
              <w:rPr>
                <w:b/>
              </w:rPr>
              <w:br/>
            </w:r>
            <w:r>
              <w:t xml:space="preserve">Send an email when criteria are satisfied </w:t>
            </w:r>
          </w:p>
        </w:tc>
      </w:tr>
      <w:tr w:rsidR="00607BF2" w14:paraId="701A616A" w14:textId="77777777" w:rsidTr="008519B9">
        <w:tc>
          <w:tcPr>
            <w:tcW w:w="1594" w:type="dxa"/>
            <w:shd w:val="clear" w:color="auto" w:fill="FFFFFF" w:themeFill="background1"/>
            <w:hideMark/>
          </w:tcPr>
          <w:p w14:paraId="3BC90E7C" w14:textId="77777777" w:rsidR="00607BF2" w:rsidRDefault="00607BF2" w:rsidP="008519B9">
            <w:pPr>
              <w:rPr>
                <w:b/>
              </w:rPr>
            </w:pPr>
            <w:r>
              <w:rPr>
                <w:b/>
              </w:rPr>
              <w:t>To:</w:t>
            </w:r>
          </w:p>
        </w:tc>
        <w:tc>
          <w:tcPr>
            <w:tcW w:w="7396" w:type="dxa"/>
            <w:shd w:val="clear" w:color="auto" w:fill="FFFFFF" w:themeFill="background1"/>
          </w:tcPr>
          <w:p w14:paraId="2B3D7767" w14:textId="77777777" w:rsidR="00607BF2" w:rsidRDefault="00607BF2" w:rsidP="008519B9">
            <w:r>
              <w:t>{InitiatingUser}</w:t>
            </w:r>
          </w:p>
        </w:tc>
      </w:tr>
      <w:tr w:rsidR="00607BF2" w14:paraId="5AD09279" w14:textId="77777777" w:rsidTr="008519B9">
        <w:tc>
          <w:tcPr>
            <w:tcW w:w="1594" w:type="dxa"/>
            <w:shd w:val="clear" w:color="auto" w:fill="FFFFFF" w:themeFill="background1"/>
          </w:tcPr>
          <w:p w14:paraId="3F1805C9" w14:textId="77777777" w:rsidR="00607BF2" w:rsidRDefault="00607BF2" w:rsidP="008519B9">
            <w:pPr>
              <w:rPr>
                <w:b/>
              </w:rPr>
            </w:pPr>
            <w:r>
              <w:rPr>
                <w:b/>
              </w:rPr>
              <w:t>Cc:</w:t>
            </w:r>
          </w:p>
        </w:tc>
        <w:tc>
          <w:tcPr>
            <w:tcW w:w="7396" w:type="dxa"/>
            <w:shd w:val="clear" w:color="auto" w:fill="FFFFFF" w:themeFill="background1"/>
          </w:tcPr>
          <w:p w14:paraId="17A2C79D" w14:textId="77777777" w:rsidR="00607BF2" w:rsidRPr="00073D3D" w:rsidRDefault="00607BF2" w:rsidP="008519B9"/>
        </w:tc>
      </w:tr>
      <w:tr w:rsidR="00607BF2" w14:paraId="6E19623C" w14:textId="77777777" w:rsidTr="008519B9">
        <w:tc>
          <w:tcPr>
            <w:tcW w:w="1594" w:type="dxa"/>
            <w:shd w:val="clear" w:color="auto" w:fill="FFFFFF" w:themeFill="background1"/>
          </w:tcPr>
          <w:p w14:paraId="0E900DE4" w14:textId="77777777" w:rsidR="00607BF2" w:rsidRDefault="00607BF2" w:rsidP="008519B9">
            <w:pPr>
              <w:rPr>
                <w:b/>
              </w:rPr>
            </w:pPr>
            <w:r>
              <w:rPr>
                <w:b/>
              </w:rPr>
              <w:t>Bcc:</w:t>
            </w:r>
          </w:p>
        </w:tc>
        <w:tc>
          <w:tcPr>
            <w:tcW w:w="7396" w:type="dxa"/>
            <w:shd w:val="clear" w:color="auto" w:fill="FFFFFF" w:themeFill="background1"/>
          </w:tcPr>
          <w:p w14:paraId="4771A6D0" w14:textId="77777777" w:rsidR="00607BF2" w:rsidRDefault="00607BF2" w:rsidP="008519B9"/>
        </w:tc>
      </w:tr>
      <w:tr w:rsidR="00607BF2" w14:paraId="64BF5CC2" w14:textId="77777777" w:rsidTr="008519B9">
        <w:tc>
          <w:tcPr>
            <w:tcW w:w="1594" w:type="dxa"/>
            <w:shd w:val="clear" w:color="auto" w:fill="FFFFFF" w:themeFill="background1"/>
          </w:tcPr>
          <w:p w14:paraId="5EDA8E7B" w14:textId="77777777" w:rsidR="00607BF2" w:rsidRDefault="00607BF2" w:rsidP="008519B9">
            <w:pPr>
              <w:rPr>
                <w:b/>
              </w:rPr>
            </w:pPr>
            <w:r>
              <w:rPr>
                <w:b/>
              </w:rPr>
              <w:t>Subject</w:t>
            </w:r>
          </w:p>
        </w:tc>
        <w:tc>
          <w:tcPr>
            <w:tcW w:w="7396" w:type="dxa"/>
            <w:shd w:val="clear" w:color="auto" w:fill="FFFFFF" w:themeFill="background1"/>
          </w:tcPr>
          <w:p w14:paraId="0198FA1A" w14:textId="77777777" w:rsidR="00607BF2" w:rsidRDefault="00607BF2" w:rsidP="008519B9">
            <w:r>
              <w:t xml:space="preserve">You’ve received feedback </w:t>
            </w:r>
          </w:p>
        </w:tc>
      </w:tr>
      <w:tr w:rsidR="00607BF2" w14:paraId="3DCF138F" w14:textId="77777777" w:rsidTr="008519B9">
        <w:tc>
          <w:tcPr>
            <w:tcW w:w="1594" w:type="dxa"/>
            <w:shd w:val="clear" w:color="auto" w:fill="FFFFFF" w:themeFill="background1"/>
            <w:hideMark/>
          </w:tcPr>
          <w:p w14:paraId="1C5669DA" w14:textId="77777777" w:rsidR="00607BF2" w:rsidRDefault="00607BF2" w:rsidP="008519B9">
            <w:pPr>
              <w:rPr>
                <w:b/>
              </w:rPr>
            </w:pPr>
            <w:r>
              <w:rPr>
                <w:b/>
              </w:rPr>
              <w:t>Contents</w:t>
            </w:r>
          </w:p>
          <w:p w14:paraId="3A279A4D" w14:textId="77777777" w:rsidR="00607BF2" w:rsidRDefault="00607BF2" w:rsidP="008519B9">
            <w:pPr>
              <w:rPr>
                <w:i/>
              </w:rPr>
            </w:pPr>
            <w:r>
              <w:rPr>
                <w:i/>
              </w:rPr>
              <w:t>HTML Editor</w:t>
            </w:r>
          </w:p>
        </w:tc>
        <w:tc>
          <w:tcPr>
            <w:tcW w:w="7396" w:type="dxa"/>
            <w:shd w:val="clear" w:color="auto" w:fill="FFFFFF" w:themeFill="background1"/>
          </w:tcPr>
          <w:p w14:paraId="1C57481A" w14:textId="77777777" w:rsidR="00607BF2" w:rsidRPr="00C756E5" w:rsidRDefault="00607BF2" w:rsidP="008519B9">
            <w:r w:rsidRPr="00C756E5">
              <w:t>Hello {InitiatingUserFirstName},</w:t>
            </w:r>
          </w:p>
          <w:p w14:paraId="5B75D5E6" w14:textId="77777777" w:rsidR="00607BF2" w:rsidRPr="00C756E5" w:rsidRDefault="00607BF2" w:rsidP="008519B9"/>
          <w:p w14:paraId="529BCB32" w14:textId="67C43117" w:rsidR="00607BF2" w:rsidRPr="0069640C" w:rsidRDefault="00607BF2" w:rsidP="008519B9">
            <w:r>
              <w:t xml:space="preserve">Your </w:t>
            </w:r>
            <w:r w:rsidRPr="0060405C">
              <w:t>instructor</w:t>
            </w:r>
            <w:r>
              <w:t xml:space="preserve"> has graded your assignment and provided you with feedback. Login to your Brightspace course now {LoginPath} and check your notifications in the navigation bar at the top of the page to see how you did. </w:t>
            </w:r>
          </w:p>
        </w:tc>
      </w:tr>
      <w:tr w:rsidR="00607BF2" w14:paraId="3060CA8B" w14:textId="77777777" w:rsidTr="008519B9">
        <w:tc>
          <w:tcPr>
            <w:tcW w:w="1594" w:type="dxa"/>
            <w:shd w:val="clear" w:color="auto" w:fill="D9D9D9" w:themeFill="background1" w:themeFillShade="D9"/>
            <w:hideMark/>
          </w:tcPr>
          <w:p w14:paraId="4C2E18FC" w14:textId="77777777" w:rsidR="00607BF2" w:rsidRDefault="00607BF2" w:rsidP="008519B9">
            <w:pPr>
              <w:rPr>
                <w:b/>
              </w:rPr>
            </w:pPr>
            <w:r>
              <w:rPr>
                <w:b/>
              </w:rPr>
              <w:t>Scheduling:</w:t>
            </w:r>
          </w:p>
        </w:tc>
        <w:tc>
          <w:tcPr>
            <w:tcW w:w="7396" w:type="dxa"/>
            <w:shd w:val="clear" w:color="auto" w:fill="D9D9D9" w:themeFill="background1" w:themeFillShade="D9"/>
          </w:tcPr>
          <w:p w14:paraId="1F8152B1" w14:textId="77777777" w:rsidR="00607BF2" w:rsidRDefault="00607BF2" w:rsidP="008519B9">
            <w:pPr>
              <w:rPr>
                <w:b/>
              </w:rPr>
            </w:pPr>
            <w:r>
              <w:rPr>
                <w:b/>
              </w:rPr>
              <w:t>Scheduling:</w:t>
            </w:r>
          </w:p>
          <w:p w14:paraId="3F4E0D4B" w14:textId="77777777" w:rsidR="00607BF2" w:rsidRPr="0069640C" w:rsidRDefault="00607BF2" w:rsidP="008519B9">
            <w:pPr>
              <w:rPr>
                <w:rFonts w:eastAsia="Times New Roman"/>
              </w:rPr>
            </w:pPr>
            <w:r>
              <w:t>Repeats daily or weekly</w:t>
            </w:r>
          </w:p>
        </w:tc>
      </w:tr>
    </w:tbl>
    <w:p w14:paraId="0C46F73D" w14:textId="63FD2638" w:rsidR="00FF14D9" w:rsidRDefault="00FF14D9" w:rsidP="00607BF2"/>
    <w:p w14:paraId="01B01BFF" w14:textId="77777777" w:rsidR="00FF14D9" w:rsidRDefault="00FF14D9">
      <w:r>
        <w:br w:type="page"/>
      </w:r>
    </w:p>
    <w:p w14:paraId="1987903E" w14:textId="416E9073" w:rsidR="00607BF2" w:rsidRPr="005E03BC" w:rsidRDefault="00607BF2" w:rsidP="00607BF2">
      <w:pPr>
        <w:pStyle w:val="Heading3"/>
        <w:rPr>
          <w:rFonts w:eastAsia="Times New Roman"/>
        </w:rPr>
      </w:pPr>
      <w:r w:rsidRPr="00800DBF">
        <w:rPr>
          <w:rFonts w:eastAsia="Times New Roman"/>
        </w:rPr>
        <w:lastRenderedPageBreak/>
        <w:t xml:space="preserve">Once a learner has reached a </w:t>
      </w:r>
      <w:r>
        <w:rPr>
          <w:rFonts w:eastAsia="Times New Roman"/>
        </w:rPr>
        <w:t>topic page</w:t>
      </w:r>
      <w:r w:rsidRPr="00800DBF">
        <w:rPr>
          <w:rFonts w:eastAsia="Times New Roman"/>
        </w:rPr>
        <w:t xml:space="preserve"> in a long course </w:t>
      </w:r>
      <w:r>
        <w:rPr>
          <w:rFonts w:eastAsia="Times New Roman"/>
        </w:rPr>
        <w:t xml:space="preserve">to indicate </w:t>
      </w:r>
      <w:r w:rsidR="0060405C">
        <w:rPr>
          <w:rFonts w:eastAsia="Times New Roman"/>
        </w:rPr>
        <w:t>halfway</w:t>
      </w:r>
      <w:r>
        <w:rPr>
          <w:rFonts w:eastAsia="Times New Roman"/>
        </w:rPr>
        <w:t xml:space="preserve"> or almost finished</w:t>
      </w:r>
    </w:p>
    <w:tbl>
      <w:tblPr>
        <w:tblStyle w:val="TableGrid"/>
        <w:tblpPr w:leftFromText="187" w:rightFromText="187" w:vertAnchor="text" w:horzAnchor="margin" w:tblpY="109"/>
        <w:tblW w:w="0" w:type="auto"/>
        <w:tblLook w:val="04A0" w:firstRow="1" w:lastRow="0" w:firstColumn="1" w:lastColumn="0" w:noHBand="0" w:noVBand="1"/>
      </w:tblPr>
      <w:tblGrid>
        <w:gridCol w:w="1594"/>
        <w:gridCol w:w="7396"/>
      </w:tblGrid>
      <w:tr w:rsidR="00607BF2" w14:paraId="4658C95A" w14:textId="77777777" w:rsidTr="008519B9">
        <w:tc>
          <w:tcPr>
            <w:tcW w:w="8990" w:type="dxa"/>
            <w:gridSpan w:val="2"/>
            <w:shd w:val="clear" w:color="auto" w:fill="D9D9D9" w:themeFill="background1" w:themeFillShade="D9"/>
            <w:hideMark/>
          </w:tcPr>
          <w:p w14:paraId="00B54D08" w14:textId="77777777" w:rsidR="00607BF2" w:rsidRDefault="00607BF2" w:rsidP="008519B9">
            <w:pPr>
              <w:jc w:val="center"/>
              <w:rPr>
                <w:b/>
                <w:sz w:val="36"/>
                <w:szCs w:val="36"/>
              </w:rPr>
            </w:pPr>
            <w:r>
              <w:rPr>
                <w:b/>
                <w:sz w:val="36"/>
                <w:szCs w:val="36"/>
              </w:rPr>
              <w:t>Intelligent Agent</w:t>
            </w:r>
          </w:p>
        </w:tc>
      </w:tr>
      <w:tr w:rsidR="00607BF2" w14:paraId="1247D91E" w14:textId="77777777" w:rsidTr="008519B9">
        <w:tc>
          <w:tcPr>
            <w:tcW w:w="1594" w:type="dxa"/>
            <w:shd w:val="clear" w:color="auto" w:fill="D9D9D9" w:themeFill="background1" w:themeFillShade="D9"/>
          </w:tcPr>
          <w:p w14:paraId="57316A4C" w14:textId="77777777" w:rsidR="00607BF2" w:rsidRDefault="00607BF2" w:rsidP="008519B9">
            <w:pPr>
              <w:rPr>
                <w:b/>
              </w:rPr>
            </w:pPr>
            <w:r>
              <w:rPr>
                <w:b/>
              </w:rPr>
              <w:t>Agent Name</w:t>
            </w:r>
          </w:p>
        </w:tc>
        <w:tc>
          <w:tcPr>
            <w:tcW w:w="7396" w:type="dxa"/>
            <w:shd w:val="clear" w:color="auto" w:fill="D9D9D9" w:themeFill="background1" w:themeFillShade="D9"/>
          </w:tcPr>
          <w:p w14:paraId="1DC7BA6E" w14:textId="77777777" w:rsidR="00607BF2" w:rsidRPr="00323771" w:rsidRDefault="00607BF2" w:rsidP="008519B9">
            <w:r w:rsidRPr="00800DBF">
              <w:t xml:space="preserve">Once a learner has reached a </w:t>
            </w:r>
            <w:r>
              <w:t>topic page</w:t>
            </w:r>
            <w:r w:rsidRPr="00800DBF">
              <w:t xml:space="preserve"> in a long course </w:t>
            </w:r>
            <w:r>
              <w:t>to indicate half way or almost finished</w:t>
            </w:r>
          </w:p>
        </w:tc>
      </w:tr>
      <w:tr w:rsidR="00607BF2" w14:paraId="515050F8" w14:textId="77777777" w:rsidTr="008519B9">
        <w:tc>
          <w:tcPr>
            <w:tcW w:w="1594" w:type="dxa"/>
            <w:shd w:val="clear" w:color="auto" w:fill="D9D9D9" w:themeFill="background1" w:themeFillShade="D9"/>
          </w:tcPr>
          <w:p w14:paraId="69610E7D" w14:textId="77777777" w:rsidR="00607BF2" w:rsidRDefault="00607BF2" w:rsidP="008519B9">
            <w:pPr>
              <w:rPr>
                <w:b/>
              </w:rPr>
            </w:pPr>
            <w:r>
              <w:rPr>
                <w:b/>
              </w:rPr>
              <w:t>Agent Criteria</w:t>
            </w:r>
          </w:p>
        </w:tc>
        <w:tc>
          <w:tcPr>
            <w:tcW w:w="7396" w:type="dxa"/>
            <w:shd w:val="clear" w:color="auto" w:fill="D9D9D9" w:themeFill="background1" w:themeFillShade="D9"/>
          </w:tcPr>
          <w:p w14:paraId="4B75D343" w14:textId="77777777" w:rsidR="00607BF2" w:rsidRDefault="00607BF2" w:rsidP="008519B9">
            <w:pPr>
              <w:spacing w:after="120"/>
              <w:rPr>
                <w:b/>
              </w:rPr>
            </w:pPr>
            <w:r>
              <w:rPr>
                <w:b/>
              </w:rPr>
              <w:t>Role in Classlist:</w:t>
            </w:r>
            <w:r>
              <w:rPr>
                <w:b/>
              </w:rPr>
              <w:br/>
            </w:r>
            <w:r>
              <w:t xml:space="preserve">Users with specific roles </w:t>
            </w:r>
            <w:r>
              <w:sym w:font="Wingdings" w:char="F0E0"/>
            </w:r>
            <w:r>
              <w:t xml:space="preserve"> Student</w:t>
            </w:r>
          </w:p>
          <w:p w14:paraId="023682DE" w14:textId="77777777" w:rsidR="00607BF2" w:rsidRDefault="00607BF2" w:rsidP="008519B9">
            <w:pPr>
              <w:spacing w:after="120"/>
              <w:rPr>
                <w:b/>
              </w:rPr>
            </w:pPr>
            <w:r>
              <w:rPr>
                <w:b/>
              </w:rPr>
              <w:t>Login Activity:</w:t>
            </w:r>
            <w:r>
              <w:rPr>
                <w:b/>
              </w:rPr>
              <w:br/>
            </w:r>
            <w:r>
              <w:t xml:space="preserve">None </w:t>
            </w:r>
          </w:p>
          <w:p w14:paraId="004723BE" w14:textId="77777777" w:rsidR="00607BF2" w:rsidRDefault="00607BF2" w:rsidP="008519B9">
            <w:pPr>
              <w:spacing w:after="120"/>
              <w:rPr>
                <w:b/>
              </w:rPr>
            </w:pPr>
            <w:r>
              <w:rPr>
                <w:b/>
              </w:rPr>
              <w:t xml:space="preserve">Course Activity: </w:t>
            </w:r>
            <w:r>
              <w:rPr>
                <w:b/>
              </w:rPr>
              <w:br/>
            </w:r>
            <w:r>
              <w:t>None</w:t>
            </w:r>
          </w:p>
          <w:p w14:paraId="4432E021" w14:textId="77777777" w:rsidR="00607BF2" w:rsidRDefault="00607BF2" w:rsidP="008519B9">
            <w:r>
              <w:rPr>
                <w:b/>
              </w:rPr>
              <w:t>Release Conditions:</w:t>
            </w:r>
            <w:r>
              <w:rPr>
                <w:b/>
              </w:rPr>
              <w:br/>
            </w:r>
            <w:r>
              <w:t xml:space="preserve">Content topic visited </w:t>
            </w:r>
            <w:r>
              <w:sym w:font="Wingdings" w:char="F0E0"/>
            </w:r>
            <w:r>
              <w:t xml:space="preserve"> select topic</w:t>
            </w:r>
          </w:p>
          <w:p w14:paraId="6ECD33FD" w14:textId="77777777" w:rsidR="00607BF2" w:rsidRDefault="00607BF2" w:rsidP="008519B9">
            <w:r>
              <w:t>All conditions must be met</w:t>
            </w:r>
          </w:p>
        </w:tc>
      </w:tr>
      <w:tr w:rsidR="00607BF2" w14:paraId="35B3097B" w14:textId="77777777" w:rsidTr="008519B9">
        <w:tc>
          <w:tcPr>
            <w:tcW w:w="1594" w:type="dxa"/>
            <w:shd w:val="clear" w:color="auto" w:fill="D9D9D9" w:themeFill="background1" w:themeFillShade="D9"/>
          </w:tcPr>
          <w:p w14:paraId="113F0ED7" w14:textId="77777777" w:rsidR="00607BF2" w:rsidRDefault="00607BF2" w:rsidP="008519B9">
            <w:pPr>
              <w:rPr>
                <w:b/>
              </w:rPr>
            </w:pPr>
            <w:r>
              <w:rPr>
                <w:b/>
              </w:rPr>
              <w:t>Agent Action</w:t>
            </w:r>
          </w:p>
        </w:tc>
        <w:tc>
          <w:tcPr>
            <w:tcW w:w="7396" w:type="dxa"/>
            <w:shd w:val="clear" w:color="auto" w:fill="D9D9D9" w:themeFill="background1" w:themeFillShade="D9"/>
          </w:tcPr>
          <w:p w14:paraId="3B29124A" w14:textId="77777777" w:rsidR="00607BF2" w:rsidRDefault="00607BF2" w:rsidP="008519B9">
            <w:pPr>
              <w:spacing w:after="120"/>
            </w:pPr>
            <w:r>
              <w:rPr>
                <w:b/>
              </w:rPr>
              <w:t xml:space="preserve">Action Repetition:  </w:t>
            </w:r>
            <w:r>
              <w:rPr>
                <w:b/>
              </w:rPr>
              <w:br/>
            </w:r>
            <w:r>
              <w:t xml:space="preserve"> </w:t>
            </w:r>
            <w:r w:rsidRPr="00323771">
              <w:t>Take action only the first time the agent's criteria are satisfied for a user</w:t>
            </w:r>
          </w:p>
          <w:p w14:paraId="31AF85F6" w14:textId="77777777" w:rsidR="00607BF2" w:rsidRDefault="00607BF2" w:rsidP="008519B9">
            <w:r>
              <w:rPr>
                <w:b/>
              </w:rPr>
              <w:t>Send an Email:</w:t>
            </w:r>
            <w:r>
              <w:rPr>
                <w:b/>
              </w:rPr>
              <w:br/>
            </w:r>
            <w:r>
              <w:t xml:space="preserve">Send an email when criteria are satisfied </w:t>
            </w:r>
          </w:p>
        </w:tc>
      </w:tr>
      <w:tr w:rsidR="00607BF2" w14:paraId="38D62015" w14:textId="77777777" w:rsidTr="008519B9">
        <w:tc>
          <w:tcPr>
            <w:tcW w:w="1594" w:type="dxa"/>
            <w:shd w:val="clear" w:color="auto" w:fill="FFFFFF" w:themeFill="background1"/>
            <w:hideMark/>
          </w:tcPr>
          <w:p w14:paraId="307F88BA" w14:textId="77777777" w:rsidR="00607BF2" w:rsidRDefault="00607BF2" w:rsidP="008519B9">
            <w:pPr>
              <w:rPr>
                <w:b/>
              </w:rPr>
            </w:pPr>
            <w:r>
              <w:rPr>
                <w:b/>
              </w:rPr>
              <w:t>To:</w:t>
            </w:r>
          </w:p>
        </w:tc>
        <w:tc>
          <w:tcPr>
            <w:tcW w:w="7396" w:type="dxa"/>
            <w:shd w:val="clear" w:color="auto" w:fill="FFFFFF" w:themeFill="background1"/>
          </w:tcPr>
          <w:p w14:paraId="27AD27A1" w14:textId="77777777" w:rsidR="00607BF2" w:rsidRDefault="00607BF2" w:rsidP="008519B9">
            <w:r>
              <w:t>{InitiatingUser}</w:t>
            </w:r>
          </w:p>
        </w:tc>
      </w:tr>
      <w:tr w:rsidR="00607BF2" w14:paraId="0CE3A80D" w14:textId="77777777" w:rsidTr="008519B9">
        <w:tc>
          <w:tcPr>
            <w:tcW w:w="1594" w:type="dxa"/>
            <w:shd w:val="clear" w:color="auto" w:fill="FFFFFF" w:themeFill="background1"/>
          </w:tcPr>
          <w:p w14:paraId="0999A23E" w14:textId="77777777" w:rsidR="00607BF2" w:rsidRDefault="00607BF2" w:rsidP="008519B9">
            <w:pPr>
              <w:rPr>
                <w:b/>
              </w:rPr>
            </w:pPr>
            <w:r>
              <w:rPr>
                <w:b/>
              </w:rPr>
              <w:t>Cc:</w:t>
            </w:r>
          </w:p>
        </w:tc>
        <w:tc>
          <w:tcPr>
            <w:tcW w:w="7396" w:type="dxa"/>
            <w:shd w:val="clear" w:color="auto" w:fill="FFFFFF" w:themeFill="background1"/>
          </w:tcPr>
          <w:p w14:paraId="65F1EB7B" w14:textId="77777777" w:rsidR="00607BF2" w:rsidRPr="00073D3D" w:rsidRDefault="00607BF2" w:rsidP="008519B9"/>
        </w:tc>
      </w:tr>
      <w:tr w:rsidR="00607BF2" w14:paraId="640862A3" w14:textId="77777777" w:rsidTr="008519B9">
        <w:tc>
          <w:tcPr>
            <w:tcW w:w="1594" w:type="dxa"/>
            <w:shd w:val="clear" w:color="auto" w:fill="FFFFFF" w:themeFill="background1"/>
          </w:tcPr>
          <w:p w14:paraId="14B2B073" w14:textId="77777777" w:rsidR="00607BF2" w:rsidRDefault="00607BF2" w:rsidP="008519B9">
            <w:pPr>
              <w:rPr>
                <w:b/>
              </w:rPr>
            </w:pPr>
            <w:r>
              <w:rPr>
                <w:b/>
              </w:rPr>
              <w:t>Bcc:</w:t>
            </w:r>
          </w:p>
        </w:tc>
        <w:tc>
          <w:tcPr>
            <w:tcW w:w="7396" w:type="dxa"/>
            <w:shd w:val="clear" w:color="auto" w:fill="FFFFFF" w:themeFill="background1"/>
          </w:tcPr>
          <w:p w14:paraId="2627E852" w14:textId="77777777" w:rsidR="00607BF2" w:rsidRDefault="00607BF2" w:rsidP="008519B9"/>
        </w:tc>
      </w:tr>
      <w:tr w:rsidR="00607BF2" w14:paraId="145A856A" w14:textId="77777777" w:rsidTr="008519B9">
        <w:tc>
          <w:tcPr>
            <w:tcW w:w="1594" w:type="dxa"/>
            <w:shd w:val="clear" w:color="auto" w:fill="FFFFFF" w:themeFill="background1"/>
          </w:tcPr>
          <w:p w14:paraId="30BCE0AE" w14:textId="77777777" w:rsidR="00607BF2" w:rsidRDefault="00607BF2" w:rsidP="008519B9">
            <w:pPr>
              <w:rPr>
                <w:b/>
              </w:rPr>
            </w:pPr>
            <w:r>
              <w:rPr>
                <w:b/>
              </w:rPr>
              <w:t>Subject</w:t>
            </w:r>
          </w:p>
        </w:tc>
        <w:tc>
          <w:tcPr>
            <w:tcW w:w="7396" w:type="dxa"/>
            <w:shd w:val="clear" w:color="auto" w:fill="FFFFFF" w:themeFill="background1"/>
          </w:tcPr>
          <w:p w14:paraId="59044867" w14:textId="77777777" w:rsidR="00607BF2" w:rsidRDefault="00607BF2" w:rsidP="008519B9">
            <w:r>
              <w:t>You’re almost to the finish line!</w:t>
            </w:r>
          </w:p>
        </w:tc>
      </w:tr>
      <w:tr w:rsidR="00607BF2" w14:paraId="6F5E41A5" w14:textId="77777777" w:rsidTr="008519B9">
        <w:tc>
          <w:tcPr>
            <w:tcW w:w="1594" w:type="dxa"/>
            <w:shd w:val="clear" w:color="auto" w:fill="FFFFFF" w:themeFill="background1"/>
            <w:hideMark/>
          </w:tcPr>
          <w:p w14:paraId="6FBCFFDB" w14:textId="77777777" w:rsidR="00607BF2" w:rsidRDefault="00607BF2" w:rsidP="008519B9">
            <w:pPr>
              <w:rPr>
                <w:b/>
              </w:rPr>
            </w:pPr>
            <w:r>
              <w:rPr>
                <w:b/>
              </w:rPr>
              <w:t>Contents</w:t>
            </w:r>
          </w:p>
          <w:p w14:paraId="40B07848" w14:textId="77777777" w:rsidR="00607BF2" w:rsidRDefault="00607BF2" w:rsidP="008519B9">
            <w:pPr>
              <w:rPr>
                <w:i/>
              </w:rPr>
            </w:pPr>
            <w:r>
              <w:rPr>
                <w:i/>
              </w:rPr>
              <w:t>HTML Editor</w:t>
            </w:r>
          </w:p>
        </w:tc>
        <w:tc>
          <w:tcPr>
            <w:tcW w:w="7396" w:type="dxa"/>
            <w:shd w:val="clear" w:color="auto" w:fill="FFFFFF" w:themeFill="background1"/>
          </w:tcPr>
          <w:p w14:paraId="4D034895" w14:textId="77777777" w:rsidR="00607BF2" w:rsidRPr="00C756E5" w:rsidRDefault="00607BF2" w:rsidP="008519B9">
            <w:r w:rsidRPr="00C756E5">
              <w:t>Hello {InitiatingUserFirstName},</w:t>
            </w:r>
          </w:p>
          <w:p w14:paraId="12046196" w14:textId="77777777" w:rsidR="00607BF2" w:rsidRPr="00C756E5" w:rsidRDefault="00607BF2" w:rsidP="008519B9"/>
          <w:p w14:paraId="4D2068B8" w14:textId="77777777" w:rsidR="00607BF2" w:rsidRPr="00162D4F" w:rsidRDefault="00607BF2" w:rsidP="008519B9">
            <w:r>
              <w:t xml:space="preserve">Well done, you’re </w:t>
            </w:r>
            <w:r w:rsidRPr="00367587">
              <w:rPr>
                <w:highlight w:val="yellow"/>
              </w:rPr>
              <w:t>75%</w:t>
            </w:r>
            <w:r>
              <w:t xml:space="preserve"> of the way through your course. Keep working hard through this final stretch. The satisfaction of completion is within your reach!</w:t>
            </w:r>
          </w:p>
        </w:tc>
      </w:tr>
      <w:tr w:rsidR="00607BF2" w14:paraId="31C7AF4C" w14:textId="77777777" w:rsidTr="008519B9">
        <w:tc>
          <w:tcPr>
            <w:tcW w:w="1594" w:type="dxa"/>
            <w:shd w:val="clear" w:color="auto" w:fill="D9D9D9" w:themeFill="background1" w:themeFillShade="D9"/>
            <w:hideMark/>
          </w:tcPr>
          <w:p w14:paraId="0E0938E0" w14:textId="77777777" w:rsidR="00607BF2" w:rsidRDefault="00607BF2" w:rsidP="008519B9">
            <w:pPr>
              <w:rPr>
                <w:b/>
              </w:rPr>
            </w:pPr>
            <w:r>
              <w:rPr>
                <w:b/>
              </w:rPr>
              <w:t>Scheduling:</w:t>
            </w:r>
          </w:p>
        </w:tc>
        <w:tc>
          <w:tcPr>
            <w:tcW w:w="7396" w:type="dxa"/>
            <w:shd w:val="clear" w:color="auto" w:fill="D9D9D9" w:themeFill="background1" w:themeFillShade="D9"/>
          </w:tcPr>
          <w:p w14:paraId="12D7AC70" w14:textId="77777777" w:rsidR="00607BF2" w:rsidRDefault="00607BF2" w:rsidP="008519B9">
            <w:pPr>
              <w:rPr>
                <w:b/>
              </w:rPr>
            </w:pPr>
            <w:r>
              <w:rPr>
                <w:b/>
              </w:rPr>
              <w:t>Scheduling:</w:t>
            </w:r>
          </w:p>
          <w:p w14:paraId="76FF0DF7" w14:textId="77777777" w:rsidR="00607BF2" w:rsidRPr="00323771" w:rsidRDefault="00607BF2" w:rsidP="008519B9">
            <w:pPr>
              <w:rPr>
                <w:i/>
              </w:rPr>
            </w:pPr>
            <w:r w:rsidRPr="00323771">
              <w:t>Repeat daily</w:t>
            </w:r>
            <w:r>
              <w:t>, every 1 day</w:t>
            </w:r>
          </w:p>
        </w:tc>
      </w:tr>
    </w:tbl>
    <w:p w14:paraId="549CC61B" w14:textId="77777777" w:rsidR="00CC7750" w:rsidRDefault="00CC7750"/>
    <w:sectPr w:rsidR="00CC775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eslie Malcolm" w:date="2022-11-24T13:55:00Z" w:initials="LM">
    <w:p w14:paraId="29B6A479" w14:textId="77777777" w:rsidR="00B841DD" w:rsidRDefault="00B841DD" w:rsidP="008519B9">
      <w:pPr>
        <w:pStyle w:val="CommentText"/>
      </w:pPr>
      <w:r>
        <w:rPr>
          <w:rStyle w:val="CommentReference"/>
        </w:rPr>
        <w:annotationRef/>
      </w:r>
      <w:r>
        <w:t xml:space="preserve">Using this IA would be best set to run weekly or monthly or within certain periods of the course (ex. a few weeks left of course) so the learner is not bombarded with emails constantly telling them they have incomplete items. </w:t>
      </w:r>
    </w:p>
  </w:comment>
  <w:comment w:id="3" w:author="Leslie Malcolm" w:date="2022-11-24T14:05:00Z" w:initials="LM">
    <w:p w14:paraId="2464A33D" w14:textId="77777777" w:rsidR="0029203E" w:rsidRDefault="0029203E" w:rsidP="008519B9">
      <w:pPr>
        <w:pStyle w:val="CommentText"/>
      </w:pPr>
      <w:r>
        <w:rPr>
          <w:rStyle w:val="CommentReference"/>
        </w:rPr>
        <w:annotationRef/>
      </w:r>
      <w:r>
        <w:t>Based on the module/course, determine the best setting to run schedule (likely weekly or monthly)</w:t>
      </w:r>
    </w:p>
  </w:comment>
  <w:comment w:id="6" w:author="Leslie Malcolm" w:date="2022-11-24T14:05:00Z" w:initials="LM">
    <w:p w14:paraId="01FD3201" w14:textId="77777777" w:rsidR="0029203E" w:rsidRDefault="0029203E" w:rsidP="008519B9">
      <w:pPr>
        <w:pStyle w:val="CommentText"/>
      </w:pPr>
      <w:r>
        <w:rPr>
          <w:rStyle w:val="CommentReference"/>
        </w:rPr>
        <w:annotationRef/>
      </w:r>
      <w:r>
        <w:t>Based on the module/course, determine the best setting to run schedule (likely weekly or monthly)</w:t>
      </w:r>
    </w:p>
  </w:comment>
  <w:comment w:id="7" w:author="Leslie Malcolm" w:date="2022-11-24T14:06:00Z" w:initials="LM">
    <w:p w14:paraId="5072F1C6" w14:textId="77777777" w:rsidR="0029203E" w:rsidRDefault="0029203E" w:rsidP="008519B9">
      <w:pPr>
        <w:pStyle w:val="CommentText"/>
      </w:pPr>
      <w:r>
        <w:rPr>
          <w:rStyle w:val="CommentReference"/>
        </w:rPr>
        <w:annotationRef/>
      </w:r>
      <w:r>
        <w:t>Enter whatever you predetermined failing grade is (i.e. 50%)</w:t>
      </w:r>
    </w:p>
  </w:comment>
  <w:comment w:id="9" w:author="Leslie Malcolm" w:date="2022-11-24T14:06:00Z" w:initials="LM">
    <w:p w14:paraId="6D2D13B8" w14:textId="77777777" w:rsidR="0029203E" w:rsidRDefault="0029203E" w:rsidP="008519B9">
      <w:pPr>
        <w:pStyle w:val="CommentText"/>
      </w:pPr>
      <w:r>
        <w:rPr>
          <w:rStyle w:val="CommentReference"/>
        </w:rPr>
        <w:annotationRef/>
      </w:r>
      <w:r>
        <w:t>This sequence is set so it only notifies learners once, the day after assignment deadline.</w:t>
      </w:r>
    </w:p>
  </w:comment>
  <w:comment w:id="11" w:author="Leslie Malcolm" w:date="2022-11-24T14:07:00Z" w:initials="LM">
    <w:p w14:paraId="3CA218CF" w14:textId="77777777" w:rsidR="0029203E" w:rsidRDefault="0029203E" w:rsidP="008519B9">
      <w:pPr>
        <w:pStyle w:val="CommentText"/>
      </w:pPr>
      <w:r>
        <w:rPr>
          <w:rStyle w:val="CommentReference"/>
        </w:rPr>
        <w:annotationRef/>
      </w:r>
      <w:r>
        <w:t xml:space="preserve">You can modify this schedule and the action repetition above to customize but this sequence is set so it only notifies learners once, two days after discussion should be availab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B6A479" w15:done="0"/>
  <w15:commentEx w15:paraId="2464A33D" w15:done="0"/>
  <w15:commentEx w15:paraId="01FD3201" w15:done="0"/>
  <w15:commentEx w15:paraId="5072F1C6" w15:done="0"/>
  <w15:commentEx w15:paraId="6D2D13B8" w15:done="0"/>
  <w15:commentEx w15:paraId="3CA218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F662" w16cex:dateUtc="2022-11-24T18:55:00Z"/>
  <w16cex:commentExtensible w16cex:durableId="2729F89C" w16cex:dateUtc="2022-11-24T19:05:00Z"/>
  <w16cex:commentExtensible w16cex:durableId="2729F8C2" w16cex:dateUtc="2022-11-24T19:05:00Z"/>
  <w16cex:commentExtensible w16cex:durableId="2729F8E8" w16cex:dateUtc="2022-11-24T19:06:00Z"/>
  <w16cex:commentExtensible w16cex:durableId="2729F902" w16cex:dateUtc="2022-11-24T19:06:00Z"/>
  <w16cex:commentExtensible w16cex:durableId="2729F914" w16cex:dateUtc="2022-11-24T19: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B6A479" w16cid:durableId="2729F662"/>
  <w16cid:commentId w16cid:paraId="2464A33D" w16cid:durableId="2729F89C"/>
  <w16cid:commentId w16cid:paraId="01FD3201" w16cid:durableId="2729F8C2"/>
  <w16cid:commentId w16cid:paraId="5072F1C6" w16cid:durableId="2729F8E8"/>
  <w16cid:commentId w16cid:paraId="6D2D13B8" w16cid:durableId="2729F902"/>
  <w16cid:commentId w16cid:paraId="3CA218CF" w16cid:durableId="2729F91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slie Malcolm">
    <w15:presenceInfo w15:providerId="AD" w15:userId="S::lmalcolm@lakeheadu.ca::1695ef15-9c47-417b-9285-0788ae74fd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YwszAyNDM0MzCwtDBT0lEKTi0uzszPAykwrAUAx1FlniwAAAA="/>
  </w:docVars>
  <w:rsids>
    <w:rsidRoot w:val="00607BF2"/>
    <w:rsid w:val="0005335A"/>
    <w:rsid w:val="0029203E"/>
    <w:rsid w:val="0032452D"/>
    <w:rsid w:val="00367587"/>
    <w:rsid w:val="005857F5"/>
    <w:rsid w:val="0060405C"/>
    <w:rsid w:val="00607BF2"/>
    <w:rsid w:val="007C0E75"/>
    <w:rsid w:val="008519B9"/>
    <w:rsid w:val="00971F6E"/>
    <w:rsid w:val="00A60C61"/>
    <w:rsid w:val="00B841DD"/>
    <w:rsid w:val="00CC7750"/>
    <w:rsid w:val="00CD2C34"/>
    <w:rsid w:val="00D77F22"/>
    <w:rsid w:val="00F574A0"/>
    <w:rsid w:val="00FF14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9DCF3"/>
  <w15:docId w15:val="{AD08A3CF-FEF0-4C01-A8A2-1783101C8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7BF2"/>
  </w:style>
  <w:style w:type="paragraph" w:styleId="Heading1">
    <w:name w:val="heading 1"/>
    <w:basedOn w:val="Normal"/>
    <w:next w:val="Normal"/>
    <w:link w:val="Heading1Char"/>
    <w:uiPriority w:val="9"/>
    <w:qFormat/>
    <w:rsid w:val="00607BF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07BF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07BF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BF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07BF2"/>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607B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07BF2"/>
    <w:rPr>
      <w:sz w:val="16"/>
      <w:szCs w:val="16"/>
    </w:rPr>
  </w:style>
  <w:style w:type="paragraph" w:styleId="CommentText">
    <w:name w:val="annotation text"/>
    <w:basedOn w:val="Normal"/>
    <w:link w:val="CommentTextChar"/>
    <w:uiPriority w:val="99"/>
    <w:unhideWhenUsed/>
    <w:rsid w:val="00607BF2"/>
    <w:pPr>
      <w:spacing w:line="240" w:lineRule="auto"/>
    </w:pPr>
    <w:rPr>
      <w:sz w:val="20"/>
      <w:szCs w:val="20"/>
    </w:rPr>
  </w:style>
  <w:style w:type="character" w:customStyle="1" w:styleId="CommentTextChar">
    <w:name w:val="Comment Text Char"/>
    <w:basedOn w:val="DefaultParagraphFont"/>
    <w:link w:val="CommentText"/>
    <w:uiPriority w:val="99"/>
    <w:rsid w:val="00607BF2"/>
    <w:rPr>
      <w:sz w:val="20"/>
      <w:szCs w:val="20"/>
    </w:rPr>
  </w:style>
  <w:style w:type="paragraph" w:styleId="BalloonText">
    <w:name w:val="Balloon Text"/>
    <w:basedOn w:val="Normal"/>
    <w:link w:val="BalloonTextChar"/>
    <w:uiPriority w:val="99"/>
    <w:semiHidden/>
    <w:unhideWhenUsed/>
    <w:rsid w:val="00607B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7BF2"/>
    <w:rPr>
      <w:rFonts w:ascii="Segoe UI" w:hAnsi="Segoe UI" w:cs="Segoe UI"/>
      <w:sz w:val="18"/>
      <w:szCs w:val="18"/>
    </w:rPr>
  </w:style>
  <w:style w:type="character" w:customStyle="1" w:styleId="Heading1Char">
    <w:name w:val="Heading 1 Char"/>
    <w:basedOn w:val="DefaultParagraphFont"/>
    <w:link w:val="Heading1"/>
    <w:uiPriority w:val="9"/>
    <w:rsid w:val="00607BF2"/>
    <w:rPr>
      <w:rFonts w:asciiTheme="majorHAnsi" w:eastAsiaTheme="majorEastAsia" w:hAnsiTheme="majorHAnsi" w:cstheme="majorBidi"/>
      <w:color w:val="2F5496" w:themeColor="accent1" w:themeShade="BF"/>
      <w:sz w:val="32"/>
      <w:szCs w:val="32"/>
    </w:rPr>
  </w:style>
  <w:style w:type="paragraph" w:styleId="CommentSubject">
    <w:name w:val="annotation subject"/>
    <w:basedOn w:val="CommentText"/>
    <w:next w:val="CommentText"/>
    <w:link w:val="CommentSubjectChar"/>
    <w:uiPriority w:val="99"/>
    <w:semiHidden/>
    <w:unhideWhenUsed/>
    <w:rsid w:val="00B841DD"/>
    <w:rPr>
      <w:b/>
      <w:bCs/>
    </w:rPr>
  </w:style>
  <w:style w:type="character" w:customStyle="1" w:styleId="CommentSubjectChar">
    <w:name w:val="Comment Subject Char"/>
    <w:basedOn w:val="CommentTextChar"/>
    <w:link w:val="CommentSubject"/>
    <w:uiPriority w:val="99"/>
    <w:semiHidden/>
    <w:rsid w:val="00B841D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image" Target="media/image1.emf"/><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D71D6-2F25-4B23-A5C7-91347A4B6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9</Pages>
  <Words>1324</Words>
  <Characters>754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Leslie Malcolm</cp:lastModifiedBy>
  <cp:revision>4</cp:revision>
  <dcterms:created xsi:type="dcterms:W3CDTF">2022-11-24T18:43:00Z</dcterms:created>
  <dcterms:modified xsi:type="dcterms:W3CDTF">2022-11-25T17:01:00Z</dcterms:modified>
</cp:coreProperties>
</file>